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7077"/>
      </w:tblGrid>
      <w:tr w:rsidR="00C802CE" w14:paraId="007FA755" w14:textId="77777777" w:rsidTr="00F4605E">
        <w:tc>
          <w:tcPr>
            <w:tcW w:w="9062" w:type="dxa"/>
            <w:gridSpan w:val="2"/>
            <w:tcBorders>
              <w:top w:val="single" w:sz="12" w:space="0" w:color="auto"/>
            </w:tcBorders>
            <w:tcMar>
              <w:top w:w="0" w:type="dxa"/>
              <w:bottom w:w="0" w:type="dxa"/>
            </w:tcMar>
          </w:tcPr>
          <w:p w14:paraId="03DAEB40" w14:textId="77777777" w:rsidR="00C802CE" w:rsidRDefault="00C802CE"/>
        </w:tc>
      </w:tr>
      <w:tr w:rsidR="00C802CE" w:rsidRPr="004A4F9F" w14:paraId="7557E569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3C431A62" w14:textId="77777777" w:rsidR="00BB3E19" w:rsidRPr="004A4F9F" w:rsidRDefault="00C56F98" w:rsidP="00BB5AAA">
            <w:pPr>
              <w:jc w:val="center"/>
              <w:rPr>
                <w:rFonts w:ascii="Poppins" w:hAnsi="Poppins" w:cs="Poppins"/>
                <w:b/>
                <w:sz w:val="20"/>
                <w:szCs w:val="20"/>
              </w:rPr>
            </w:pPr>
            <w:r>
              <w:rPr>
                <w:rFonts w:ascii="Poppins" w:hAnsi="Poppins" w:cs="Poppins"/>
                <w:b/>
                <w:sz w:val="20"/>
                <w:szCs w:val="20"/>
              </w:rPr>
              <w:t>SMLOUVA O POSKYTOVÁNÍ SLUŽEB</w:t>
            </w:r>
          </w:p>
        </w:tc>
      </w:tr>
      <w:tr w:rsidR="00F4605E" w:rsidRPr="004A4F9F" w14:paraId="17B49608" w14:textId="77777777" w:rsidTr="00F4605E">
        <w:tc>
          <w:tcPr>
            <w:tcW w:w="9062" w:type="dxa"/>
            <w:gridSpan w:val="2"/>
            <w:tcBorders>
              <w:bottom w:val="single" w:sz="12" w:space="0" w:color="auto"/>
            </w:tcBorders>
            <w:tcMar>
              <w:top w:w="0" w:type="dxa"/>
              <w:bottom w:w="0" w:type="dxa"/>
            </w:tcMar>
          </w:tcPr>
          <w:p w14:paraId="4808E135" w14:textId="77777777" w:rsidR="00F4605E" w:rsidRPr="004A4F9F" w:rsidRDefault="00F4605E" w:rsidP="00F4605E">
            <w:pPr>
              <w:jc w:val="center"/>
              <w:rPr>
                <w:rFonts w:ascii="Poppins" w:hAnsi="Poppins" w:cs="Poppins"/>
                <w:b/>
                <w:sz w:val="20"/>
                <w:szCs w:val="20"/>
              </w:rPr>
            </w:pPr>
          </w:p>
        </w:tc>
      </w:tr>
      <w:tr w:rsidR="00F4605E" w:rsidRPr="004A4F9F" w14:paraId="5C1E0F61" w14:textId="77777777" w:rsidTr="00BC341D">
        <w:tc>
          <w:tcPr>
            <w:tcW w:w="9062" w:type="dxa"/>
            <w:gridSpan w:val="2"/>
            <w:tcBorders>
              <w:top w:val="single" w:sz="12" w:space="0" w:color="auto"/>
            </w:tcBorders>
            <w:tcMar>
              <w:top w:w="108" w:type="dxa"/>
              <w:bottom w:w="108" w:type="dxa"/>
            </w:tcMar>
          </w:tcPr>
          <w:p w14:paraId="05EC7A57" w14:textId="77777777" w:rsidR="00F4605E" w:rsidRPr="004A4F9F" w:rsidRDefault="00DD69C1" w:rsidP="00DD69C1">
            <w:pPr>
              <w:jc w:val="center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 xml:space="preserve">uzavřená </w:t>
            </w:r>
            <w:r w:rsidR="004C685F" w:rsidRPr="004A4F9F">
              <w:rPr>
                <w:rFonts w:ascii="Poppins" w:hAnsi="Poppins" w:cs="Poppins"/>
                <w:sz w:val="20"/>
                <w:szCs w:val="20"/>
              </w:rPr>
              <w:t>níže uvedeného dne, měsíce a roku</w:t>
            </w:r>
          </w:p>
        </w:tc>
      </w:tr>
      <w:tr w:rsidR="00B76BB1" w:rsidRPr="004A4F9F" w14:paraId="3D558CED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0840E9CA" w14:textId="77777777" w:rsidR="00B76BB1" w:rsidRPr="004A4F9F" w:rsidRDefault="00B76BB1" w:rsidP="00F4605E">
            <w:pPr>
              <w:jc w:val="center"/>
              <w:rPr>
                <w:rFonts w:ascii="Poppins" w:hAnsi="Poppins" w:cs="Poppins"/>
                <w:sz w:val="20"/>
                <w:szCs w:val="20"/>
              </w:rPr>
            </w:pPr>
            <w:r w:rsidRPr="004A4F9F">
              <w:rPr>
                <w:rFonts w:ascii="Poppins" w:hAnsi="Poppins" w:cs="Poppins"/>
                <w:sz w:val="20"/>
                <w:szCs w:val="20"/>
              </w:rPr>
              <w:t>mezi</w:t>
            </w:r>
          </w:p>
        </w:tc>
      </w:tr>
      <w:tr w:rsidR="00C56F98" w:rsidRPr="00C56F98" w14:paraId="6F226312" w14:textId="77777777" w:rsidTr="00334142">
        <w:tc>
          <w:tcPr>
            <w:tcW w:w="1985" w:type="dxa"/>
            <w:tcMar>
              <w:top w:w="108" w:type="dxa"/>
              <w:bottom w:w="108" w:type="dxa"/>
            </w:tcMar>
          </w:tcPr>
          <w:p w14:paraId="58F9DFDD" w14:textId="77777777" w:rsidR="00C56F98" w:rsidRDefault="00C56F98" w:rsidP="00334142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  <w:r w:rsidRPr="00C56F98">
              <w:rPr>
                <w:rFonts w:ascii="Poppins" w:hAnsi="Poppins" w:cs="Poppins"/>
                <w:sz w:val="20"/>
                <w:szCs w:val="20"/>
              </w:rPr>
              <w:t>Obchodní firma:</w:t>
            </w:r>
          </w:p>
          <w:p w14:paraId="04F1C618" w14:textId="77777777" w:rsidR="00BA035D" w:rsidRDefault="00BA035D" w:rsidP="00334142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</w:p>
          <w:p w14:paraId="0C171DE5" w14:textId="6DE28DD1" w:rsidR="00BA035D" w:rsidRDefault="00BA035D" w:rsidP="00334142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</w:p>
          <w:p w14:paraId="0B0FCECC" w14:textId="6BD1385D" w:rsidR="00BA035D" w:rsidRDefault="00BA035D" w:rsidP="00334142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  <w:r w:rsidRPr="00C56F98">
              <w:rPr>
                <w:rFonts w:ascii="Poppins" w:hAnsi="Poppins" w:cs="Poppins"/>
                <w:sz w:val="20"/>
                <w:szCs w:val="20"/>
              </w:rPr>
              <w:t>Sídlo:</w:t>
            </w:r>
          </w:p>
          <w:p w14:paraId="7324F4D3" w14:textId="77777777" w:rsidR="00BA035D" w:rsidRDefault="00BA035D" w:rsidP="00334142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</w:p>
          <w:p w14:paraId="27676A89" w14:textId="787D1F41" w:rsidR="00BA035D" w:rsidRDefault="00BA035D" w:rsidP="00334142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  <w:r w:rsidRPr="00BA035D">
              <w:rPr>
                <w:rFonts w:ascii="Poppins" w:hAnsi="Poppins" w:cs="Poppins"/>
                <w:sz w:val="20"/>
                <w:szCs w:val="20"/>
              </w:rPr>
              <w:t>Zastoupena:</w:t>
            </w:r>
          </w:p>
          <w:p w14:paraId="29AA591E" w14:textId="77777777" w:rsidR="00BA035D" w:rsidRDefault="00BA035D" w:rsidP="00334142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</w:p>
          <w:p w14:paraId="33A8C45E" w14:textId="77777777" w:rsidR="00BA035D" w:rsidRDefault="00BA035D" w:rsidP="00334142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Součást:</w:t>
            </w:r>
          </w:p>
          <w:p w14:paraId="58214D47" w14:textId="77777777" w:rsidR="00BA035D" w:rsidRDefault="00BA035D" w:rsidP="00334142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</w:p>
          <w:p w14:paraId="160C2FD3" w14:textId="6D54370A" w:rsidR="00BA035D" w:rsidRPr="00C56F98" w:rsidRDefault="00BA035D" w:rsidP="00334142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 xml:space="preserve">Zastoupena: </w:t>
            </w:r>
          </w:p>
        </w:tc>
        <w:tc>
          <w:tcPr>
            <w:tcW w:w="7077" w:type="dxa"/>
          </w:tcPr>
          <w:p w14:paraId="0C70FF7E" w14:textId="77777777" w:rsidR="00BA035D" w:rsidRPr="00BA035D" w:rsidRDefault="00BA035D" w:rsidP="00BA035D">
            <w:pPr>
              <w:jc w:val="both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BA035D">
              <w:rPr>
                <w:rFonts w:ascii="Poppins" w:hAnsi="Poppins" w:cs="Poppins"/>
                <w:b/>
                <w:bCs/>
                <w:sz w:val="20"/>
                <w:szCs w:val="20"/>
              </w:rPr>
              <w:t xml:space="preserve">Akademie múzických umění v Praze </w:t>
            </w:r>
          </w:p>
          <w:p w14:paraId="76262D49" w14:textId="01AEA080" w:rsidR="00C56F98" w:rsidRDefault="00BA035D" w:rsidP="00BA035D">
            <w:pPr>
              <w:jc w:val="both"/>
              <w:rPr>
                <w:rFonts w:ascii="Poppins" w:hAnsi="Poppins" w:cs="Poppins"/>
                <w:bCs/>
                <w:sz w:val="20"/>
                <w:szCs w:val="20"/>
              </w:rPr>
            </w:pPr>
            <w:r w:rsidRPr="00BA035D">
              <w:rPr>
                <w:rFonts w:ascii="Poppins" w:hAnsi="Poppins" w:cs="Poppins"/>
                <w:bCs/>
                <w:sz w:val="20"/>
                <w:szCs w:val="20"/>
              </w:rPr>
              <w:t>Veřejná vysoká škola dle z. č. 111/1998 Sb., v platném znění</w:t>
            </w:r>
          </w:p>
          <w:p w14:paraId="23500DD1" w14:textId="74FAE74F" w:rsidR="00BA035D" w:rsidRDefault="00BA035D" w:rsidP="00BA035D">
            <w:pPr>
              <w:jc w:val="both"/>
              <w:rPr>
                <w:rFonts w:ascii="Poppins" w:hAnsi="Poppins" w:cs="Poppins"/>
                <w:bCs/>
                <w:sz w:val="20"/>
                <w:szCs w:val="20"/>
              </w:rPr>
            </w:pPr>
          </w:p>
          <w:p w14:paraId="5888B922" w14:textId="10333BE0" w:rsidR="00BA035D" w:rsidRPr="00BA035D" w:rsidRDefault="00BA035D" w:rsidP="00BA035D">
            <w:pPr>
              <w:jc w:val="both"/>
              <w:rPr>
                <w:rFonts w:ascii="Poppins" w:hAnsi="Poppins" w:cs="Poppins"/>
                <w:bCs/>
                <w:sz w:val="20"/>
                <w:szCs w:val="20"/>
              </w:rPr>
            </w:pPr>
            <w:r w:rsidRPr="00BA035D">
              <w:rPr>
                <w:rFonts w:ascii="Poppins" w:hAnsi="Poppins" w:cs="Poppins"/>
                <w:color w:val="000000"/>
                <w:sz w:val="20"/>
                <w:szCs w:val="20"/>
                <w:bdr w:val="none" w:sz="0" w:space="0" w:color="auto" w:frame="1"/>
              </w:rPr>
              <w:t>Malostranské nám. 12, 118 00 Praha 1, Česká republika</w:t>
            </w:r>
          </w:p>
          <w:p w14:paraId="790C643A" w14:textId="77777777" w:rsidR="00BA035D" w:rsidRDefault="00BA035D" w:rsidP="00BA035D">
            <w:pPr>
              <w:jc w:val="both"/>
              <w:rPr>
                <w:rFonts w:ascii="Poppins" w:hAnsi="Poppins" w:cs="Poppins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14:paraId="593F3187" w14:textId="6B6DF9F5" w:rsidR="00BA035D" w:rsidRPr="00BA035D" w:rsidRDefault="00BA035D" w:rsidP="00BA035D">
            <w:pPr>
              <w:jc w:val="both"/>
              <w:rPr>
                <w:rFonts w:ascii="Poppins" w:hAnsi="Poppins" w:cs="Poppins"/>
                <w:color w:val="000000"/>
                <w:sz w:val="20"/>
                <w:szCs w:val="20"/>
                <w:bdr w:val="none" w:sz="0" w:space="0" w:color="auto" w:frame="1"/>
              </w:rPr>
            </w:pPr>
            <w:r w:rsidRPr="00BA035D">
              <w:rPr>
                <w:rFonts w:ascii="Poppins" w:hAnsi="Poppins" w:cs="Poppins"/>
                <w:color w:val="000000"/>
                <w:sz w:val="20"/>
                <w:szCs w:val="20"/>
                <w:bdr w:val="none" w:sz="0" w:space="0" w:color="auto" w:frame="1"/>
              </w:rPr>
              <w:t>Ing. Tomáš Langer, Ph.D., kvestor</w:t>
            </w:r>
          </w:p>
          <w:p w14:paraId="6C0535A1" w14:textId="77777777" w:rsidR="00BA035D" w:rsidRDefault="00BA035D" w:rsidP="00BA035D">
            <w:pPr>
              <w:jc w:val="both"/>
              <w:rPr>
                <w:rFonts w:ascii="Poppins" w:hAnsi="Poppins" w:cs="Poppins"/>
                <w:bCs/>
                <w:sz w:val="20"/>
                <w:szCs w:val="20"/>
              </w:rPr>
            </w:pPr>
          </w:p>
          <w:p w14:paraId="47D06629" w14:textId="77777777" w:rsidR="00BA035D" w:rsidRDefault="00BA035D" w:rsidP="00BA035D">
            <w:pPr>
              <w:jc w:val="both"/>
              <w:rPr>
                <w:rFonts w:ascii="Poppins" w:hAnsi="Poppins" w:cs="Poppins"/>
                <w:bCs/>
                <w:sz w:val="20"/>
                <w:szCs w:val="20"/>
              </w:rPr>
            </w:pPr>
            <w:r w:rsidRPr="00BA035D">
              <w:rPr>
                <w:rFonts w:ascii="Poppins" w:hAnsi="Poppins" w:cs="Poppins"/>
                <w:bCs/>
                <w:sz w:val="20"/>
                <w:szCs w:val="20"/>
              </w:rPr>
              <w:t>Hudební a taneční fakulta, Malostranské nám. 13, 118 00 Praha 1, Česká republika</w:t>
            </w:r>
          </w:p>
          <w:p w14:paraId="1C21496B" w14:textId="77777777" w:rsidR="00BA035D" w:rsidRDefault="00BA035D" w:rsidP="00BA035D">
            <w:pPr>
              <w:jc w:val="both"/>
              <w:rPr>
                <w:rFonts w:ascii="Poppins" w:hAnsi="Poppins" w:cs="Poppins"/>
                <w:bCs/>
                <w:sz w:val="20"/>
                <w:szCs w:val="20"/>
              </w:rPr>
            </w:pPr>
          </w:p>
          <w:p w14:paraId="6C936F51" w14:textId="440A4A7D" w:rsidR="00BA035D" w:rsidRPr="00BA035D" w:rsidRDefault="00BA035D" w:rsidP="00BA035D">
            <w:pPr>
              <w:jc w:val="both"/>
              <w:rPr>
                <w:rFonts w:ascii="Poppins" w:hAnsi="Poppins" w:cs="Poppins"/>
                <w:bCs/>
                <w:sz w:val="20"/>
                <w:szCs w:val="20"/>
              </w:rPr>
            </w:pPr>
            <w:r w:rsidRPr="00BA035D">
              <w:rPr>
                <w:rFonts w:ascii="Poppins" w:hAnsi="Poppins" w:cs="Poppins"/>
                <w:bCs/>
                <w:sz w:val="20"/>
                <w:szCs w:val="20"/>
              </w:rPr>
              <w:t xml:space="preserve">prof. Ivan </w:t>
            </w:r>
            <w:proofErr w:type="spellStart"/>
            <w:r w:rsidRPr="00BA035D">
              <w:rPr>
                <w:rFonts w:ascii="Poppins" w:hAnsi="Poppins" w:cs="Poppins"/>
                <w:bCs/>
                <w:sz w:val="20"/>
                <w:szCs w:val="20"/>
              </w:rPr>
              <w:t>Klánský</w:t>
            </w:r>
            <w:proofErr w:type="spellEnd"/>
            <w:r w:rsidRPr="00BA035D">
              <w:rPr>
                <w:rFonts w:ascii="Poppins" w:hAnsi="Poppins" w:cs="Poppins"/>
                <w:bCs/>
                <w:sz w:val="20"/>
                <w:szCs w:val="20"/>
              </w:rPr>
              <w:t>, děkan</w:t>
            </w:r>
          </w:p>
        </w:tc>
      </w:tr>
      <w:tr w:rsidR="00C56F98" w:rsidRPr="00C56F98" w14:paraId="40FC437A" w14:textId="77777777" w:rsidTr="00334142">
        <w:tc>
          <w:tcPr>
            <w:tcW w:w="1985" w:type="dxa"/>
            <w:tcMar>
              <w:top w:w="108" w:type="dxa"/>
              <w:bottom w:w="108" w:type="dxa"/>
            </w:tcMar>
          </w:tcPr>
          <w:p w14:paraId="66836F38" w14:textId="100D5B8C" w:rsidR="00C56F98" w:rsidRDefault="00C56F98" w:rsidP="00334142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  <w:r w:rsidRPr="00C56F98">
              <w:rPr>
                <w:rFonts w:ascii="Poppins" w:hAnsi="Poppins" w:cs="Poppins"/>
                <w:sz w:val="20"/>
                <w:szCs w:val="20"/>
              </w:rPr>
              <w:t>IČO:</w:t>
            </w:r>
          </w:p>
          <w:p w14:paraId="74717836" w14:textId="77777777" w:rsidR="00BA035D" w:rsidRDefault="00BA035D" w:rsidP="00334142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</w:p>
          <w:p w14:paraId="153F9211" w14:textId="01234CD0" w:rsidR="00BA035D" w:rsidRPr="00C56F98" w:rsidRDefault="00BA035D" w:rsidP="00334142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DIČ:</w:t>
            </w:r>
          </w:p>
        </w:tc>
        <w:tc>
          <w:tcPr>
            <w:tcW w:w="7077" w:type="dxa"/>
          </w:tcPr>
          <w:p w14:paraId="50A455AF" w14:textId="1C3102D1" w:rsidR="00C56F98" w:rsidRPr="00BA035D" w:rsidRDefault="00BA035D" w:rsidP="00334142">
            <w:pPr>
              <w:jc w:val="both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BA035D">
              <w:rPr>
                <w:rFonts w:ascii="Poppins" w:hAnsi="Poppins" w:cs="Poppins"/>
                <w:color w:val="000000"/>
                <w:sz w:val="20"/>
                <w:szCs w:val="20"/>
                <w:shd w:val="clear" w:color="auto" w:fill="FFFFFF"/>
              </w:rPr>
              <w:t>61384984</w:t>
            </w:r>
          </w:p>
          <w:p w14:paraId="0216C149" w14:textId="77777777" w:rsidR="00BA035D" w:rsidRPr="00BA035D" w:rsidRDefault="00BA035D" w:rsidP="00334142">
            <w:pPr>
              <w:jc w:val="both"/>
              <w:rPr>
                <w:rFonts w:ascii="Poppins" w:hAnsi="Poppins" w:cs="Poppins"/>
                <w:b/>
                <w:bCs/>
                <w:sz w:val="20"/>
                <w:szCs w:val="20"/>
              </w:rPr>
            </w:pPr>
          </w:p>
          <w:p w14:paraId="42D358A3" w14:textId="2529CE2D" w:rsidR="00BA035D" w:rsidRPr="00BA035D" w:rsidRDefault="00BA035D" w:rsidP="00334142">
            <w:pPr>
              <w:jc w:val="both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BA035D">
              <w:rPr>
                <w:rStyle w:val="normaltextrun"/>
                <w:rFonts w:ascii="Poppins" w:hAnsi="Poppins" w:cs="Poppins"/>
                <w:color w:val="000000"/>
                <w:sz w:val="20"/>
                <w:szCs w:val="20"/>
                <w:shd w:val="clear" w:color="auto" w:fill="FFFFFF"/>
              </w:rPr>
              <w:t>CZ61384984</w:t>
            </w:r>
            <w:r w:rsidRPr="00BA035D">
              <w:rPr>
                <w:rStyle w:val="eop"/>
                <w:rFonts w:ascii="Poppins" w:hAnsi="Poppins" w:cs="Poppins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C56F98" w:rsidRPr="004A4F9F" w14:paraId="4B6F9C31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17B665E4" w14:textId="77777777" w:rsidR="00C56F98" w:rsidRPr="004A4F9F" w:rsidRDefault="00C56F98" w:rsidP="00C56F98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(dále jen „</w:t>
            </w:r>
            <w:r w:rsidRPr="00C56F98">
              <w:rPr>
                <w:rFonts w:ascii="Poppins" w:hAnsi="Poppins" w:cs="Poppins"/>
                <w:b/>
                <w:sz w:val="20"/>
                <w:szCs w:val="20"/>
              </w:rPr>
              <w:t>Objednatel</w:t>
            </w:r>
            <w:r>
              <w:rPr>
                <w:rFonts w:ascii="Poppins" w:hAnsi="Poppins" w:cs="Poppins"/>
                <w:sz w:val="20"/>
                <w:szCs w:val="20"/>
              </w:rPr>
              <w:t>“)</w:t>
            </w:r>
          </w:p>
        </w:tc>
      </w:tr>
      <w:tr w:rsidR="00DD69C1" w:rsidRPr="004A4F9F" w14:paraId="75B9CC4F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13C7DEC4" w14:textId="77777777" w:rsidR="00DD69C1" w:rsidRDefault="00DD69C1" w:rsidP="00C56F98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</w:p>
        </w:tc>
      </w:tr>
      <w:tr w:rsidR="00C56F98" w:rsidRPr="004A4F9F" w14:paraId="6DE162D8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73DFDAFF" w14:textId="77777777" w:rsidR="00C56F98" w:rsidRDefault="00C56F98" w:rsidP="00C56F98">
            <w:pPr>
              <w:jc w:val="center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a</w:t>
            </w:r>
          </w:p>
        </w:tc>
      </w:tr>
      <w:tr w:rsidR="00DD69C1" w:rsidRPr="004A4F9F" w14:paraId="7BA1615F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7A99DC32" w14:textId="77777777" w:rsidR="00DD69C1" w:rsidRDefault="00DD69C1" w:rsidP="00C56F98">
            <w:pPr>
              <w:jc w:val="center"/>
              <w:rPr>
                <w:rFonts w:ascii="Poppins" w:hAnsi="Poppins" w:cs="Poppins"/>
                <w:sz w:val="20"/>
                <w:szCs w:val="20"/>
              </w:rPr>
            </w:pPr>
          </w:p>
        </w:tc>
      </w:tr>
      <w:tr w:rsidR="00C56F98" w:rsidRPr="004A4F9F" w14:paraId="516B70F1" w14:textId="77777777" w:rsidTr="00C56F98">
        <w:tc>
          <w:tcPr>
            <w:tcW w:w="1985" w:type="dxa"/>
            <w:tcMar>
              <w:top w:w="108" w:type="dxa"/>
              <w:bottom w:w="108" w:type="dxa"/>
            </w:tcMar>
          </w:tcPr>
          <w:p w14:paraId="79217969" w14:textId="77777777" w:rsidR="00C56F98" w:rsidRPr="00C56F98" w:rsidRDefault="00C56F98" w:rsidP="00C56F98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  <w:r w:rsidRPr="00C56F98">
              <w:rPr>
                <w:rFonts w:ascii="Poppins" w:hAnsi="Poppins" w:cs="Poppins"/>
                <w:sz w:val="20"/>
                <w:szCs w:val="20"/>
              </w:rPr>
              <w:t>Obchodní firma:</w:t>
            </w:r>
          </w:p>
        </w:tc>
        <w:tc>
          <w:tcPr>
            <w:tcW w:w="7077" w:type="dxa"/>
          </w:tcPr>
          <w:p w14:paraId="143BB3BF" w14:textId="77777777" w:rsidR="00C56F98" w:rsidRPr="00C56F98" w:rsidRDefault="00C56F98" w:rsidP="00C56F98">
            <w:pPr>
              <w:jc w:val="both"/>
              <w:rPr>
                <w:rFonts w:ascii="Poppins" w:hAnsi="Poppins" w:cs="Poppins"/>
                <w:b/>
                <w:sz w:val="20"/>
                <w:szCs w:val="20"/>
              </w:rPr>
            </w:pPr>
            <w:r w:rsidRPr="00C56F98">
              <w:rPr>
                <w:rFonts w:ascii="Poppins" w:hAnsi="Poppins" w:cs="Poppins"/>
                <w:b/>
                <w:sz w:val="20"/>
                <w:szCs w:val="20"/>
              </w:rPr>
              <w:t>GRANTEX dotace s.r.o.</w:t>
            </w:r>
          </w:p>
        </w:tc>
      </w:tr>
      <w:tr w:rsidR="00C56F98" w:rsidRPr="004A4F9F" w14:paraId="3072235F" w14:textId="77777777" w:rsidTr="00C56F98">
        <w:tc>
          <w:tcPr>
            <w:tcW w:w="1985" w:type="dxa"/>
            <w:tcMar>
              <w:top w:w="108" w:type="dxa"/>
              <w:bottom w:w="108" w:type="dxa"/>
            </w:tcMar>
          </w:tcPr>
          <w:p w14:paraId="21D89D20" w14:textId="77777777" w:rsidR="00C56F98" w:rsidRPr="00C56F98" w:rsidRDefault="00C56F98" w:rsidP="00C56F98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  <w:r w:rsidRPr="00C56F98">
              <w:rPr>
                <w:rFonts w:ascii="Poppins" w:hAnsi="Poppins" w:cs="Poppins"/>
                <w:sz w:val="20"/>
                <w:szCs w:val="20"/>
              </w:rPr>
              <w:t>IČO:</w:t>
            </w:r>
          </w:p>
        </w:tc>
        <w:tc>
          <w:tcPr>
            <w:tcW w:w="7077" w:type="dxa"/>
          </w:tcPr>
          <w:p w14:paraId="0E10AAB9" w14:textId="77777777" w:rsidR="00C56F98" w:rsidRPr="00C56F98" w:rsidRDefault="00C56F98" w:rsidP="00C56F98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  <w:r w:rsidRPr="00C56F98">
              <w:rPr>
                <w:rFonts w:ascii="Poppins" w:hAnsi="Poppins" w:cs="Poppins"/>
                <w:sz w:val="20"/>
                <w:szCs w:val="20"/>
              </w:rPr>
              <w:t>29147832</w:t>
            </w:r>
          </w:p>
        </w:tc>
      </w:tr>
      <w:tr w:rsidR="00C56F98" w:rsidRPr="004A4F9F" w14:paraId="391A8E67" w14:textId="77777777" w:rsidTr="00C56F98">
        <w:tc>
          <w:tcPr>
            <w:tcW w:w="1985" w:type="dxa"/>
            <w:tcMar>
              <w:top w:w="108" w:type="dxa"/>
              <w:bottom w:w="108" w:type="dxa"/>
            </w:tcMar>
          </w:tcPr>
          <w:p w14:paraId="25C3B4C7" w14:textId="77777777" w:rsidR="00C56F98" w:rsidRPr="00C56F98" w:rsidRDefault="00C56F98" w:rsidP="00C56F98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  <w:r w:rsidRPr="00C56F98">
              <w:rPr>
                <w:rFonts w:ascii="Poppins" w:hAnsi="Poppins" w:cs="Poppins"/>
                <w:sz w:val="20"/>
                <w:szCs w:val="20"/>
              </w:rPr>
              <w:t>Sídlo:</w:t>
            </w:r>
          </w:p>
        </w:tc>
        <w:tc>
          <w:tcPr>
            <w:tcW w:w="7077" w:type="dxa"/>
          </w:tcPr>
          <w:p w14:paraId="5FFAF1C9" w14:textId="77777777" w:rsidR="00C56F98" w:rsidRPr="00C56F98" w:rsidRDefault="00C56F98" w:rsidP="00C56F98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  <w:r w:rsidRPr="00C56F98">
              <w:rPr>
                <w:rFonts w:ascii="Poppins" w:hAnsi="Poppins" w:cs="Poppins"/>
                <w:sz w:val="20"/>
                <w:szCs w:val="20"/>
              </w:rPr>
              <w:t>Tržiště 366/13, Malá Strana, 118 00 Praha 1</w:t>
            </w:r>
          </w:p>
        </w:tc>
      </w:tr>
      <w:tr w:rsidR="00C56F98" w:rsidRPr="004A4F9F" w14:paraId="27F70360" w14:textId="77777777" w:rsidTr="00C56F98">
        <w:tc>
          <w:tcPr>
            <w:tcW w:w="1985" w:type="dxa"/>
            <w:tcMar>
              <w:top w:w="108" w:type="dxa"/>
              <w:bottom w:w="108" w:type="dxa"/>
            </w:tcMar>
          </w:tcPr>
          <w:p w14:paraId="4AD5CBDA" w14:textId="77777777" w:rsidR="00C56F98" w:rsidRPr="00C56F98" w:rsidRDefault="00C56F98" w:rsidP="00C56F98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  <w:r w:rsidRPr="00C56F98">
              <w:rPr>
                <w:rFonts w:ascii="Poppins" w:hAnsi="Poppins" w:cs="Poppins"/>
                <w:sz w:val="20"/>
                <w:szCs w:val="20"/>
              </w:rPr>
              <w:t>Zastoupen</w:t>
            </w:r>
            <w:r>
              <w:rPr>
                <w:rFonts w:ascii="Poppins" w:hAnsi="Poppins" w:cs="Poppins"/>
                <w:sz w:val="20"/>
                <w:szCs w:val="20"/>
              </w:rPr>
              <w:t>a</w:t>
            </w:r>
            <w:r w:rsidRPr="00C56F98">
              <w:rPr>
                <w:rFonts w:ascii="Poppins" w:hAnsi="Poppins" w:cs="Poppins"/>
                <w:sz w:val="20"/>
                <w:szCs w:val="20"/>
              </w:rPr>
              <w:t>:</w:t>
            </w:r>
          </w:p>
        </w:tc>
        <w:tc>
          <w:tcPr>
            <w:tcW w:w="7077" w:type="dxa"/>
          </w:tcPr>
          <w:p w14:paraId="06FA3A26" w14:textId="77777777" w:rsidR="00C56F98" w:rsidRDefault="00C56F98" w:rsidP="00C56F98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  <w:r w:rsidRPr="00C56F98">
              <w:rPr>
                <w:rFonts w:ascii="Poppins" w:hAnsi="Poppins" w:cs="Poppins"/>
                <w:sz w:val="20"/>
                <w:szCs w:val="20"/>
              </w:rPr>
              <w:t>Ing. Ondřej Horčička, jednatel</w:t>
            </w:r>
          </w:p>
          <w:p w14:paraId="48957003" w14:textId="77777777" w:rsidR="00D66A7F" w:rsidRPr="00C56F98" w:rsidRDefault="00D66A7F" w:rsidP="00C56F98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Ing. Petr Procházka, jednatel</w:t>
            </w:r>
          </w:p>
        </w:tc>
      </w:tr>
      <w:tr w:rsidR="00BC341D" w:rsidRPr="004A4F9F" w14:paraId="76B66C56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4A493D03" w14:textId="77777777" w:rsidR="00BC341D" w:rsidRPr="004A4F9F" w:rsidRDefault="00C56F98" w:rsidP="00C56F98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(</w:t>
            </w:r>
            <w:r w:rsidR="00BC341D" w:rsidRPr="004A4F9F">
              <w:rPr>
                <w:rFonts w:ascii="Poppins" w:hAnsi="Poppins" w:cs="Poppins"/>
                <w:sz w:val="20"/>
                <w:szCs w:val="20"/>
              </w:rPr>
              <w:t>dále jen „</w:t>
            </w:r>
            <w:r>
              <w:rPr>
                <w:rFonts w:ascii="Poppins" w:hAnsi="Poppins" w:cs="Poppins"/>
                <w:b/>
                <w:sz w:val="20"/>
                <w:szCs w:val="20"/>
              </w:rPr>
              <w:t>Poskytovatel</w:t>
            </w:r>
            <w:r w:rsidR="00BC341D" w:rsidRPr="004A4F9F">
              <w:rPr>
                <w:rFonts w:ascii="Poppins" w:hAnsi="Poppins" w:cs="Poppins"/>
                <w:sz w:val="20"/>
                <w:szCs w:val="20"/>
              </w:rPr>
              <w:t>“)</w:t>
            </w:r>
          </w:p>
        </w:tc>
      </w:tr>
      <w:tr w:rsidR="00CA2111" w:rsidRPr="004A4F9F" w14:paraId="3F84E8E3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4F670DB0" w14:textId="77777777" w:rsidR="00CA2111" w:rsidRPr="004A4F9F" w:rsidRDefault="00CA2111" w:rsidP="00BB3E19">
            <w:pPr>
              <w:jc w:val="center"/>
              <w:rPr>
                <w:rFonts w:ascii="Poppins" w:hAnsi="Poppins" w:cs="Poppins"/>
                <w:sz w:val="20"/>
                <w:szCs w:val="20"/>
              </w:rPr>
            </w:pPr>
          </w:p>
        </w:tc>
      </w:tr>
      <w:tr w:rsidR="00C56F98" w:rsidRPr="004A4F9F" w14:paraId="059E7C8E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68E71F09" w14:textId="77777777" w:rsidR="00C56F98" w:rsidRPr="004A4F9F" w:rsidRDefault="00C56F98" w:rsidP="00BB3E19">
            <w:pPr>
              <w:jc w:val="center"/>
              <w:rPr>
                <w:rFonts w:ascii="Poppins" w:hAnsi="Poppins" w:cs="Poppins"/>
                <w:sz w:val="20"/>
                <w:szCs w:val="20"/>
              </w:rPr>
            </w:pPr>
          </w:p>
        </w:tc>
      </w:tr>
      <w:tr w:rsidR="002E1B7D" w:rsidRPr="004A4F9F" w14:paraId="03425B97" w14:textId="77777777" w:rsidTr="00F4605E">
        <w:tc>
          <w:tcPr>
            <w:tcW w:w="9062" w:type="dxa"/>
            <w:gridSpan w:val="2"/>
            <w:tcMar>
              <w:top w:w="108" w:type="dxa"/>
              <w:bottom w:w="108" w:type="dxa"/>
            </w:tcMar>
          </w:tcPr>
          <w:p w14:paraId="2C1D16B9" w14:textId="77777777" w:rsidR="00C56F98" w:rsidRDefault="002E1B7D" w:rsidP="00C56F98">
            <w:pPr>
              <w:jc w:val="center"/>
              <w:rPr>
                <w:rFonts w:ascii="Poppins" w:hAnsi="Poppins" w:cs="Poppins"/>
                <w:sz w:val="20"/>
                <w:szCs w:val="20"/>
              </w:rPr>
            </w:pPr>
            <w:r w:rsidRPr="004A4F9F">
              <w:rPr>
                <w:rFonts w:ascii="Poppins" w:hAnsi="Poppins" w:cs="Poppins"/>
                <w:sz w:val="20"/>
                <w:szCs w:val="20"/>
              </w:rPr>
              <w:t>(</w:t>
            </w:r>
            <w:r w:rsidR="002F163F" w:rsidRPr="004A4F9F">
              <w:rPr>
                <w:rFonts w:ascii="Poppins" w:hAnsi="Poppins" w:cs="Poppins"/>
                <w:sz w:val="20"/>
                <w:szCs w:val="20"/>
              </w:rPr>
              <w:t xml:space="preserve">Objednatel a </w:t>
            </w:r>
            <w:r w:rsidR="00C56F98">
              <w:rPr>
                <w:rFonts w:ascii="Poppins" w:hAnsi="Poppins" w:cs="Poppins"/>
                <w:sz w:val="20"/>
                <w:szCs w:val="20"/>
              </w:rPr>
              <w:t>Poskytovatel</w:t>
            </w:r>
            <w:r w:rsidRPr="004A4F9F">
              <w:rPr>
                <w:rFonts w:ascii="Poppins" w:hAnsi="Poppins" w:cs="Poppins"/>
                <w:sz w:val="20"/>
                <w:szCs w:val="20"/>
              </w:rPr>
              <w:t xml:space="preserve"> dále společně jako „</w:t>
            </w:r>
            <w:r w:rsidRPr="004A4F9F">
              <w:rPr>
                <w:rFonts w:ascii="Poppins" w:hAnsi="Poppins" w:cs="Poppins"/>
                <w:b/>
                <w:sz w:val="20"/>
                <w:szCs w:val="20"/>
              </w:rPr>
              <w:t>S</w:t>
            </w:r>
            <w:r w:rsidR="00CA2111" w:rsidRPr="004A4F9F">
              <w:rPr>
                <w:rFonts w:ascii="Poppins" w:hAnsi="Poppins" w:cs="Poppins"/>
                <w:b/>
                <w:sz w:val="20"/>
                <w:szCs w:val="20"/>
              </w:rPr>
              <w:t>mluvní s</w:t>
            </w:r>
            <w:r w:rsidRPr="004A4F9F">
              <w:rPr>
                <w:rFonts w:ascii="Poppins" w:hAnsi="Poppins" w:cs="Poppins"/>
                <w:b/>
                <w:sz w:val="20"/>
                <w:szCs w:val="20"/>
              </w:rPr>
              <w:t>trany</w:t>
            </w:r>
            <w:r w:rsidRPr="004A4F9F">
              <w:rPr>
                <w:rFonts w:ascii="Poppins" w:hAnsi="Poppins" w:cs="Poppins"/>
                <w:sz w:val="20"/>
                <w:szCs w:val="20"/>
              </w:rPr>
              <w:t xml:space="preserve">“ </w:t>
            </w:r>
          </w:p>
          <w:p w14:paraId="72FD8774" w14:textId="77777777" w:rsidR="002E1B7D" w:rsidRPr="004A4F9F" w:rsidRDefault="002E1B7D" w:rsidP="00C56F98">
            <w:pPr>
              <w:jc w:val="center"/>
              <w:rPr>
                <w:rFonts w:ascii="Poppins" w:hAnsi="Poppins" w:cs="Poppins"/>
                <w:sz w:val="20"/>
                <w:szCs w:val="20"/>
              </w:rPr>
            </w:pPr>
            <w:r w:rsidRPr="004A4F9F">
              <w:rPr>
                <w:rFonts w:ascii="Poppins" w:hAnsi="Poppins" w:cs="Poppins"/>
                <w:sz w:val="20"/>
                <w:szCs w:val="20"/>
              </w:rPr>
              <w:t>a každý jednotlivě jako „</w:t>
            </w:r>
            <w:r w:rsidRPr="004A4F9F">
              <w:rPr>
                <w:rFonts w:ascii="Poppins" w:hAnsi="Poppins" w:cs="Poppins"/>
                <w:b/>
                <w:sz w:val="20"/>
                <w:szCs w:val="20"/>
              </w:rPr>
              <w:t>S</w:t>
            </w:r>
            <w:r w:rsidR="00CA2111" w:rsidRPr="004A4F9F">
              <w:rPr>
                <w:rFonts w:ascii="Poppins" w:hAnsi="Poppins" w:cs="Poppins"/>
                <w:b/>
                <w:sz w:val="20"/>
                <w:szCs w:val="20"/>
              </w:rPr>
              <w:t>mluvní s</w:t>
            </w:r>
            <w:r w:rsidRPr="004A4F9F">
              <w:rPr>
                <w:rFonts w:ascii="Poppins" w:hAnsi="Poppins" w:cs="Poppins"/>
                <w:b/>
                <w:sz w:val="20"/>
                <w:szCs w:val="20"/>
              </w:rPr>
              <w:t>trana</w:t>
            </w:r>
            <w:r w:rsidRPr="004A4F9F">
              <w:rPr>
                <w:rFonts w:ascii="Poppins" w:hAnsi="Poppins" w:cs="Poppins"/>
                <w:sz w:val="20"/>
                <w:szCs w:val="20"/>
              </w:rPr>
              <w:t>“)</w:t>
            </w:r>
          </w:p>
        </w:tc>
      </w:tr>
    </w:tbl>
    <w:p w14:paraId="23C05971" w14:textId="77777777" w:rsidR="00C531A3" w:rsidRDefault="00C531A3">
      <w:pPr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br w:type="page"/>
      </w:r>
    </w:p>
    <w:p w14:paraId="253416A0" w14:textId="77777777" w:rsidR="004A4F9F" w:rsidRPr="004A4F9F" w:rsidRDefault="004A4F9F" w:rsidP="00A335E4">
      <w:pPr>
        <w:jc w:val="both"/>
        <w:rPr>
          <w:rFonts w:ascii="Poppins" w:hAnsi="Poppins" w:cs="Poppins"/>
          <w:sz w:val="20"/>
          <w:szCs w:val="20"/>
        </w:rPr>
      </w:pPr>
      <w:r w:rsidRPr="004A4F9F">
        <w:rPr>
          <w:rFonts w:ascii="Poppins" w:hAnsi="Poppins" w:cs="Poppins"/>
          <w:sz w:val="20"/>
          <w:szCs w:val="20"/>
        </w:rPr>
        <w:lastRenderedPageBreak/>
        <w:t>VZHLEDEM K TOMU, ŽE:</w:t>
      </w:r>
    </w:p>
    <w:p w14:paraId="5A54C90C" w14:textId="79E94212" w:rsidR="004A4F9F" w:rsidRDefault="004A4F9F" w:rsidP="00A335E4">
      <w:pPr>
        <w:pStyle w:val="Odstavecseseznamem"/>
        <w:numPr>
          <w:ilvl w:val="0"/>
          <w:numId w:val="4"/>
        </w:numPr>
        <w:ind w:left="284"/>
        <w:jc w:val="both"/>
        <w:rPr>
          <w:rFonts w:ascii="Poppins" w:hAnsi="Poppins" w:cs="Poppins"/>
          <w:sz w:val="20"/>
          <w:szCs w:val="20"/>
        </w:rPr>
      </w:pPr>
      <w:r w:rsidRPr="004A4F9F">
        <w:rPr>
          <w:rFonts w:ascii="Poppins" w:hAnsi="Poppins" w:cs="Poppins"/>
          <w:sz w:val="20"/>
          <w:szCs w:val="20"/>
        </w:rPr>
        <w:t xml:space="preserve">Objednatel </w:t>
      </w:r>
      <w:r w:rsidR="00C56F98">
        <w:rPr>
          <w:rFonts w:ascii="Poppins" w:hAnsi="Poppins" w:cs="Poppins"/>
          <w:sz w:val="20"/>
          <w:szCs w:val="20"/>
        </w:rPr>
        <w:t xml:space="preserve">má zájem </w:t>
      </w:r>
      <w:r w:rsidR="00A335E4">
        <w:rPr>
          <w:rFonts w:ascii="Poppins" w:hAnsi="Poppins" w:cs="Poppins"/>
          <w:sz w:val="20"/>
          <w:szCs w:val="20"/>
        </w:rPr>
        <w:t>realizovat následující projektový záměr</w:t>
      </w:r>
      <w:r w:rsidR="0040237D">
        <w:rPr>
          <w:rFonts w:ascii="Poppins" w:hAnsi="Poppins" w:cs="Poppins"/>
          <w:sz w:val="20"/>
          <w:szCs w:val="20"/>
        </w:rPr>
        <w:t xml:space="preserve">: „Realizace energeticky úsporných opatření na </w:t>
      </w:r>
      <w:r w:rsidR="001F3A45">
        <w:rPr>
          <w:rFonts w:ascii="Poppins" w:hAnsi="Poppins" w:cs="Poppins"/>
          <w:sz w:val="20"/>
          <w:szCs w:val="20"/>
        </w:rPr>
        <w:t xml:space="preserve">Hudební a taneční fakultě Akademie múzických </w:t>
      </w:r>
      <w:r w:rsidR="003F014E">
        <w:rPr>
          <w:rFonts w:ascii="Poppins" w:hAnsi="Poppins" w:cs="Poppins"/>
          <w:sz w:val="20"/>
          <w:szCs w:val="20"/>
        </w:rPr>
        <w:t xml:space="preserve">umění </w:t>
      </w:r>
      <w:r w:rsidR="001F3A45">
        <w:rPr>
          <w:rFonts w:ascii="Poppins" w:hAnsi="Poppins" w:cs="Poppins"/>
          <w:sz w:val="20"/>
          <w:szCs w:val="20"/>
        </w:rPr>
        <w:t>v Praze</w:t>
      </w:r>
      <w:r w:rsidR="00F03076">
        <w:rPr>
          <w:rFonts w:ascii="Poppins" w:hAnsi="Poppins" w:cs="Poppins"/>
          <w:sz w:val="20"/>
          <w:szCs w:val="20"/>
        </w:rPr>
        <w:t xml:space="preserve"> </w:t>
      </w:r>
      <w:r w:rsidR="00A335E4">
        <w:rPr>
          <w:rFonts w:ascii="Poppins" w:hAnsi="Poppins" w:cs="Poppins"/>
          <w:sz w:val="20"/>
          <w:szCs w:val="20"/>
        </w:rPr>
        <w:t>(dále jen „</w:t>
      </w:r>
      <w:r w:rsidR="00A335E4" w:rsidRPr="00A335E4">
        <w:rPr>
          <w:rFonts w:ascii="Poppins" w:hAnsi="Poppins" w:cs="Poppins"/>
          <w:b/>
          <w:sz w:val="20"/>
          <w:szCs w:val="20"/>
        </w:rPr>
        <w:t>Projekt</w:t>
      </w:r>
      <w:r w:rsidR="00A335E4">
        <w:rPr>
          <w:rFonts w:ascii="Poppins" w:hAnsi="Poppins" w:cs="Poppins"/>
          <w:sz w:val="20"/>
          <w:szCs w:val="20"/>
        </w:rPr>
        <w:t>“);</w:t>
      </w:r>
    </w:p>
    <w:p w14:paraId="01B1B1CC" w14:textId="77777777" w:rsidR="00A335E4" w:rsidRPr="004A4F9F" w:rsidRDefault="00A335E4" w:rsidP="00A335E4">
      <w:pPr>
        <w:pStyle w:val="Odstavecseseznamem"/>
        <w:numPr>
          <w:ilvl w:val="0"/>
          <w:numId w:val="4"/>
        </w:numPr>
        <w:ind w:left="284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Objednatel má dále zájem získat </w:t>
      </w:r>
      <w:r w:rsidR="00D617C5">
        <w:rPr>
          <w:rFonts w:ascii="Poppins" w:hAnsi="Poppins" w:cs="Poppins"/>
          <w:sz w:val="20"/>
          <w:szCs w:val="20"/>
        </w:rPr>
        <w:t>dotaci</w:t>
      </w:r>
      <w:r w:rsidR="00172E4C">
        <w:rPr>
          <w:rFonts w:ascii="Poppins" w:hAnsi="Poppins" w:cs="Poppins"/>
          <w:sz w:val="20"/>
          <w:szCs w:val="20"/>
        </w:rPr>
        <w:t xml:space="preserve">, veřejnou podporu nebo jinou podporu z veřejných rozpočtů </w:t>
      </w:r>
      <w:r>
        <w:rPr>
          <w:rFonts w:ascii="Poppins" w:hAnsi="Poppins" w:cs="Poppins"/>
          <w:sz w:val="20"/>
          <w:szCs w:val="20"/>
        </w:rPr>
        <w:t>na realizaci Projektu</w:t>
      </w:r>
      <w:r w:rsidR="00953719">
        <w:rPr>
          <w:rFonts w:ascii="Poppins" w:hAnsi="Poppins" w:cs="Poppins"/>
          <w:sz w:val="20"/>
          <w:szCs w:val="20"/>
        </w:rPr>
        <w:t xml:space="preserve"> (dále jen „</w:t>
      </w:r>
      <w:r w:rsidR="00953719" w:rsidRPr="00082869">
        <w:rPr>
          <w:rFonts w:ascii="Poppins" w:hAnsi="Poppins" w:cs="Poppins"/>
          <w:b/>
          <w:bCs/>
          <w:sz w:val="20"/>
          <w:szCs w:val="20"/>
        </w:rPr>
        <w:t>Dotace</w:t>
      </w:r>
      <w:r w:rsidR="00953719">
        <w:rPr>
          <w:rFonts w:ascii="Poppins" w:hAnsi="Poppins" w:cs="Poppins"/>
          <w:sz w:val="20"/>
          <w:szCs w:val="20"/>
        </w:rPr>
        <w:t>“)</w:t>
      </w:r>
      <w:r>
        <w:rPr>
          <w:rFonts w:ascii="Poppins" w:hAnsi="Poppins" w:cs="Poppins"/>
          <w:sz w:val="20"/>
          <w:szCs w:val="20"/>
        </w:rPr>
        <w:t>;</w:t>
      </w:r>
    </w:p>
    <w:p w14:paraId="18FE89D2" w14:textId="77777777" w:rsidR="00A335E4" w:rsidRDefault="00C56F98" w:rsidP="00A335E4">
      <w:pPr>
        <w:pStyle w:val="Odstavecseseznamem"/>
        <w:numPr>
          <w:ilvl w:val="0"/>
          <w:numId w:val="4"/>
        </w:numPr>
        <w:ind w:left="284"/>
        <w:jc w:val="both"/>
        <w:rPr>
          <w:rFonts w:ascii="Poppins" w:hAnsi="Poppins" w:cs="Poppins"/>
          <w:sz w:val="20"/>
          <w:szCs w:val="20"/>
        </w:rPr>
      </w:pPr>
      <w:r w:rsidRPr="00A335E4">
        <w:rPr>
          <w:rFonts w:ascii="Poppins" w:hAnsi="Poppins" w:cs="Poppins"/>
          <w:sz w:val="20"/>
          <w:szCs w:val="20"/>
        </w:rPr>
        <w:t xml:space="preserve">Poskytovatel </w:t>
      </w:r>
      <w:r w:rsidR="00A335E4" w:rsidRPr="00A335E4">
        <w:rPr>
          <w:rFonts w:ascii="Poppins" w:hAnsi="Poppins" w:cs="Poppins"/>
          <w:sz w:val="20"/>
          <w:szCs w:val="20"/>
        </w:rPr>
        <w:t>má rozsáhlé zkušenosti s poskytováním poradenských a dalších služeb v</w:t>
      </w:r>
      <w:r w:rsidR="00A335E4">
        <w:rPr>
          <w:rFonts w:ascii="Poppins" w:hAnsi="Poppins" w:cs="Poppins"/>
          <w:sz w:val="20"/>
          <w:szCs w:val="20"/>
        </w:rPr>
        <w:t> </w:t>
      </w:r>
      <w:r w:rsidR="00A335E4" w:rsidRPr="00A335E4">
        <w:rPr>
          <w:rFonts w:ascii="Poppins" w:hAnsi="Poppins" w:cs="Poppins"/>
          <w:sz w:val="20"/>
          <w:szCs w:val="20"/>
        </w:rPr>
        <w:t xml:space="preserve">rámci čerpání </w:t>
      </w:r>
      <w:r w:rsidR="00900FC4">
        <w:rPr>
          <w:rFonts w:ascii="Poppins" w:hAnsi="Poppins" w:cs="Poppins"/>
          <w:sz w:val="20"/>
          <w:szCs w:val="20"/>
        </w:rPr>
        <w:t>Dotací</w:t>
      </w:r>
      <w:r w:rsidR="00A335E4" w:rsidRPr="00A335E4">
        <w:rPr>
          <w:rFonts w:ascii="Poppins" w:hAnsi="Poppins" w:cs="Poppins"/>
          <w:sz w:val="20"/>
          <w:szCs w:val="20"/>
        </w:rPr>
        <w:t xml:space="preserve"> prostřednictvím </w:t>
      </w:r>
      <w:r w:rsidR="00E74490">
        <w:rPr>
          <w:rFonts w:ascii="Poppins" w:hAnsi="Poppins" w:cs="Poppins"/>
          <w:sz w:val="20"/>
          <w:szCs w:val="20"/>
        </w:rPr>
        <w:t xml:space="preserve">národních a </w:t>
      </w:r>
      <w:r w:rsidR="00A335E4" w:rsidRPr="00A335E4">
        <w:rPr>
          <w:rFonts w:ascii="Poppins" w:hAnsi="Poppins" w:cs="Poppins"/>
          <w:sz w:val="20"/>
          <w:szCs w:val="20"/>
        </w:rPr>
        <w:t>operačních programů</w:t>
      </w:r>
      <w:r w:rsidR="00B510F7">
        <w:rPr>
          <w:rFonts w:ascii="Poppins" w:hAnsi="Poppins" w:cs="Poppins"/>
          <w:sz w:val="20"/>
          <w:szCs w:val="20"/>
        </w:rPr>
        <w:t xml:space="preserve"> a dalších zdrojů veřejných podpor</w:t>
      </w:r>
      <w:r w:rsidR="00172E4C">
        <w:rPr>
          <w:rFonts w:ascii="Poppins" w:hAnsi="Poppins" w:cs="Poppins"/>
          <w:sz w:val="20"/>
          <w:szCs w:val="20"/>
        </w:rPr>
        <w:t xml:space="preserve"> na celostátní nebo evropské úrovni</w:t>
      </w:r>
      <w:r w:rsidR="00D617C5">
        <w:rPr>
          <w:rFonts w:ascii="Poppins" w:hAnsi="Poppins" w:cs="Poppins"/>
          <w:sz w:val="20"/>
          <w:szCs w:val="20"/>
        </w:rPr>
        <w:t xml:space="preserve"> (dále jen „</w:t>
      </w:r>
      <w:r w:rsidR="00D617C5" w:rsidRPr="00D617C5">
        <w:rPr>
          <w:rFonts w:ascii="Poppins" w:hAnsi="Poppins" w:cs="Poppins"/>
          <w:b/>
          <w:sz w:val="20"/>
          <w:szCs w:val="20"/>
        </w:rPr>
        <w:t>Program</w:t>
      </w:r>
      <w:r w:rsidR="00A479B7">
        <w:rPr>
          <w:rFonts w:ascii="Poppins" w:hAnsi="Poppins" w:cs="Poppins"/>
          <w:b/>
          <w:sz w:val="20"/>
          <w:szCs w:val="20"/>
        </w:rPr>
        <w:t>/Programy</w:t>
      </w:r>
      <w:r w:rsidR="00D617C5">
        <w:rPr>
          <w:rFonts w:ascii="Poppins" w:hAnsi="Poppins" w:cs="Poppins"/>
          <w:sz w:val="20"/>
          <w:szCs w:val="20"/>
        </w:rPr>
        <w:t>“)</w:t>
      </w:r>
      <w:r w:rsidR="00A335E4" w:rsidRPr="00A335E4">
        <w:rPr>
          <w:rFonts w:ascii="Poppins" w:hAnsi="Poppins" w:cs="Poppins"/>
          <w:sz w:val="20"/>
          <w:szCs w:val="20"/>
        </w:rPr>
        <w:t xml:space="preserve"> a rovněž disponuje znalostmi a schopnostmi v této oblasti</w:t>
      </w:r>
      <w:r w:rsidR="00A335E4">
        <w:rPr>
          <w:rFonts w:ascii="Poppins" w:hAnsi="Poppins" w:cs="Poppins"/>
          <w:sz w:val="20"/>
          <w:szCs w:val="20"/>
        </w:rPr>
        <w:t>;</w:t>
      </w:r>
    </w:p>
    <w:p w14:paraId="77FA054B" w14:textId="77777777" w:rsidR="004A4F9F" w:rsidRPr="00A335E4" w:rsidRDefault="00A335E4" w:rsidP="00A335E4">
      <w:pPr>
        <w:pStyle w:val="Odstavecseseznamem"/>
        <w:numPr>
          <w:ilvl w:val="0"/>
          <w:numId w:val="4"/>
        </w:numPr>
        <w:ind w:left="284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Smluvní strany </w:t>
      </w:r>
      <w:r w:rsidR="00A479B7">
        <w:rPr>
          <w:rFonts w:ascii="Poppins" w:hAnsi="Poppins" w:cs="Poppins"/>
          <w:sz w:val="20"/>
          <w:szCs w:val="20"/>
        </w:rPr>
        <w:t xml:space="preserve">mají zájem na spolupráci pro účely snahy o získání Dotace a na výhradním poskytování služeb Poskytovatelem pro </w:t>
      </w:r>
      <w:r>
        <w:rPr>
          <w:rFonts w:ascii="Poppins" w:hAnsi="Poppins" w:cs="Poppins"/>
          <w:sz w:val="20"/>
          <w:szCs w:val="20"/>
        </w:rPr>
        <w:t>Objednatel</w:t>
      </w:r>
      <w:r w:rsidR="00A479B7">
        <w:rPr>
          <w:rFonts w:ascii="Poppins" w:hAnsi="Poppins" w:cs="Poppins"/>
          <w:sz w:val="20"/>
          <w:szCs w:val="20"/>
        </w:rPr>
        <w:t>e</w:t>
      </w:r>
      <w:r>
        <w:rPr>
          <w:rFonts w:ascii="Poppins" w:hAnsi="Poppins" w:cs="Poppins"/>
          <w:sz w:val="20"/>
          <w:szCs w:val="20"/>
        </w:rPr>
        <w:t xml:space="preserve"> </w:t>
      </w:r>
      <w:r w:rsidR="00A479B7">
        <w:rPr>
          <w:rFonts w:ascii="Poppins" w:hAnsi="Poppins" w:cs="Poppins"/>
          <w:sz w:val="20"/>
          <w:szCs w:val="20"/>
        </w:rPr>
        <w:t>v této věci</w:t>
      </w:r>
      <w:r>
        <w:rPr>
          <w:rFonts w:ascii="Poppins" w:hAnsi="Poppins" w:cs="Poppins"/>
          <w:sz w:val="20"/>
          <w:szCs w:val="20"/>
        </w:rPr>
        <w:t>;</w:t>
      </w:r>
    </w:p>
    <w:p w14:paraId="4DAA1471" w14:textId="77777777" w:rsidR="004A4F9F" w:rsidRPr="004A4F9F" w:rsidRDefault="00DD69C1" w:rsidP="00AE448E">
      <w:pPr>
        <w:contextualSpacing/>
        <w:jc w:val="both"/>
        <w:rPr>
          <w:rFonts w:ascii="Poppins" w:hAnsi="Poppins" w:cs="Poppins"/>
          <w:sz w:val="20"/>
          <w:szCs w:val="20"/>
        </w:rPr>
      </w:pPr>
      <w:r w:rsidRPr="004A4F9F">
        <w:rPr>
          <w:rFonts w:ascii="Poppins" w:hAnsi="Poppins" w:cs="Poppins"/>
          <w:sz w:val="20"/>
          <w:szCs w:val="20"/>
        </w:rPr>
        <w:t>uzavře</w:t>
      </w:r>
      <w:r>
        <w:rPr>
          <w:rFonts w:ascii="Poppins" w:hAnsi="Poppins" w:cs="Poppins"/>
          <w:sz w:val="20"/>
          <w:szCs w:val="20"/>
        </w:rPr>
        <w:t>ly Smluvní strany</w:t>
      </w:r>
      <w:r w:rsidRPr="004A4F9F">
        <w:rPr>
          <w:rFonts w:ascii="Poppins" w:hAnsi="Poppins" w:cs="Poppins"/>
          <w:sz w:val="20"/>
          <w:szCs w:val="20"/>
        </w:rPr>
        <w:t xml:space="preserve"> podle</w:t>
      </w:r>
      <w:r>
        <w:rPr>
          <w:rFonts w:ascii="Poppins" w:hAnsi="Poppins" w:cs="Poppins"/>
          <w:sz w:val="20"/>
          <w:szCs w:val="20"/>
        </w:rPr>
        <w:t xml:space="preserve"> § 1746 odst. 2 </w:t>
      </w:r>
      <w:r w:rsidR="00CF307E" w:rsidRPr="004A4F9F">
        <w:rPr>
          <w:rFonts w:ascii="Poppins" w:hAnsi="Poppins" w:cs="Poppins"/>
          <w:sz w:val="20"/>
          <w:szCs w:val="20"/>
        </w:rPr>
        <w:t>§ 2</w:t>
      </w:r>
      <w:r w:rsidR="00CF307E">
        <w:rPr>
          <w:rFonts w:ascii="Poppins" w:hAnsi="Poppins" w:cs="Poppins"/>
          <w:sz w:val="20"/>
          <w:szCs w:val="20"/>
        </w:rPr>
        <w:t>5</w:t>
      </w:r>
      <w:r w:rsidR="00CF307E" w:rsidRPr="004A4F9F">
        <w:rPr>
          <w:rFonts w:ascii="Poppins" w:hAnsi="Poppins" w:cs="Poppins"/>
          <w:sz w:val="20"/>
          <w:szCs w:val="20"/>
        </w:rPr>
        <w:t>86 a násl.</w:t>
      </w:r>
      <w:r w:rsidR="00CF307E">
        <w:rPr>
          <w:rFonts w:ascii="Poppins" w:hAnsi="Poppins" w:cs="Poppins"/>
          <w:sz w:val="20"/>
          <w:szCs w:val="20"/>
        </w:rPr>
        <w:t xml:space="preserve"> </w:t>
      </w:r>
      <w:r w:rsidRPr="004A4F9F">
        <w:rPr>
          <w:rFonts w:ascii="Poppins" w:hAnsi="Poppins" w:cs="Poppins"/>
          <w:sz w:val="20"/>
          <w:szCs w:val="20"/>
        </w:rPr>
        <w:t>zákona č. 89/2012 Sb., občanský zákoník, v platném znění</w:t>
      </w:r>
      <w:r>
        <w:rPr>
          <w:rFonts w:ascii="Poppins" w:hAnsi="Poppins" w:cs="Poppins"/>
          <w:sz w:val="20"/>
          <w:szCs w:val="20"/>
        </w:rPr>
        <w:t xml:space="preserve"> (dále jen „</w:t>
      </w:r>
      <w:r w:rsidR="0003011E">
        <w:rPr>
          <w:rFonts w:ascii="Poppins" w:hAnsi="Poppins" w:cs="Poppins"/>
          <w:b/>
          <w:sz w:val="20"/>
          <w:szCs w:val="20"/>
        </w:rPr>
        <w:t>o</w:t>
      </w:r>
      <w:r w:rsidRPr="00B06D75">
        <w:rPr>
          <w:rFonts w:ascii="Poppins" w:hAnsi="Poppins" w:cs="Poppins"/>
          <w:b/>
          <w:sz w:val="20"/>
          <w:szCs w:val="20"/>
        </w:rPr>
        <w:t>bčanský zákoník</w:t>
      </w:r>
      <w:r>
        <w:rPr>
          <w:rFonts w:ascii="Poppins" w:hAnsi="Poppins" w:cs="Poppins"/>
          <w:sz w:val="20"/>
          <w:szCs w:val="20"/>
        </w:rPr>
        <w:t>“) tuto smlouvu (dále jen „</w:t>
      </w:r>
      <w:r w:rsidRPr="00DD69C1">
        <w:rPr>
          <w:rFonts w:ascii="Poppins" w:hAnsi="Poppins" w:cs="Poppins"/>
          <w:b/>
          <w:sz w:val="20"/>
          <w:szCs w:val="20"/>
        </w:rPr>
        <w:t>Smlouva</w:t>
      </w:r>
      <w:r>
        <w:rPr>
          <w:rFonts w:ascii="Poppins" w:hAnsi="Poppins" w:cs="Poppins"/>
          <w:sz w:val="20"/>
          <w:szCs w:val="20"/>
        </w:rPr>
        <w:t>“)</w:t>
      </w:r>
      <w:r w:rsidR="004A4F9F" w:rsidRPr="004A4F9F">
        <w:rPr>
          <w:rFonts w:ascii="Poppins" w:hAnsi="Poppins" w:cs="Poppins"/>
          <w:sz w:val="20"/>
          <w:szCs w:val="20"/>
        </w:rPr>
        <w:t>:</w:t>
      </w:r>
    </w:p>
    <w:p w14:paraId="10DF192E" w14:textId="77777777" w:rsidR="004A4F9F" w:rsidRDefault="004A4F9F" w:rsidP="00AE448E">
      <w:pPr>
        <w:contextualSpacing/>
      </w:pPr>
    </w:p>
    <w:p w14:paraId="59D5C34A" w14:textId="77777777" w:rsidR="00C96257" w:rsidRPr="00C96257" w:rsidRDefault="00C96257" w:rsidP="00BF1CF3">
      <w:pPr>
        <w:pStyle w:val="Odstavecseseznamem"/>
        <w:numPr>
          <w:ilvl w:val="0"/>
          <w:numId w:val="2"/>
        </w:numPr>
        <w:jc w:val="center"/>
        <w:rPr>
          <w:rFonts w:ascii="Poppins" w:hAnsi="Poppins" w:cs="Poppins"/>
          <w:b/>
          <w:sz w:val="20"/>
          <w:szCs w:val="20"/>
        </w:rPr>
      </w:pPr>
      <w:r w:rsidRPr="00C96257">
        <w:rPr>
          <w:rFonts w:ascii="Poppins" w:hAnsi="Poppins" w:cs="Poppins"/>
          <w:b/>
          <w:sz w:val="20"/>
          <w:szCs w:val="20"/>
        </w:rPr>
        <w:t>Předmět Smlouvy</w:t>
      </w:r>
      <w:r w:rsidR="00C56F98">
        <w:rPr>
          <w:rFonts w:ascii="Poppins" w:hAnsi="Poppins" w:cs="Poppins"/>
          <w:b/>
          <w:sz w:val="20"/>
          <w:szCs w:val="20"/>
        </w:rPr>
        <w:t xml:space="preserve"> </w:t>
      </w:r>
    </w:p>
    <w:p w14:paraId="78B1D5F4" w14:textId="48F59F35" w:rsidR="00C96257" w:rsidRPr="00C96257" w:rsidRDefault="008D3382" w:rsidP="0090568F">
      <w:pPr>
        <w:pStyle w:val="Odstavecseseznamem"/>
        <w:numPr>
          <w:ilvl w:val="1"/>
          <w:numId w:val="2"/>
        </w:numPr>
        <w:ind w:left="604" w:hanging="604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Poskytovatel se</w:t>
      </w:r>
      <w:r w:rsidR="002A45B6">
        <w:rPr>
          <w:rFonts w:ascii="Poppins" w:hAnsi="Poppins" w:cs="Poppins"/>
          <w:sz w:val="20"/>
          <w:szCs w:val="20"/>
        </w:rPr>
        <w:t xml:space="preserve"> touto Smlouvou</w:t>
      </w:r>
      <w:r>
        <w:rPr>
          <w:rFonts w:ascii="Poppins" w:hAnsi="Poppins" w:cs="Poppins"/>
          <w:sz w:val="20"/>
          <w:szCs w:val="20"/>
        </w:rPr>
        <w:t xml:space="preserve"> zavazuje poskytovat Objednateli poradenství a</w:t>
      </w:r>
      <w:r w:rsidR="00BA5E93">
        <w:rPr>
          <w:rFonts w:ascii="Poppins" w:hAnsi="Poppins" w:cs="Poppins"/>
          <w:sz w:val="20"/>
          <w:szCs w:val="20"/>
        </w:rPr>
        <w:t> </w:t>
      </w:r>
      <w:r w:rsidR="001504D0">
        <w:rPr>
          <w:rFonts w:ascii="Poppins" w:hAnsi="Poppins" w:cs="Poppins"/>
          <w:sz w:val="20"/>
          <w:szCs w:val="20"/>
        </w:rPr>
        <w:t xml:space="preserve">následující </w:t>
      </w:r>
      <w:r>
        <w:rPr>
          <w:rFonts w:ascii="Poppins" w:hAnsi="Poppins" w:cs="Poppins"/>
          <w:sz w:val="20"/>
          <w:szCs w:val="20"/>
        </w:rPr>
        <w:t>služby</w:t>
      </w:r>
      <w:r w:rsidR="00B510F7">
        <w:rPr>
          <w:rFonts w:ascii="Poppins" w:hAnsi="Poppins" w:cs="Poppins"/>
          <w:sz w:val="20"/>
          <w:szCs w:val="20"/>
        </w:rPr>
        <w:t xml:space="preserve"> v souvislosti se </w:t>
      </w:r>
      <w:r w:rsidR="0003011E">
        <w:rPr>
          <w:rFonts w:ascii="Poppins" w:hAnsi="Poppins" w:cs="Poppins"/>
          <w:sz w:val="20"/>
          <w:szCs w:val="20"/>
        </w:rPr>
        <w:t xml:space="preserve">žádostí o </w:t>
      </w:r>
      <w:r w:rsidR="00B510F7">
        <w:rPr>
          <w:rFonts w:ascii="Poppins" w:hAnsi="Poppins" w:cs="Poppins"/>
          <w:sz w:val="20"/>
          <w:szCs w:val="20"/>
        </w:rPr>
        <w:t xml:space="preserve">získáním </w:t>
      </w:r>
      <w:r w:rsidR="00172E4C">
        <w:rPr>
          <w:rFonts w:ascii="Poppins" w:hAnsi="Poppins" w:cs="Poppins"/>
          <w:sz w:val="20"/>
          <w:szCs w:val="20"/>
        </w:rPr>
        <w:t>D</w:t>
      </w:r>
      <w:r w:rsidR="00C71178">
        <w:rPr>
          <w:rFonts w:ascii="Poppins" w:hAnsi="Poppins" w:cs="Poppins"/>
          <w:sz w:val="20"/>
          <w:szCs w:val="20"/>
        </w:rPr>
        <w:t>otace</w:t>
      </w:r>
      <w:r w:rsidR="00B510F7">
        <w:rPr>
          <w:rFonts w:ascii="Poppins" w:hAnsi="Poppins" w:cs="Poppins"/>
          <w:sz w:val="20"/>
          <w:szCs w:val="20"/>
        </w:rPr>
        <w:t xml:space="preserve"> pro Projekt</w:t>
      </w:r>
      <w:r w:rsidR="00C96257">
        <w:rPr>
          <w:rFonts w:ascii="Poppins" w:hAnsi="Poppins" w:cs="Poppins"/>
          <w:sz w:val="20"/>
          <w:szCs w:val="20"/>
        </w:rPr>
        <w:t>:</w:t>
      </w:r>
    </w:p>
    <w:p w14:paraId="5969FD4E" w14:textId="77777777" w:rsidR="002F5BEE" w:rsidRDefault="002F5BEE" w:rsidP="001B6DFC">
      <w:pPr>
        <w:pStyle w:val="Odstavecseseznamem"/>
        <w:numPr>
          <w:ilvl w:val="2"/>
          <w:numId w:val="2"/>
        </w:numPr>
        <w:ind w:hanging="623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předběžná konzultace a specifikace Projektu Objednatele; </w:t>
      </w:r>
    </w:p>
    <w:p w14:paraId="5227895A" w14:textId="77777777" w:rsidR="007B143E" w:rsidRDefault="007B143E" w:rsidP="001B6DFC">
      <w:pPr>
        <w:pStyle w:val="Odstavecseseznamem"/>
        <w:numPr>
          <w:ilvl w:val="2"/>
          <w:numId w:val="2"/>
        </w:numPr>
        <w:ind w:hanging="623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identifikace vhodného/</w:t>
      </w:r>
      <w:r w:rsidR="00C37FD0">
        <w:rPr>
          <w:rFonts w:ascii="Poppins" w:hAnsi="Poppins" w:cs="Poppins"/>
          <w:sz w:val="20"/>
          <w:szCs w:val="20"/>
        </w:rPr>
        <w:t>-</w:t>
      </w:r>
      <w:proofErr w:type="spellStart"/>
      <w:r>
        <w:rPr>
          <w:rFonts w:ascii="Poppins" w:hAnsi="Poppins" w:cs="Poppins"/>
          <w:sz w:val="20"/>
          <w:szCs w:val="20"/>
        </w:rPr>
        <w:t>ých</w:t>
      </w:r>
      <w:proofErr w:type="spellEnd"/>
      <w:r>
        <w:rPr>
          <w:rFonts w:ascii="Poppins" w:hAnsi="Poppins" w:cs="Poppins"/>
          <w:sz w:val="20"/>
          <w:szCs w:val="20"/>
        </w:rPr>
        <w:t xml:space="preserve"> Programu/</w:t>
      </w:r>
      <w:r w:rsidR="00C37FD0">
        <w:rPr>
          <w:rFonts w:ascii="Poppins" w:hAnsi="Poppins" w:cs="Poppins"/>
          <w:sz w:val="20"/>
          <w:szCs w:val="20"/>
        </w:rPr>
        <w:t>-</w:t>
      </w:r>
      <w:r>
        <w:rPr>
          <w:rFonts w:ascii="Poppins" w:hAnsi="Poppins" w:cs="Poppins"/>
          <w:sz w:val="20"/>
          <w:szCs w:val="20"/>
        </w:rPr>
        <w:t xml:space="preserve">ů pro účely získání </w:t>
      </w:r>
      <w:r w:rsidR="00172E4C">
        <w:rPr>
          <w:rFonts w:ascii="Poppins" w:hAnsi="Poppins" w:cs="Poppins"/>
          <w:sz w:val="20"/>
          <w:szCs w:val="20"/>
        </w:rPr>
        <w:t>D</w:t>
      </w:r>
      <w:r>
        <w:rPr>
          <w:rFonts w:ascii="Poppins" w:hAnsi="Poppins" w:cs="Poppins"/>
          <w:sz w:val="20"/>
          <w:szCs w:val="20"/>
        </w:rPr>
        <w:t>otace pro Projekt;</w:t>
      </w:r>
    </w:p>
    <w:p w14:paraId="51CD30BD" w14:textId="77777777" w:rsidR="00C96257" w:rsidRDefault="00D54925" w:rsidP="001B6DFC">
      <w:pPr>
        <w:pStyle w:val="Odstavecseseznamem"/>
        <w:numPr>
          <w:ilvl w:val="2"/>
          <w:numId w:val="2"/>
        </w:numPr>
        <w:ind w:hanging="623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vypracování</w:t>
      </w:r>
      <w:r w:rsidR="00C71178">
        <w:rPr>
          <w:rFonts w:ascii="Poppins" w:hAnsi="Poppins" w:cs="Poppins"/>
          <w:sz w:val="20"/>
          <w:szCs w:val="20"/>
        </w:rPr>
        <w:t xml:space="preserve"> žádosti o</w:t>
      </w:r>
      <w:r w:rsidR="0054595F">
        <w:rPr>
          <w:rFonts w:ascii="Poppins" w:hAnsi="Poppins" w:cs="Poppins"/>
          <w:sz w:val="20"/>
          <w:szCs w:val="20"/>
        </w:rPr>
        <w:t xml:space="preserve"> poskytnutí</w:t>
      </w:r>
      <w:r w:rsidR="00C71178">
        <w:rPr>
          <w:rFonts w:ascii="Poppins" w:hAnsi="Poppins" w:cs="Poppins"/>
          <w:sz w:val="20"/>
          <w:szCs w:val="20"/>
        </w:rPr>
        <w:t xml:space="preserve"> </w:t>
      </w:r>
      <w:r w:rsidR="00172E4C">
        <w:rPr>
          <w:rFonts w:ascii="Poppins" w:hAnsi="Poppins" w:cs="Poppins"/>
          <w:sz w:val="20"/>
          <w:szCs w:val="20"/>
        </w:rPr>
        <w:t>D</w:t>
      </w:r>
      <w:r w:rsidR="00C71178">
        <w:rPr>
          <w:rFonts w:ascii="Poppins" w:hAnsi="Poppins" w:cs="Poppins"/>
          <w:sz w:val="20"/>
          <w:szCs w:val="20"/>
        </w:rPr>
        <w:t>otac</w:t>
      </w:r>
      <w:r w:rsidR="0054595F">
        <w:rPr>
          <w:rFonts w:ascii="Poppins" w:hAnsi="Poppins" w:cs="Poppins"/>
          <w:sz w:val="20"/>
          <w:szCs w:val="20"/>
        </w:rPr>
        <w:t>e</w:t>
      </w:r>
      <w:r w:rsidR="00C71178">
        <w:rPr>
          <w:rFonts w:ascii="Poppins" w:hAnsi="Poppins" w:cs="Poppins"/>
          <w:sz w:val="20"/>
          <w:szCs w:val="20"/>
        </w:rPr>
        <w:t xml:space="preserve"> dle podmínek zvoleného Programu;</w:t>
      </w:r>
    </w:p>
    <w:p w14:paraId="47D3A3D8" w14:textId="77777777" w:rsidR="00D54925" w:rsidRDefault="00B037F3" w:rsidP="001B6DFC">
      <w:pPr>
        <w:pStyle w:val="Odstavecseseznamem"/>
        <w:numPr>
          <w:ilvl w:val="2"/>
          <w:numId w:val="2"/>
        </w:numPr>
        <w:ind w:hanging="623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vypracování </w:t>
      </w:r>
      <w:r w:rsidR="00C71178">
        <w:rPr>
          <w:rFonts w:ascii="Poppins" w:hAnsi="Poppins" w:cs="Poppins"/>
          <w:sz w:val="20"/>
          <w:szCs w:val="20"/>
        </w:rPr>
        <w:t xml:space="preserve">studie proveditelnosti/podnikatelského záměru/návrhu projektu či jiného dokumentu předkládaného jako povinná příloha spolu s žádostí o </w:t>
      </w:r>
      <w:r w:rsidR="0054595F">
        <w:rPr>
          <w:rFonts w:ascii="Poppins" w:hAnsi="Poppins" w:cs="Poppins"/>
          <w:sz w:val="20"/>
          <w:szCs w:val="20"/>
        </w:rPr>
        <w:t xml:space="preserve">poskytnutí </w:t>
      </w:r>
      <w:r w:rsidR="00172E4C">
        <w:rPr>
          <w:rFonts w:ascii="Poppins" w:hAnsi="Poppins" w:cs="Poppins"/>
          <w:sz w:val="20"/>
          <w:szCs w:val="20"/>
        </w:rPr>
        <w:t>D</w:t>
      </w:r>
      <w:r w:rsidR="00C71178">
        <w:rPr>
          <w:rFonts w:ascii="Poppins" w:hAnsi="Poppins" w:cs="Poppins"/>
          <w:sz w:val="20"/>
          <w:szCs w:val="20"/>
        </w:rPr>
        <w:t>otac</w:t>
      </w:r>
      <w:r w:rsidR="0054595F">
        <w:rPr>
          <w:rFonts w:ascii="Poppins" w:hAnsi="Poppins" w:cs="Poppins"/>
          <w:sz w:val="20"/>
          <w:szCs w:val="20"/>
        </w:rPr>
        <w:t>e</w:t>
      </w:r>
      <w:r w:rsidR="00C71178">
        <w:rPr>
          <w:rFonts w:ascii="Poppins" w:hAnsi="Poppins" w:cs="Poppins"/>
          <w:sz w:val="20"/>
          <w:szCs w:val="20"/>
        </w:rPr>
        <w:t xml:space="preserve"> dle podmínek zvoleného Programu a sloužícího k základnímu popisu předkládaného projektového záměru pro účely zvoleného Programu</w:t>
      </w:r>
      <w:r>
        <w:rPr>
          <w:rFonts w:ascii="Poppins" w:hAnsi="Poppins" w:cs="Poppins"/>
          <w:sz w:val="20"/>
          <w:szCs w:val="20"/>
        </w:rPr>
        <w:t>;</w:t>
      </w:r>
    </w:p>
    <w:p w14:paraId="1D415F80" w14:textId="0AF921E8" w:rsidR="00B037F3" w:rsidRPr="00BE2F42" w:rsidRDefault="007B143E" w:rsidP="001B6DFC">
      <w:pPr>
        <w:pStyle w:val="Odstavecseseznamem"/>
        <w:numPr>
          <w:ilvl w:val="2"/>
          <w:numId w:val="2"/>
        </w:numPr>
        <w:ind w:hanging="623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poradenství při </w:t>
      </w:r>
      <w:r w:rsidR="00B037F3" w:rsidRPr="00BE2F42">
        <w:rPr>
          <w:rFonts w:ascii="Poppins" w:hAnsi="Poppins" w:cs="Poppins"/>
          <w:sz w:val="20"/>
          <w:szCs w:val="20"/>
        </w:rPr>
        <w:t xml:space="preserve">vypracování </w:t>
      </w:r>
      <w:r w:rsidR="00C71178">
        <w:rPr>
          <w:rFonts w:ascii="Poppins" w:hAnsi="Poppins" w:cs="Poppins"/>
          <w:sz w:val="20"/>
          <w:szCs w:val="20"/>
        </w:rPr>
        <w:t xml:space="preserve">dalších </w:t>
      </w:r>
      <w:r w:rsidR="00B037F3" w:rsidRPr="00BE2F42">
        <w:rPr>
          <w:rFonts w:ascii="Poppins" w:hAnsi="Poppins" w:cs="Poppins"/>
          <w:sz w:val="20"/>
          <w:szCs w:val="20"/>
        </w:rPr>
        <w:t>povinných příloh</w:t>
      </w:r>
      <w:r>
        <w:rPr>
          <w:rFonts w:ascii="Poppins" w:hAnsi="Poppins" w:cs="Poppins"/>
          <w:sz w:val="20"/>
          <w:szCs w:val="20"/>
        </w:rPr>
        <w:t xml:space="preserve"> k žádosti o </w:t>
      </w:r>
      <w:r w:rsidR="0054595F">
        <w:rPr>
          <w:rFonts w:ascii="Poppins" w:hAnsi="Poppins" w:cs="Poppins"/>
          <w:sz w:val="20"/>
          <w:szCs w:val="20"/>
        </w:rPr>
        <w:t xml:space="preserve">poskytnutí </w:t>
      </w:r>
      <w:r w:rsidR="00172E4C">
        <w:rPr>
          <w:rFonts w:ascii="Poppins" w:hAnsi="Poppins" w:cs="Poppins"/>
          <w:sz w:val="20"/>
          <w:szCs w:val="20"/>
        </w:rPr>
        <w:t>D</w:t>
      </w:r>
      <w:r>
        <w:rPr>
          <w:rFonts w:ascii="Poppins" w:hAnsi="Poppins" w:cs="Poppins"/>
          <w:sz w:val="20"/>
          <w:szCs w:val="20"/>
        </w:rPr>
        <w:t>otac</w:t>
      </w:r>
      <w:r w:rsidR="0054595F">
        <w:rPr>
          <w:rFonts w:ascii="Poppins" w:hAnsi="Poppins" w:cs="Poppins"/>
          <w:sz w:val="20"/>
          <w:szCs w:val="20"/>
        </w:rPr>
        <w:t>e</w:t>
      </w:r>
      <w:r w:rsidR="00C71178">
        <w:rPr>
          <w:rFonts w:ascii="Poppins" w:hAnsi="Poppins" w:cs="Poppins"/>
          <w:sz w:val="20"/>
          <w:szCs w:val="20"/>
        </w:rPr>
        <w:t xml:space="preserve"> </w:t>
      </w:r>
      <w:r w:rsidR="004A0DA2">
        <w:rPr>
          <w:rFonts w:ascii="Poppins" w:hAnsi="Poppins" w:cs="Poppins"/>
          <w:sz w:val="20"/>
          <w:szCs w:val="20"/>
        </w:rPr>
        <w:t xml:space="preserve">odborně </w:t>
      </w:r>
      <w:r w:rsidR="00C9380C">
        <w:rPr>
          <w:rFonts w:ascii="Poppins" w:hAnsi="Poppins" w:cs="Poppins"/>
          <w:sz w:val="20"/>
          <w:szCs w:val="20"/>
        </w:rPr>
        <w:t xml:space="preserve">zpracovávaných třetí stranou </w:t>
      </w:r>
      <w:r w:rsidR="00C71178">
        <w:rPr>
          <w:rFonts w:ascii="Poppins" w:hAnsi="Poppins" w:cs="Poppins"/>
          <w:sz w:val="20"/>
          <w:szCs w:val="20"/>
        </w:rPr>
        <w:t>dle podmínek a pravidel zvoleného Programu</w:t>
      </w:r>
      <w:r w:rsidR="00B037F3" w:rsidRPr="00BE2F42">
        <w:rPr>
          <w:rFonts w:ascii="Poppins" w:hAnsi="Poppins" w:cs="Poppins"/>
          <w:sz w:val="20"/>
          <w:szCs w:val="20"/>
        </w:rPr>
        <w:t>;</w:t>
      </w:r>
    </w:p>
    <w:p w14:paraId="6FF976A8" w14:textId="77777777" w:rsidR="00B037F3" w:rsidRDefault="00B037F3" w:rsidP="001B6DFC">
      <w:pPr>
        <w:pStyle w:val="Odstavecseseznamem"/>
        <w:numPr>
          <w:ilvl w:val="2"/>
          <w:numId w:val="2"/>
        </w:numPr>
        <w:ind w:hanging="623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poradenství ohledně podmínek</w:t>
      </w:r>
      <w:r w:rsidR="00C71178">
        <w:rPr>
          <w:rFonts w:ascii="Poppins" w:hAnsi="Poppins" w:cs="Poppins"/>
          <w:sz w:val="20"/>
          <w:szCs w:val="20"/>
        </w:rPr>
        <w:t xml:space="preserve"> zvoleného Programu a následného čerpání </w:t>
      </w:r>
      <w:r w:rsidR="00172E4C">
        <w:rPr>
          <w:rFonts w:ascii="Poppins" w:hAnsi="Poppins" w:cs="Poppins"/>
          <w:sz w:val="20"/>
          <w:szCs w:val="20"/>
        </w:rPr>
        <w:t>D</w:t>
      </w:r>
      <w:r>
        <w:rPr>
          <w:rFonts w:ascii="Poppins" w:hAnsi="Poppins" w:cs="Poppins"/>
          <w:sz w:val="20"/>
          <w:szCs w:val="20"/>
        </w:rPr>
        <w:t>otace;</w:t>
      </w:r>
      <w:r w:rsidR="00C71178">
        <w:rPr>
          <w:rFonts w:ascii="Poppins" w:hAnsi="Poppins" w:cs="Poppins"/>
          <w:sz w:val="20"/>
          <w:szCs w:val="20"/>
        </w:rPr>
        <w:t xml:space="preserve"> </w:t>
      </w:r>
    </w:p>
    <w:p w14:paraId="5049FDF8" w14:textId="77777777" w:rsidR="00B037F3" w:rsidRDefault="007B143E" w:rsidP="001B6DFC">
      <w:pPr>
        <w:pStyle w:val="Odstavecseseznamem"/>
        <w:numPr>
          <w:ilvl w:val="2"/>
          <w:numId w:val="2"/>
        </w:numPr>
        <w:ind w:hanging="623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komunikace</w:t>
      </w:r>
      <w:r w:rsidR="003867A0">
        <w:rPr>
          <w:rFonts w:ascii="Poppins" w:hAnsi="Poppins" w:cs="Poppins"/>
          <w:sz w:val="20"/>
          <w:szCs w:val="20"/>
        </w:rPr>
        <w:t xml:space="preserve"> </w:t>
      </w:r>
      <w:r>
        <w:rPr>
          <w:rFonts w:ascii="Poppins" w:hAnsi="Poppins" w:cs="Poppins"/>
          <w:sz w:val="20"/>
          <w:szCs w:val="20"/>
        </w:rPr>
        <w:t xml:space="preserve">s příslušnými </w:t>
      </w:r>
      <w:r w:rsidR="00F23569">
        <w:rPr>
          <w:rFonts w:ascii="Poppins" w:hAnsi="Poppins" w:cs="Poppins"/>
          <w:sz w:val="20"/>
          <w:szCs w:val="20"/>
        </w:rPr>
        <w:t xml:space="preserve">dotčenými </w:t>
      </w:r>
      <w:r>
        <w:rPr>
          <w:rFonts w:ascii="Poppins" w:hAnsi="Poppins" w:cs="Poppins"/>
          <w:sz w:val="20"/>
          <w:szCs w:val="20"/>
        </w:rPr>
        <w:t>orgány jako poskytovateli</w:t>
      </w:r>
      <w:r w:rsidR="00B037F3">
        <w:rPr>
          <w:rFonts w:ascii="Poppins" w:hAnsi="Poppins" w:cs="Poppins"/>
          <w:sz w:val="20"/>
          <w:szCs w:val="20"/>
        </w:rPr>
        <w:t xml:space="preserve"> a/nebo administrátor</w:t>
      </w:r>
      <w:r>
        <w:rPr>
          <w:rFonts w:ascii="Poppins" w:hAnsi="Poppins" w:cs="Poppins"/>
          <w:sz w:val="20"/>
          <w:szCs w:val="20"/>
        </w:rPr>
        <w:t>y</w:t>
      </w:r>
      <w:r w:rsidR="00B037F3">
        <w:rPr>
          <w:rFonts w:ascii="Poppins" w:hAnsi="Poppins" w:cs="Poppins"/>
          <w:sz w:val="20"/>
          <w:szCs w:val="20"/>
        </w:rPr>
        <w:t xml:space="preserve"> </w:t>
      </w:r>
      <w:r w:rsidR="00172E4C">
        <w:rPr>
          <w:rFonts w:ascii="Poppins" w:hAnsi="Poppins" w:cs="Poppins"/>
          <w:sz w:val="20"/>
          <w:szCs w:val="20"/>
        </w:rPr>
        <w:t>D</w:t>
      </w:r>
      <w:r w:rsidR="00B037F3">
        <w:rPr>
          <w:rFonts w:ascii="Poppins" w:hAnsi="Poppins" w:cs="Poppins"/>
          <w:sz w:val="20"/>
          <w:szCs w:val="20"/>
        </w:rPr>
        <w:t>otace;</w:t>
      </w:r>
      <w:bookmarkStart w:id="0" w:name="_GoBack"/>
      <w:bookmarkEnd w:id="0"/>
    </w:p>
    <w:p w14:paraId="41A10582" w14:textId="77777777" w:rsidR="00C96257" w:rsidRDefault="00142998" w:rsidP="00142998">
      <w:pPr>
        <w:pStyle w:val="Odstavecseseznamem"/>
        <w:ind w:left="1224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(</w:t>
      </w:r>
      <w:r w:rsidR="00F23569">
        <w:rPr>
          <w:rFonts w:ascii="Poppins" w:hAnsi="Poppins" w:cs="Poppins"/>
          <w:sz w:val="20"/>
          <w:szCs w:val="20"/>
        </w:rPr>
        <w:t xml:space="preserve">společně </w:t>
      </w:r>
      <w:r>
        <w:rPr>
          <w:rFonts w:ascii="Poppins" w:hAnsi="Poppins" w:cs="Poppins"/>
          <w:sz w:val="20"/>
          <w:szCs w:val="20"/>
        </w:rPr>
        <w:t>dále j</w:t>
      </w:r>
      <w:r w:rsidR="00A335E4">
        <w:rPr>
          <w:rFonts w:ascii="Poppins" w:hAnsi="Poppins" w:cs="Poppins"/>
          <w:sz w:val="20"/>
          <w:szCs w:val="20"/>
        </w:rPr>
        <w:t>ako</w:t>
      </w:r>
      <w:r>
        <w:rPr>
          <w:rFonts w:ascii="Poppins" w:hAnsi="Poppins" w:cs="Poppins"/>
          <w:sz w:val="20"/>
          <w:szCs w:val="20"/>
        </w:rPr>
        <w:t xml:space="preserve"> „</w:t>
      </w:r>
      <w:r w:rsidR="00C56F98">
        <w:rPr>
          <w:rFonts w:ascii="Poppins" w:hAnsi="Poppins" w:cs="Poppins"/>
          <w:b/>
          <w:sz w:val="20"/>
          <w:szCs w:val="20"/>
        </w:rPr>
        <w:t>Služby</w:t>
      </w:r>
      <w:r>
        <w:rPr>
          <w:rFonts w:ascii="Poppins" w:hAnsi="Poppins" w:cs="Poppins"/>
          <w:sz w:val="20"/>
          <w:szCs w:val="20"/>
        </w:rPr>
        <w:t>“).</w:t>
      </w:r>
    </w:p>
    <w:p w14:paraId="595D3413" w14:textId="77777777" w:rsidR="00B510F7" w:rsidRDefault="00B510F7" w:rsidP="00FA3E7E">
      <w:pPr>
        <w:pStyle w:val="Odstavecseseznamem"/>
        <w:numPr>
          <w:ilvl w:val="1"/>
          <w:numId w:val="2"/>
        </w:numPr>
        <w:ind w:left="604" w:hanging="604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Objednatel se touto Smlouvou zavazuje využívat v</w:t>
      </w:r>
      <w:r w:rsidR="0003011E">
        <w:rPr>
          <w:rFonts w:ascii="Poppins" w:hAnsi="Poppins" w:cs="Poppins"/>
          <w:sz w:val="20"/>
          <w:szCs w:val="20"/>
        </w:rPr>
        <w:t> rámci snahy o získání Dotace</w:t>
      </w:r>
      <w:r>
        <w:rPr>
          <w:rFonts w:ascii="Poppins" w:hAnsi="Poppins" w:cs="Poppins"/>
          <w:sz w:val="20"/>
          <w:szCs w:val="20"/>
        </w:rPr>
        <w:t xml:space="preserve"> výhradně Služeb Poskytovatele a za poskytování Služeb </w:t>
      </w:r>
      <w:r w:rsidR="00AD1C2D">
        <w:rPr>
          <w:rFonts w:ascii="Poppins" w:hAnsi="Poppins" w:cs="Poppins"/>
          <w:sz w:val="20"/>
          <w:szCs w:val="20"/>
        </w:rPr>
        <w:t>za</w:t>
      </w:r>
      <w:r>
        <w:rPr>
          <w:rFonts w:ascii="Poppins" w:hAnsi="Poppins" w:cs="Poppins"/>
          <w:sz w:val="20"/>
          <w:szCs w:val="20"/>
        </w:rPr>
        <w:t>platit Poskytovateli odměnu za podmínek a ve výši sjednané v této Smlouvě.</w:t>
      </w:r>
      <w:r w:rsidR="009F3D6D">
        <w:rPr>
          <w:rFonts w:ascii="Poppins" w:hAnsi="Poppins" w:cs="Poppins"/>
          <w:sz w:val="20"/>
          <w:szCs w:val="20"/>
        </w:rPr>
        <w:t xml:space="preserve"> Poskytovat</w:t>
      </w:r>
      <w:r w:rsidR="00C35C67">
        <w:rPr>
          <w:rFonts w:ascii="Poppins" w:hAnsi="Poppins" w:cs="Poppins"/>
          <w:sz w:val="20"/>
          <w:szCs w:val="20"/>
        </w:rPr>
        <w:t>el</w:t>
      </w:r>
      <w:r w:rsidR="009F3D6D">
        <w:rPr>
          <w:rFonts w:ascii="Poppins" w:hAnsi="Poppins" w:cs="Poppins"/>
          <w:sz w:val="20"/>
          <w:szCs w:val="20"/>
        </w:rPr>
        <w:t xml:space="preserve"> poučil Objednatele o tom, že na získání dotace nemá Objednatel právní nárok a že smyslem Služeb je pouze maximalizace možnosti získání Dotace pro účely realizace Projektu.</w:t>
      </w:r>
    </w:p>
    <w:p w14:paraId="67A3B3A9" w14:textId="77777777" w:rsidR="00B510F7" w:rsidRDefault="00B510F7" w:rsidP="00FA3E7E">
      <w:pPr>
        <w:pStyle w:val="Odstavecseseznamem"/>
        <w:numPr>
          <w:ilvl w:val="1"/>
          <w:numId w:val="2"/>
        </w:numPr>
        <w:ind w:left="604" w:hanging="604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Jednotlivé dílčí Služby a jejich konkrétní rozsah budou poskytované Poskytovatelem na základě odsouhlasení </w:t>
      </w:r>
      <w:r w:rsidR="00BF5501">
        <w:rPr>
          <w:rFonts w:ascii="Poppins" w:hAnsi="Poppins" w:cs="Poppins"/>
          <w:sz w:val="20"/>
          <w:szCs w:val="20"/>
        </w:rPr>
        <w:t>a potvrzení ze strany Objednatele, a to prostřednictvím e-mailu postupem a způsobem dle čl. 6 této Smlouvy</w:t>
      </w:r>
      <w:r w:rsidR="00085470">
        <w:rPr>
          <w:rFonts w:ascii="Poppins" w:hAnsi="Poppins" w:cs="Poppins"/>
          <w:sz w:val="20"/>
          <w:szCs w:val="20"/>
        </w:rPr>
        <w:t>, ledaže bude Poskytovatel vyžadovat pro konkrétní případ potvrzení v listinné podobě podepsané osobou oprávněnou jednat za Objednatele</w:t>
      </w:r>
      <w:r w:rsidR="00BF1DED">
        <w:rPr>
          <w:rFonts w:ascii="Poppins" w:hAnsi="Poppins" w:cs="Poppins"/>
          <w:sz w:val="20"/>
          <w:szCs w:val="20"/>
        </w:rPr>
        <w:t>.</w:t>
      </w:r>
    </w:p>
    <w:p w14:paraId="0E3056C7" w14:textId="77777777" w:rsidR="00BF5501" w:rsidRDefault="00B41CEC" w:rsidP="00FA3E7E">
      <w:pPr>
        <w:pStyle w:val="Odstavecseseznamem"/>
        <w:numPr>
          <w:ilvl w:val="1"/>
          <w:numId w:val="2"/>
        </w:numPr>
        <w:ind w:left="604" w:hanging="604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Pro vyloučení všech pochybností </w:t>
      </w:r>
      <w:r w:rsidR="007C1D2A">
        <w:rPr>
          <w:rFonts w:ascii="Poppins" w:hAnsi="Poppins" w:cs="Poppins"/>
          <w:sz w:val="20"/>
          <w:szCs w:val="20"/>
        </w:rPr>
        <w:t>S</w:t>
      </w:r>
      <w:r>
        <w:rPr>
          <w:rFonts w:ascii="Poppins" w:hAnsi="Poppins" w:cs="Poppins"/>
          <w:sz w:val="20"/>
          <w:szCs w:val="20"/>
        </w:rPr>
        <w:t>mluvní strany sjednáv</w:t>
      </w:r>
      <w:r w:rsidR="007C1D2A">
        <w:rPr>
          <w:rFonts w:ascii="Poppins" w:hAnsi="Poppins" w:cs="Poppins"/>
          <w:sz w:val="20"/>
          <w:szCs w:val="20"/>
        </w:rPr>
        <w:t>ají</w:t>
      </w:r>
      <w:r>
        <w:rPr>
          <w:rFonts w:ascii="Poppins" w:hAnsi="Poppins" w:cs="Poppins"/>
          <w:sz w:val="20"/>
          <w:szCs w:val="20"/>
        </w:rPr>
        <w:t xml:space="preserve">, že předmětem </w:t>
      </w:r>
      <w:r w:rsidR="00BF5501">
        <w:rPr>
          <w:rFonts w:ascii="Poppins" w:hAnsi="Poppins" w:cs="Poppins"/>
          <w:sz w:val="20"/>
          <w:szCs w:val="20"/>
        </w:rPr>
        <w:t xml:space="preserve">Služeb nejsou </w:t>
      </w:r>
      <w:r>
        <w:rPr>
          <w:rFonts w:ascii="Poppins" w:hAnsi="Poppins" w:cs="Poppins"/>
          <w:sz w:val="20"/>
          <w:szCs w:val="20"/>
        </w:rPr>
        <w:t xml:space="preserve">zejména </w:t>
      </w:r>
      <w:r w:rsidR="00BF5501">
        <w:rPr>
          <w:rFonts w:ascii="Poppins" w:hAnsi="Poppins" w:cs="Poppins"/>
          <w:sz w:val="20"/>
          <w:szCs w:val="20"/>
        </w:rPr>
        <w:t>následující činnosti:</w:t>
      </w:r>
    </w:p>
    <w:p w14:paraId="6F7DD7D9" w14:textId="77777777" w:rsidR="00072F93" w:rsidRPr="00B2792B" w:rsidRDefault="00072F93" w:rsidP="00072F93">
      <w:pPr>
        <w:pStyle w:val="Odstavecseseznamem"/>
        <w:numPr>
          <w:ilvl w:val="2"/>
          <w:numId w:val="2"/>
        </w:numPr>
        <w:jc w:val="both"/>
        <w:rPr>
          <w:rFonts w:ascii="Poppins" w:hAnsi="Poppins" w:cs="Poppins"/>
          <w:sz w:val="20"/>
          <w:szCs w:val="20"/>
        </w:rPr>
      </w:pPr>
      <w:r w:rsidRPr="00B2792B">
        <w:rPr>
          <w:rFonts w:ascii="Poppins" w:hAnsi="Poppins" w:cs="Poppins"/>
          <w:sz w:val="20"/>
          <w:szCs w:val="20"/>
        </w:rPr>
        <w:t xml:space="preserve">vypracování technických dokumentací a zajištění odborných stanovisek </w:t>
      </w:r>
      <w:r w:rsidR="00664D75" w:rsidRPr="00B2792B">
        <w:rPr>
          <w:rFonts w:ascii="Poppins" w:hAnsi="Poppins" w:cs="Poppins"/>
          <w:sz w:val="20"/>
          <w:szCs w:val="20"/>
        </w:rPr>
        <w:t xml:space="preserve">třetích </w:t>
      </w:r>
      <w:r w:rsidR="00D92FFA" w:rsidRPr="00B2792B">
        <w:rPr>
          <w:rFonts w:ascii="Poppins" w:hAnsi="Poppins" w:cs="Poppins"/>
          <w:sz w:val="20"/>
          <w:szCs w:val="20"/>
        </w:rPr>
        <w:t>stran</w:t>
      </w:r>
      <w:r w:rsidR="00664D75" w:rsidRPr="00B2792B">
        <w:rPr>
          <w:rFonts w:ascii="Poppins" w:hAnsi="Poppins" w:cs="Poppins"/>
          <w:sz w:val="20"/>
          <w:szCs w:val="20"/>
        </w:rPr>
        <w:t xml:space="preserve"> a/nebo</w:t>
      </w:r>
      <w:r w:rsidRPr="00B2792B">
        <w:rPr>
          <w:rFonts w:ascii="Poppins" w:hAnsi="Poppins" w:cs="Poppins"/>
          <w:sz w:val="20"/>
          <w:szCs w:val="20"/>
        </w:rPr>
        <w:t xml:space="preserve"> povolení nezbytných k realizaci projektu nebo získání </w:t>
      </w:r>
      <w:r w:rsidR="00900FC4" w:rsidRPr="00B2792B">
        <w:rPr>
          <w:rFonts w:ascii="Poppins" w:hAnsi="Poppins" w:cs="Poppins"/>
          <w:sz w:val="20"/>
          <w:szCs w:val="20"/>
        </w:rPr>
        <w:t>D</w:t>
      </w:r>
      <w:r w:rsidRPr="00B2792B">
        <w:rPr>
          <w:rFonts w:ascii="Poppins" w:hAnsi="Poppins" w:cs="Poppins"/>
          <w:sz w:val="20"/>
          <w:szCs w:val="20"/>
        </w:rPr>
        <w:t>otace</w:t>
      </w:r>
      <w:r w:rsidR="00316041" w:rsidRPr="00B2792B">
        <w:rPr>
          <w:rFonts w:ascii="Poppins" w:hAnsi="Poppins" w:cs="Poppins"/>
          <w:sz w:val="20"/>
          <w:szCs w:val="20"/>
        </w:rPr>
        <w:t>;</w:t>
      </w:r>
    </w:p>
    <w:p w14:paraId="49CE8B94" w14:textId="77777777" w:rsidR="00BF5501" w:rsidRPr="00B2792B" w:rsidRDefault="00072F93" w:rsidP="00BF5501">
      <w:pPr>
        <w:pStyle w:val="Odstavecseseznamem"/>
        <w:numPr>
          <w:ilvl w:val="2"/>
          <w:numId w:val="2"/>
        </w:numPr>
        <w:jc w:val="both"/>
        <w:rPr>
          <w:rFonts w:ascii="Poppins" w:hAnsi="Poppins" w:cs="Poppins"/>
          <w:sz w:val="20"/>
          <w:szCs w:val="20"/>
        </w:rPr>
      </w:pPr>
      <w:r w:rsidRPr="00B2792B">
        <w:rPr>
          <w:rFonts w:ascii="Poppins" w:hAnsi="Poppins" w:cs="Poppins"/>
          <w:sz w:val="20"/>
          <w:szCs w:val="20"/>
        </w:rPr>
        <w:t xml:space="preserve">administrace Projektu </w:t>
      </w:r>
      <w:r w:rsidR="00316041" w:rsidRPr="00B2792B">
        <w:rPr>
          <w:rFonts w:ascii="Poppins" w:hAnsi="Poppins" w:cs="Poppins"/>
          <w:sz w:val="20"/>
          <w:szCs w:val="20"/>
        </w:rPr>
        <w:t xml:space="preserve">po získání </w:t>
      </w:r>
      <w:r w:rsidR="00172E4C" w:rsidRPr="00B2792B">
        <w:rPr>
          <w:rFonts w:ascii="Poppins" w:hAnsi="Poppins" w:cs="Poppins"/>
          <w:sz w:val="20"/>
          <w:szCs w:val="20"/>
        </w:rPr>
        <w:t>D</w:t>
      </w:r>
      <w:r w:rsidR="00316041" w:rsidRPr="00B2792B">
        <w:rPr>
          <w:rFonts w:ascii="Poppins" w:hAnsi="Poppins" w:cs="Poppins"/>
          <w:sz w:val="20"/>
          <w:szCs w:val="20"/>
        </w:rPr>
        <w:t xml:space="preserve">otace, zejména poradenská činnost v rámci fáze realizace Projektu, administrace výběrových řízení </w:t>
      </w:r>
      <w:r w:rsidR="00B41CEC" w:rsidRPr="00B2792B">
        <w:rPr>
          <w:rFonts w:ascii="Poppins" w:hAnsi="Poppins" w:cs="Poppins"/>
          <w:sz w:val="20"/>
          <w:szCs w:val="20"/>
        </w:rPr>
        <w:t>na dodavatele dle podmínek zvoleného Programu</w:t>
      </w:r>
      <w:r w:rsidR="00316041" w:rsidRPr="00B2792B">
        <w:rPr>
          <w:rFonts w:ascii="Poppins" w:hAnsi="Poppins" w:cs="Poppins"/>
          <w:sz w:val="20"/>
          <w:szCs w:val="20"/>
        </w:rPr>
        <w:t>, poradenská a administrativní činnost ve fázi udržitelnosti Projektu;</w:t>
      </w:r>
    </w:p>
    <w:p w14:paraId="13CD8E66" w14:textId="77777777" w:rsidR="00316041" w:rsidRDefault="00316041" w:rsidP="00BF5501">
      <w:pPr>
        <w:pStyle w:val="Odstavecseseznamem"/>
        <w:numPr>
          <w:ilvl w:val="2"/>
          <w:numId w:val="2"/>
        </w:numPr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poradenská a konzultační činnost v souvislosti s možným krácením nebo vracením poskytnuté </w:t>
      </w:r>
      <w:r w:rsidR="00172E4C">
        <w:rPr>
          <w:rFonts w:ascii="Poppins" w:hAnsi="Poppins" w:cs="Poppins"/>
          <w:sz w:val="20"/>
          <w:szCs w:val="20"/>
        </w:rPr>
        <w:t>D</w:t>
      </w:r>
      <w:r>
        <w:rPr>
          <w:rFonts w:ascii="Poppins" w:hAnsi="Poppins" w:cs="Poppins"/>
          <w:sz w:val="20"/>
          <w:szCs w:val="20"/>
        </w:rPr>
        <w:t>otace</w:t>
      </w:r>
      <w:r w:rsidR="00DA176E">
        <w:rPr>
          <w:rFonts w:ascii="Poppins" w:hAnsi="Poppins" w:cs="Poppins"/>
          <w:sz w:val="20"/>
          <w:szCs w:val="20"/>
        </w:rPr>
        <w:t>, zejména</w:t>
      </w:r>
      <w:r w:rsidR="00B41CEC">
        <w:rPr>
          <w:rFonts w:ascii="Poppins" w:hAnsi="Poppins" w:cs="Poppins"/>
          <w:sz w:val="20"/>
          <w:szCs w:val="20"/>
        </w:rPr>
        <w:t xml:space="preserve"> v případech, kdy je možné krácení nebo vracení poskytnuté </w:t>
      </w:r>
      <w:r w:rsidR="00172E4C">
        <w:rPr>
          <w:rFonts w:ascii="Poppins" w:hAnsi="Poppins" w:cs="Poppins"/>
          <w:sz w:val="20"/>
          <w:szCs w:val="20"/>
        </w:rPr>
        <w:t>D</w:t>
      </w:r>
      <w:r w:rsidR="00B41CEC">
        <w:rPr>
          <w:rFonts w:ascii="Poppins" w:hAnsi="Poppins" w:cs="Poppins"/>
          <w:sz w:val="20"/>
          <w:szCs w:val="20"/>
        </w:rPr>
        <w:t xml:space="preserve">otace důsledkem </w:t>
      </w:r>
      <w:r w:rsidR="00B41CEC">
        <w:rPr>
          <w:rFonts w:ascii="Poppins" w:hAnsi="Poppins" w:cs="Poppins"/>
          <w:sz w:val="20"/>
          <w:szCs w:val="20"/>
        </w:rPr>
        <w:lastRenderedPageBreak/>
        <w:t>jednání Objednatele v</w:t>
      </w:r>
      <w:r w:rsidR="005C1885">
        <w:rPr>
          <w:rFonts w:ascii="Poppins" w:hAnsi="Poppins" w:cs="Poppins"/>
          <w:sz w:val="20"/>
          <w:szCs w:val="20"/>
        </w:rPr>
        <w:t> </w:t>
      </w:r>
      <w:r w:rsidR="00B41CEC">
        <w:rPr>
          <w:rFonts w:ascii="Poppins" w:hAnsi="Poppins" w:cs="Poppins"/>
          <w:sz w:val="20"/>
          <w:szCs w:val="20"/>
        </w:rPr>
        <w:t>rozporu</w:t>
      </w:r>
      <w:r w:rsidR="005C1885">
        <w:rPr>
          <w:rFonts w:ascii="Poppins" w:hAnsi="Poppins" w:cs="Poppins"/>
          <w:sz w:val="20"/>
          <w:szCs w:val="20"/>
        </w:rPr>
        <w:t xml:space="preserve"> s podmínkami poskytnuté Dotace nebo v rozporu</w:t>
      </w:r>
      <w:r w:rsidR="00B41CEC">
        <w:rPr>
          <w:rFonts w:ascii="Poppins" w:hAnsi="Poppins" w:cs="Poppins"/>
          <w:sz w:val="20"/>
          <w:szCs w:val="20"/>
        </w:rPr>
        <w:t xml:space="preserve"> s doporučeními a pokyny od Poskytovatele</w:t>
      </w:r>
      <w:r>
        <w:rPr>
          <w:rFonts w:ascii="Poppins" w:hAnsi="Poppins" w:cs="Poppins"/>
          <w:sz w:val="20"/>
          <w:szCs w:val="20"/>
        </w:rPr>
        <w:t>;</w:t>
      </w:r>
    </w:p>
    <w:p w14:paraId="4FDCAC88" w14:textId="77777777" w:rsidR="00BF5501" w:rsidRDefault="00BF5501" w:rsidP="00BF5501">
      <w:pPr>
        <w:pStyle w:val="Odstavecseseznamem"/>
        <w:numPr>
          <w:ilvl w:val="2"/>
          <w:numId w:val="2"/>
        </w:numPr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právní poradenství spočívající v právních rozborech, stanoviskách, </w:t>
      </w:r>
      <w:r w:rsidR="00D617C5">
        <w:rPr>
          <w:rFonts w:ascii="Poppins" w:hAnsi="Poppins" w:cs="Poppins"/>
          <w:sz w:val="20"/>
          <w:szCs w:val="20"/>
        </w:rPr>
        <w:t xml:space="preserve">v přípravě </w:t>
      </w:r>
      <w:r>
        <w:rPr>
          <w:rFonts w:ascii="Poppins" w:hAnsi="Poppins" w:cs="Poppins"/>
          <w:sz w:val="20"/>
          <w:szCs w:val="20"/>
        </w:rPr>
        <w:t xml:space="preserve">smluv a </w:t>
      </w:r>
      <w:r w:rsidR="00D617C5">
        <w:rPr>
          <w:rFonts w:ascii="Poppins" w:hAnsi="Poppins" w:cs="Poppins"/>
          <w:sz w:val="20"/>
          <w:szCs w:val="20"/>
        </w:rPr>
        <w:t xml:space="preserve">poskytování </w:t>
      </w:r>
      <w:r>
        <w:rPr>
          <w:rFonts w:ascii="Poppins" w:hAnsi="Poppins" w:cs="Poppins"/>
          <w:sz w:val="20"/>
          <w:szCs w:val="20"/>
        </w:rPr>
        <w:t>dalších</w:t>
      </w:r>
      <w:r w:rsidR="00072F93">
        <w:rPr>
          <w:rFonts w:ascii="Poppins" w:hAnsi="Poppins" w:cs="Poppins"/>
          <w:sz w:val="20"/>
          <w:szCs w:val="20"/>
        </w:rPr>
        <w:t xml:space="preserve"> právních služeb;</w:t>
      </w:r>
    </w:p>
    <w:p w14:paraId="5FD3B033" w14:textId="77777777" w:rsidR="00072F93" w:rsidRDefault="00072F93" w:rsidP="00BF5501">
      <w:pPr>
        <w:pStyle w:val="Odstavecseseznamem"/>
        <w:numPr>
          <w:ilvl w:val="2"/>
          <w:numId w:val="2"/>
        </w:numPr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provádění účetních operací a uzávěrek a ověřování správnosti finančních výkazů;</w:t>
      </w:r>
      <w:r w:rsidR="00316041">
        <w:rPr>
          <w:rFonts w:ascii="Poppins" w:hAnsi="Poppins" w:cs="Poppins"/>
          <w:sz w:val="20"/>
          <w:szCs w:val="20"/>
        </w:rPr>
        <w:t xml:space="preserve"> </w:t>
      </w:r>
    </w:p>
    <w:p w14:paraId="571B89B7" w14:textId="77777777" w:rsidR="00072F93" w:rsidRDefault="00072F93" w:rsidP="00BF5501">
      <w:pPr>
        <w:pStyle w:val="Odstavecseseznamem"/>
        <w:numPr>
          <w:ilvl w:val="2"/>
          <w:numId w:val="2"/>
        </w:numPr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poskytování daňového poradenství včetně vypracování příslušných daňových přiznání</w:t>
      </w:r>
      <w:r w:rsidR="00316041">
        <w:rPr>
          <w:rFonts w:ascii="Poppins" w:hAnsi="Poppins" w:cs="Poppins"/>
          <w:sz w:val="20"/>
          <w:szCs w:val="20"/>
        </w:rPr>
        <w:t>.</w:t>
      </w:r>
    </w:p>
    <w:p w14:paraId="567F0E9E" w14:textId="77777777" w:rsidR="00316041" w:rsidRDefault="00316041" w:rsidP="00FA3E7E">
      <w:pPr>
        <w:pStyle w:val="Odstavecseseznamem"/>
        <w:numPr>
          <w:ilvl w:val="1"/>
          <w:numId w:val="2"/>
        </w:numPr>
        <w:ind w:left="604" w:hanging="604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Činnosti vyjmenované v čl. 1.4. této Smlouvy mohou být Objednateli poskytnuté Poskytovatelem </w:t>
      </w:r>
      <w:r w:rsidR="00243BC8">
        <w:rPr>
          <w:rFonts w:ascii="Poppins" w:hAnsi="Poppins" w:cs="Poppins"/>
          <w:sz w:val="20"/>
          <w:szCs w:val="20"/>
        </w:rPr>
        <w:t xml:space="preserve">nebo jiným členem poradenské skupiny GRANTEX, do níž patří Poskytovatel, </w:t>
      </w:r>
      <w:r>
        <w:rPr>
          <w:rFonts w:ascii="Poppins" w:hAnsi="Poppins" w:cs="Poppins"/>
          <w:sz w:val="20"/>
          <w:szCs w:val="20"/>
        </w:rPr>
        <w:t xml:space="preserve">na základě zvláštní smlouvy, kde budou </w:t>
      </w:r>
      <w:r w:rsidR="00243BC8">
        <w:rPr>
          <w:rFonts w:ascii="Poppins" w:hAnsi="Poppins" w:cs="Poppins"/>
          <w:sz w:val="20"/>
          <w:szCs w:val="20"/>
        </w:rPr>
        <w:t>sjednané</w:t>
      </w:r>
      <w:r>
        <w:rPr>
          <w:rFonts w:ascii="Poppins" w:hAnsi="Poppins" w:cs="Poppins"/>
          <w:sz w:val="20"/>
          <w:szCs w:val="20"/>
        </w:rPr>
        <w:t xml:space="preserve"> podmínky </w:t>
      </w:r>
      <w:r w:rsidR="00243BC8">
        <w:rPr>
          <w:rFonts w:ascii="Poppins" w:hAnsi="Poppins" w:cs="Poppins"/>
          <w:sz w:val="20"/>
          <w:szCs w:val="20"/>
        </w:rPr>
        <w:t xml:space="preserve">poskytování těchto služeb včetně </w:t>
      </w:r>
      <w:r w:rsidR="00D617C5">
        <w:rPr>
          <w:rFonts w:ascii="Poppins" w:hAnsi="Poppins" w:cs="Poppins"/>
          <w:sz w:val="20"/>
          <w:szCs w:val="20"/>
        </w:rPr>
        <w:t xml:space="preserve">příslušné </w:t>
      </w:r>
      <w:r w:rsidR="00243BC8">
        <w:rPr>
          <w:rFonts w:ascii="Poppins" w:hAnsi="Poppins" w:cs="Poppins"/>
          <w:sz w:val="20"/>
          <w:szCs w:val="20"/>
        </w:rPr>
        <w:t>odměny.</w:t>
      </w:r>
    </w:p>
    <w:p w14:paraId="636094C5" w14:textId="77777777" w:rsidR="00A47F99" w:rsidRDefault="00A47F99" w:rsidP="00A47F99">
      <w:pPr>
        <w:pStyle w:val="Odstavecseseznamem"/>
        <w:ind w:left="604"/>
        <w:jc w:val="both"/>
        <w:rPr>
          <w:rFonts w:ascii="Poppins" w:hAnsi="Poppins" w:cs="Poppins"/>
          <w:sz w:val="20"/>
          <w:szCs w:val="20"/>
        </w:rPr>
      </w:pPr>
    </w:p>
    <w:p w14:paraId="0B382D73" w14:textId="77777777" w:rsidR="00142998" w:rsidRPr="00142998" w:rsidRDefault="00E85361" w:rsidP="00142998">
      <w:pPr>
        <w:pStyle w:val="Odstavecseseznamem"/>
        <w:numPr>
          <w:ilvl w:val="0"/>
          <w:numId w:val="2"/>
        </w:numPr>
        <w:jc w:val="center"/>
        <w:rPr>
          <w:rFonts w:ascii="Poppins" w:hAnsi="Poppins" w:cs="Poppins"/>
          <w:b/>
          <w:sz w:val="20"/>
          <w:szCs w:val="20"/>
        </w:rPr>
      </w:pPr>
      <w:r>
        <w:rPr>
          <w:rFonts w:ascii="Poppins" w:hAnsi="Poppins" w:cs="Poppins"/>
          <w:b/>
          <w:sz w:val="20"/>
          <w:szCs w:val="20"/>
        </w:rPr>
        <w:t>Odměna</w:t>
      </w:r>
    </w:p>
    <w:p w14:paraId="05344D21" w14:textId="77777777" w:rsidR="00971A11" w:rsidRPr="003264BE" w:rsidRDefault="00F264BE" w:rsidP="003264BE">
      <w:pPr>
        <w:pStyle w:val="Odstavecseseznamem"/>
        <w:numPr>
          <w:ilvl w:val="1"/>
          <w:numId w:val="2"/>
        </w:numPr>
        <w:tabs>
          <w:tab w:val="clear" w:pos="624"/>
        </w:tabs>
        <w:ind w:left="567" w:hanging="567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Objednatel se </w:t>
      </w:r>
      <w:r w:rsidR="00A8757D">
        <w:rPr>
          <w:rFonts w:ascii="Poppins" w:hAnsi="Poppins" w:cs="Poppins"/>
          <w:sz w:val="20"/>
          <w:szCs w:val="20"/>
        </w:rPr>
        <w:t>zavazuje</w:t>
      </w:r>
      <w:r>
        <w:rPr>
          <w:rFonts w:ascii="Poppins" w:hAnsi="Poppins" w:cs="Poppins"/>
          <w:sz w:val="20"/>
          <w:szCs w:val="20"/>
        </w:rPr>
        <w:t xml:space="preserve"> zaplatit Poskytovateli za Služby poskytnuté na základě této Smlouvy odměn</w:t>
      </w:r>
      <w:r w:rsidR="00D617C5">
        <w:rPr>
          <w:rFonts w:ascii="Poppins" w:hAnsi="Poppins" w:cs="Poppins"/>
          <w:sz w:val="20"/>
          <w:szCs w:val="20"/>
        </w:rPr>
        <w:t>u</w:t>
      </w:r>
      <w:r>
        <w:rPr>
          <w:rFonts w:ascii="Poppins" w:hAnsi="Poppins" w:cs="Poppins"/>
          <w:sz w:val="20"/>
          <w:szCs w:val="20"/>
        </w:rPr>
        <w:t xml:space="preserve"> ve výši a za podmínek dle této Smlouvy (dále jen „</w:t>
      </w:r>
      <w:r w:rsidRPr="00F264BE">
        <w:rPr>
          <w:rFonts w:ascii="Poppins" w:hAnsi="Poppins" w:cs="Poppins"/>
          <w:b/>
          <w:sz w:val="20"/>
          <w:szCs w:val="20"/>
        </w:rPr>
        <w:t>Odměna</w:t>
      </w:r>
      <w:r>
        <w:rPr>
          <w:rFonts w:ascii="Poppins" w:hAnsi="Poppins" w:cs="Poppins"/>
          <w:sz w:val="20"/>
          <w:szCs w:val="20"/>
        </w:rPr>
        <w:t>“).</w:t>
      </w:r>
      <w:r w:rsidR="00F300E4">
        <w:rPr>
          <w:rFonts w:ascii="Poppins" w:hAnsi="Poppins" w:cs="Poppins"/>
          <w:sz w:val="20"/>
          <w:szCs w:val="20"/>
        </w:rPr>
        <w:t xml:space="preserve"> </w:t>
      </w:r>
    </w:p>
    <w:p w14:paraId="427F8EE1" w14:textId="0873A8D6" w:rsidR="003264BE" w:rsidRPr="003264BE" w:rsidRDefault="00E60F97" w:rsidP="003264B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Výše Odměny bez DPH činí</w:t>
      </w:r>
      <w:r w:rsidR="004D3D82">
        <w:rPr>
          <w:rFonts w:ascii="Poppins" w:hAnsi="Poppins" w:cs="Poppins"/>
          <w:sz w:val="20"/>
          <w:szCs w:val="20"/>
        </w:rPr>
        <w:t xml:space="preserve"> </w:t>
      </w:r>
      <w:r w:rsidR="001F3A45">
        <w:rPr>
          <w:rFonts w:ascii="Poppins" w:hAnsi="Poppins" w:cs="Poppins"/>
          <w:b/>
          <w:bCs/>
          <w:sz w:val="20"/>
          <w:szCs w:val="20"/>
        </w:rPr>
        <w:t>239 000</w:t>
      </w:r>
      <w:r w:rsidR="00060C57" w:rsidRPr="000900BA">
        <w:rPr>
          <w:rFonts w:ascii="Poppins" w:hAnsi="Poppins" w:cs="Poppins"/>
          <w:b/>
          <w:bCs/>
          <w:sz w:val="20"/>
          <w:szCs w:val="20"/>
        </w:rPr>
        <w:t>,- Kč</w:t>
      </w:r>
      <w:r>
        <w:rPr>
          <w:rFonts w:ascii="Poppins" w:hAnsi="Poppins" w:cs="Poppins"/>
          <w:sz w:val="20"/>
          <w:szCs w:val="20"/>
        </w:rPr>
        <w:t>.</w:t>
      </w:r>
    </w:p>
    <w:p w14:paraId="329927CE" w14:textId="2EB2F1CF" w:rsidR="0054477E" w:rsidRDefault="003264BE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Nárok na Odměnu vzniká Poskytovateli okamžikem </w:t>
      </w:r>
      <w:r w:rsidR="001D566B">
        <w:rPr>
          <w:rFonts w:ascii="Poppins" w:hAnsi="Poppins" w:cs="Poppins"/>
          <w:sz w:val="20"/>
          <w:szCs w:val="20"/>
        </w:rPr>
        <w:t>získání oprávnění k</w:t>
      </w:r>
      <w:r>
        <w:rPr>
          <w:rFonts w:ascii="Poppins" w:hAnsi="Poppins" w:cs="Poppins"/>
          <w:sz w:val="20"/>
          <w:szCs w:val="20"/>
        </w:rPr>
        <w:t xml:space="preserve"> </w:t>
      </w:r>
      <w:r w:rsidR="000E5C23">
        <w:rPr>
          <w:rFonts w:ascii="Poppins" w:hAnsi="Poppins" w:cs="Poppins"/>
          <w:sz w:val="20"/>
          <w:szCs w:val="20"/>
        </w:rPr>
        <w:t>čerpání Dotace pro účely realizace Projektu</w:t>
      </w:r>
      <w:r w:rsidR="00BC5802">
        <w:rPr>
          <w:rFonts w:ascii="Poppins" w:hAnsi="Poppins" w:cs="Poppins"/>
          <w:sz w:val="20"/>
          <w:szCs w:val="20"/>
        </w:rPr>
        <w:t xml:space="preserve">, a to i v případě, že k tomuto dojde až po ukončení této </w:t>
      </w:r>
      <w:r w:rsidR="00BC5802" w:rsidRPr="007E49B4">
        <w:rPr>
          <w:rFonts w:ascii="Poppins" w:hAnsi="Poppins" w:cs="Poppins"/>
          <w:sz w:val="20"/>
          <w:szCs w:val="20"/>
        </w:rPr>
        <w:t xml:space="preserve">Smlouvy, </w:t>
      </w:r>
      <w:r w:rsidR="007E49B4" w:rsidRPr="007E49B4">
        <w:rPr>
          <w:rFonts w:ascii="Poppins" w:hAnsi="Poppins" w:cs="Poppins"/>
          <w:sz w:val="20"/>
          <w:szCs w:val="20"/>
        </w:rPr>
        <w:t xml:space="preserve">pokud bylo o přiznání </w:t>
      </w:r>
      <w:r w:rsidR="0054477E">
        <w:rPr>
          <w:rFonts w:ascii="Poppins" w:hAnsi="Poppins" w:cs="Poppins"/>
          <w:sz w:val="20"/>
          <w:szCs w:val="20"/>
        </w:rPr>
        <w:t>D</w:t>
      </w:r>
      <w:r w:rsidR="007E49B4" w:rsidRPr="007E49B4">
        <w:rPr>
          <w:rFonts w:ascii="Poppins" w:hAnsi="Poppins" w:cs="Poppins"/>
          <w:sz w:val="20"/>
          <w:szCs w:val="20"/>
        </w:rPr>
        <w:t xml:space="preserve">otace žádáno na základě </w:t>
      </w:r>
      <w:r w:rsidR="00BC5802" w:rsidRPr="007E49B4">
        <w:rPr>
          <w:rFonts w:ascii="Poppins" w:hAnsi="Poppins" w:cs="Poppins"/>
          <w:sz w:val="20"/>
          <w:szCs w:val="20"/>
        </w:rPr>
        <w:t>spolupráce dle této Smlouvy</w:t>
      </w:r>
      <w:r w:rsidR="000E5C23" w:rsidRPr="007E49B4">
        <w:rPr>
          <w:rFonts w:ascii="Poppins" w:hAnsi="Poppins" w:cs="Poppins"/>
          <w:sz w:val="20"/>
          <w:szCs w:val="20"/>
        </w:rPr>
        <w:t>.</w:t>
      </w:r>
      <w:r w:rsidR="000E5C23">
        <w:rPr>
          <w:rFonts w:ascii="Poppins" w:hAnsi="Poppins" w:cs="Poppins"/>
          <w:sz w:val="20"/>
          <w:szCs w:val="20"/>
        </w:rPr>
        <w:t xml:space="preserve"> Pro vyloučení pochybností Smluvní strany zdůrazňují, že nárok na Odměnu vznikne za naplnění výše uvedené podmínky bez ohledu na rozsah poskytnutých Služeb a bez ohledu na skutečnost, zda nakonec k čerpání Dotace pro účely realizace Projektu dojde</w:t>
      </w:r>
      <w:r w:rsidR="00EE2D95">
        <w:rPr>
          <w:rFonts w:ascii="Poppins" w:hAnsi="Poppins" w:cs="Poppins"/>
          <w:sz w:val="20"/>
          <w:szCs w:val="20"/>
        </w:rPr>
        <w:t>.</w:t>
      </w:r>
    </w:p>
    <w:p w14:paraId="3898CA0D" w14:textId="4571D01D" w:rsidR="003264BE" w:rsidRDefault="00EE2D95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Vznik nároku na Odměnu je současně i datem uskutečnění zdanitelného plnění.</w:t>
      </w:r>
      <w:r w:rsidR="0054477E">
        <w:rPr>
          <w:rFonts w:ascii="Poppins" w:hAnsi="Poppins" w:cs="Poppins"/>
          <w:sz w:val="20"/>
          <w:szCs w:val="20"/>
        </w:rPr>
        <w:t xml:space="preserve"> Bez zbytečného odkladu po vzniku nároku na Odměnu vystaví Poskytovatel </w:t>
      </w:r>
      <w:r w:rsidR="00F77E5A">
        <w:rPr>
          <w:rFonts w:ascii="Poppins" w:hAnsi="Poppins" w:cs="Poppins"/>
          <w:sz w:val="20"/>
          <w:szCs w:val="20"/>
        </w:rPr>
        <w:t xml:space="preserve">Objednateli </w:t>
      </w:r>
      <w:r w:rsidR="0054477E">
        <w:rPr>
          <w:rFonts w:ascii="Poppins" w:hAnsi="Poppins" w:cs="Poppins"/>
          <w:sz w:val="20"/>
          <w:szCs w:val="20"/>
        </w:rPr>
        <w:t>fakturu</w:t>
      </w:r>
      <w:r w:rsidR="00F77E5A" w:rsidRPr="00F77E5A">
        <w:rPr>
          <w:rFonts w:ascii="Poppins" w:hAnsi="Poppins" w:cs="Poppins"/>
          <w:sz w:val="20"/>
          <w:szCs w:val="20"/>
        </w:rPr>
        <w:t xml:space="preserve"> </w:t>
      </w:r>
      <w:r w:rsidR="00F77E5A">
        <w:rPr>
          <w:rFonts w:ascii="Poppins" w:hAnsi="Poppins" w:cs="Poppins"/>
          <w:sz w:val="20"/>
          <w:szCs w:val="20"/>
        </w:rPr>
        <w:t xml:space="preserve">mající </w:t>
      </w:r>
      <w:r w:rsidR="00F77E5A" w:rsidRPr="001B557F">
        <w:rPr>
          <w:rFonts w:ascii="Poppins" w:hAnsi="Poppins" w:cs="Poppins"/>
          <w:sz w:val="20"/>
          <w:szCs w:val="20"/>
        </w:rPr>
        <w:t>náležitosti účetního a daňového dokladu dle platných právních předpisů</w:t>
      </w:r>
      <w:r w:rsidR="00F77E5A">
        <w:rPr>
          <w:rFonts w:ascii="Poppins" w:hAnsi="Poppins" w:cs="Poppins"/>
          <w:sz w:val="20"/>
          <w:szCs w:val="20"/>
        </w:rPr>
        <w:t xml:space="preserve">. Faktura bude znít na částku Odměny + příslušné </w:t>
      </w:r>
      <w:r w:rsidR="00F77E5A" w:rsidRPr="001B557F">
        <w:rPr>
          <w:rFonts w:ascii="Poppins" w:hAnsi="Poppins" w:cs="Poppins"/>
          <w:sz w:val="20"/>
          <w:szCs w:val="20"/>
        </w:rPr>
        <w:t>DPH v zákonné výši</w:t>
      </w:r>
      <w:r w:rsidR="00F77E5A">
        <w:rPr>
          <w:rFonts w:ascii="Poppins" w:hAnsi="Poppins" w:cs="Poppins"/>
          <w:sz w:val="20"/>
          <w:szCs w:val="20"/>
        </w:rPr>
        <w:t xml:space="preserve"> a bude Poskytovatelem zaslána elektronicky na e-mailovou adresu Objednatele dle čl. 6 Smlouvy. Splatnost faktury </w:t>
      </w:r>
      <w:r w:rsidR="00F77E5A" w:rsidRPr="00F77E5A">
        <w:rPr>
          <w:rFonts w:ascii="Poppins" w:hAnsi="Poppins" w:cs="Poppins"/>
          <w:sz w:val="20"/>
          <w:szCs w:val="20"/>
        </w:rPr>
        <w:t xml:space="preserve">bude </w:t>
      </w:r>
      <w:r w:rsidR="001F3A45">
        <w:rPr>
          <w:rFonts w:ascii="Poppins" w:hAnsi="Poppins" w:cs="Poppins"/>
          <w:sz w:val="20"/>
          <w:szCs w:val="20"/>
        </w:rPr>
        <w:t>14</w:t>
      </w:r>
      <w:r w:rsidR="00F77E5A" w:rsidRPr="00F77E5A">
        <w:rPr>
          <w:rFonts w:ascii="Poppins" w:hAnsi="Poppins" w:cs="Poppins"/>
          <w:sz w:val="20"/>
          <w:szCs w:val="20"/>
        </w:rPr>
        <w:t xml:space="preserve"> </w:t>
      </w:r>
      <w:r w:rsidR="00193723">
        <w:rPr>
          <w:rFonts w:ascii="Poppins" w:hAnsi="Poppins" w:cs="Poppins"/>
          <w:sz w:val="20"/>
          <w:szCs w:val="20"/>
        </w:rPr>
        <w:t xml:space="preserve">dnů </w:t>
      </w:r>
      <w:r w:rsidR="00F77E5A" w:rsidRPr="00F77E5A">
        <w:rPr>
          <w:rFonts w:ascii="Poppins" w:hAnsi="Poppins" w:cs="Poppins"/>
          <w:sz w:val="20"/>
          <w:szCs w:val="20"/>
        </w:rPr>
        <w:t>ode dne jejího doručení</w:t>
      </w:r>
      <w:r w:rsidR="00F77E5A">
        <w:rPr>
          <w:rFonts w:ascii="Poppins" w:hAnsi="Poppins" w:cs="Poppins"/>
          <w:sz w:val="20"/>
          <w:szCs w:val="20"/>
        </w:rPr>
        <w:t xml:space="preserve"> Objednateli</w:t>
      </w:r>
      <w:r w:rsidR="00F77E5A" w:rsidRPr="00F77E5A">
        <w:rPr>
          <w:rFonts w:ascii="Poppins" w:hAnsi="Poppins" w:cs="Poppins"/>
          <w:sz w:val="20"/>
          <w:szCs w:val="20"/>
        </w:rPr>
        <w:t>.</w:t>
      </w:r>
    </w:p>
    <w:p w14:paraId="588C21BF" w14:textId="77777777" w:rsidR="00615D32" w:rsidRPr="00406FC7" w:rsidRDefault="00615D32" w:rsidP="00615D32">
      <w:pPr>
        <w:pStyle w:val="Odstavecseseznamem"/>
        <w:ind w:left="567"/>
        <w:jc w:val="both"/>
        <w:rPr>
          <w:rFonts w:ascii="Poppins" w:hAnsi="Poppins" w:cs="Poppins"/>
          <w:sz w:val="20"/>
          <w:szCs w:val="20"/>
        </w:rPr>
      </w:pPr>
    </w:p>
    <w:p w14:paraId="12F7921A" w14:textId="77777777" w:rsidR="00B02DDA" w:rsidRDefault="00E85361" w:rsidP="0026324E">
      <w:pPr>
        <w:pStyle w:val="Odstavecseseznamem"/>
        <w:numPr>
          <w:ilvl w:val="0"/>
          <w:numId w:val="2"/>
        </w:numPr>
        <w:jc w:val="center"/>
        <w:rPr>
          <w:rFonts w:ascii="Poppins" w:hAnsi="Poppins" w:cs="Poppins"/>
          <w:b/>
          <w:sz w:val="20"/>
          <w:szCs w:val="20"/>
        </w:rPr>
      </w:pPr>
      <w:r>
        <w:rPr>
          <w:rFonts w:ascii="Poppins" w:hAnsi="Poppins" w:cs="Poppins"/>
          <w:b/>
          <w:sz w:val="20"/>
          <w:szCs w:val="20"/>
        </w:rPr>
        <w:t>Práva a povinnosti Smluvních stran</w:t>
      </w:r>
    </w:p>
    <w:p w14:paraId="3EACB0A2" w14:textId="77777777" w:rsidR="00986D38" w:rsidRPr="00BC0D22" w:rsidRDefault="00D3679D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Poskytovatel se zavazuje jménem Objednatele a na základě jeho pokyn</w:t>
      </w:r>
      <w:r w:rsidR="00406FC7">
        <w:rPr>
          <w:rFonts w:ascii="Poppins" w:hAnsi="Poppins" w:cs="Poppins"/>
          <w:sz w:val="20"/>
          <w:szCs w:val="20"/>
        </w:rPr>
        <w:t>ů</w:t>
      </w:r>
      <w:r>
        <w:rPr>
          <w:rFonts w:ascii="Poppins" w:hAnsi="Poppins" w:cs="Poppins"/>
          <w:sz w:val="20"/>
          <w:szCs w:val="20"/>
        </w:rPr>
        <w:t xml:space="preserve"> vést komunikaci s poskytovatelem </w:t>
      </w:r>
      <w:r w:rsidR="007A04BD">
        <w:rPr>
          <w:rFonts w:ascii="Poppins" w:hAnsi="Poppins" w:cs="Poppins"/>
          <w:sz w:val="20"/>
          <w:szCs w:val="20"/>
        </w:rPr>
        <w:t>D</w:t>
      </w:r>
      <w:r>
        <w:rPr>
          <w:rFonts w:ascii="Poppins" w:hAnsi="Poppins" w:cs="Poppins"/>
          <w:sz w:val="20"/>
          <w:szCs w:val="20"/>
        </w:rPr>
        <w:t xml:space="preserve">otace a </w:t>
      </w:r>
      <w:r w:rsidR="00406FC7">
        <w:rPr>
          <w:rFonts w:ascii="Poppins" w:hAnsi="Poppins" w:cs="Poppins"/>
          <w:sz w:val="20"/>
          <w:szCs w:val="20"/>
        </w:rPr>
        <w:t>veškerými dalšími dotčenými orgány</w:t>
      </w:r>
      <w:r>
        <w:rPr>
          <w:rFonts w:ascii="Poppins" w:hAnsi="Poppins" w:cs="Poppins"/>
          <w:sz w:val="20"/>
          <w:szCs w:val="20"/>
        </w:rPr>
        <w:t>.</w:t>
      </w:r>
    </w:p>
    <w:p w14:paraId="020111BE" w14:textId="77777777" w:rsidR="00D3679D" w:rsidRPr="00D3679D" w:rsidRDefault="00D3679D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 w:rsidRPr="00D3679D">
        <w:rPr>
          <w:rFonts w:ascii="Poppins" w:hAnsi="Poppins" w:cs="Poppins"/>
          <w:sz w:val="20"/>
          <w:szCs w:val="20"/>
        </w:rPr>
        <w:t xml:space="preserve">Objednatel </w:t>
      </w:r>
      <w:r w:rsidR="005B1A97">
        <w:rPr>
          <w:rFonts w:ascii="Poppins" w:hAnsi="Poppins" w:cs="Poppins"/>
          <w:sz w:val="20"/>
          <w:szCs w:val="20"/>
        </w:rPr>
        <w:t>se zavazuje</w:t>
      </w:r>
      <w:r>
        <w:rPr>
          <w:rFonts w:ascii="Poppins" w:hAnsi="Poppins" w:cs="Poppins"/>
          <w:sz w:val="20"/>
          <w:szCs w:val="20"/>
        </w:rPr>
        <w:t xml:space="preserve"> poskytovat</w:t>
      </w:r>
      <w:r w:rsidRPr="00D3679D">
        <w:rPr>
          <w:rFonts w:ascii="Poppins" w:hAnsi="Poppins" w:cs="Poppins"/>
          <w:sz w:val="20"/>
          <w:szCs w:val="20"/>
        </w:rPr>
        <w:t xml:space="preserve"> Poskytovateli v přiměřené lhůtě </w:t>
      </w:r>
      <w:r>
        <w:rPr>
          <w:rFonts w:ascii="Poppins" w:hAnsi="Poppins" w:cs="Poppins"/>
          <w:sz w:val="20"/>
          <w:szCs w:val="20"/>
        </w:rPr>
        <w:t xml:space="preserve">nebo ve stanoveném termínu </w:t>
      </w:r>
      <w:r w:rsidRPr="00D3679D">
        <w:rPr>
          <w:rFonts w:ascii="Poppins" w:hAnsi="Poppins" w:cs="Poppins"/>
          <w:sz w:val="20"/>
          <w:szCs w:val="20"/>
        </w:rPr>
        <w:t>veškerou nezbytnou součinnost</w:t>
      </w:r>
      <w:r>
        <w:rPr>
          <w:rFonts w:ascii="Poppins" w:hAnsi="Poppins" w:cs="Poppins"/>
          <w:sz w:val="20"/>
          <w:szCs w:val="20"/>
        </w:rPr>
        <w:t xml:space="preserve"> potřebnou k poskytování Služeb ze strany Poskytovatele</w:t>
      </w:r>
      <w:r w:rsidRPr="00D3679D">
        <w:rPr>
          <w:rFonts w:ascii="Poppins" w:hAnsi="Poppins" w:cs="Poppins"/>
          <w:sz w:val="20"/>
          <w:szCs w:val="20"/>
        </w:rPr>
        <w:t>, zejména</w:t>
      </w:r>
      <w:r>
        <w:rPr>
          <w:rFonts w:ascii="Poppins" w:hAnsi="Poppins" w:cs="Poppins"/>
          <w:sz w:val="20"/>
          <w:szCs w:val="20"/>
        </w:rPr>
        <w:t xml:space="preserve"> poskytne Poskytovateli</w:t>
      </w:r>
      <w:r w:rsidRPr="00D3679D">
        <w:rPr>
          <w:rFonts w:ascii="Poppins" w:hAnsi="Poppins" w:cs="Poppins"/>
          <w:sz w:val="20"/>
          <w:szCs w:val="20"/>
        </w:rPr>
        <w:t xml:space="preserve"> správné a úplné informace</w:t>
      </w:r>
      <w:r>
        <w:rPr>
          <w:rFonts w:ascii="Poppins" w:hAnsi="Poppins" w:cs="Poppins"/>
          <w:sz w:val="20"/>
          <w:szCs w:val="20"/>
        </w:rPr>
        <w:t>, podklady</w:t>
      </w:r>
      <w:r w:rsidRPr="00D3679D">
        <w:rPr>
          <w:rFonts w:ascii="Poppins" w:hAnsi="Poppins" w:cs="Poppins"/>
          <w:sz w:val="20"/>
          <w:szCs w:val="20"/>
        </w:rPr>
        <w:t xml:space="preserve"> a materiály nebo jiná potřebná plnění.</w:t>
      </w:r>
    </w:p>
    <w:p w14:paraId="7E126629" w14:textId="77777777" w:rsidR="00FF0299" w:rsidRDefault="00D617C5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Objednatel je povinen informovat Poskytovatele o veškeré komunikaci s poskytovatelem </w:t>
      </w:r>
      <w:r w:rsidR="007A04BD">
        <w:rPr>
          <w:rFonts w:ascii="Poppins" w:hAnsi="Poppins" w:cs="Poppins"/>
          <w:sz w:val="20"/>
          <w:szCs w:val="20"/>
        </w:rPr>
        <w:t>D</w:t>
      </w:r>
      <w:r>
        <w:rPr>
          <w:rFonts w:ascii="Poppins" w:hAnsi="Poppins" w:cs="Poppins"/>
          <w:sz w:val="20"/>
          <w:szCs w:val="20"/>
        </w:rPr>
        <w:t xml:space="preserve">otace nebo jiným příslušným </w:t>
      </w:r>
      <w:r w:rsidR="00406FC7">
        <w:rPr>
          <w:rFonts w:ascii="Poppins" w:hAnsi="Poppins" w:cs="Poppins"/>
          <w:sz w:val="20"/>
          <w:szCs w:val="20"/>
        </w:rPr>
        <w:t xml:space="preserve">dotčeným </w:t>
      </w:r>
      <w:r>
        <w:rPr>
          <w:rFonts w:ascii="Poppins" w:hAnsi="Poppins" w:cs="Poppins"/>
          <w:sz w:val="20"/>
          <w:szCs w:val="20"/>
        </w:rPr>
        <w:t>orgánem týkající se Projektu</w:t>
      </w:r>
      <w:r w:rsidR="00406FC7">
        <w:rPr>
          <w:rFonts w:ascii="Poppins" w:hAnsi="Poppins" w:cs="Poppins"/>
          <w:sz w:val="20"/>
          <w:szCs w:val="20"/>
        </w:rPr>
        <w:t xml:space="preserve"> stejně tak jako o skutečnosti, že došlo ke vzniku oprávnění čerpat Dotaci pro účely realizace Projektu</w:t>
      </w:r>
      <w:r>
        <w:rPr>
          <w:rFonts w:ascii="Poppins" w:hAnsi="Poppins" w:cs="Poppins"/>
          <w:sz w:val="20"/>
          <w:szCs w:val="20"/>
        </w:rPr>
        <w:t>.</w:t>
      </w:r>
    </w:p>
    <w:p w14:paraId="22E61F52" w14:textId="77777777" w:rsidR="00D617C5" w:rsidRDefault="00D617C5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Smluvní strany se dále výslovně dohodly, že Objednatel po dobu trvání této Smlouvy </w:t>
      </w:r>
      <w:r w:rsidR="001C0F90">
        <w:rPr>
          <w:rFonts w:ascii="Poppins" w:hAnsi="Poppins" w:cs="Poppins"/>
          <w:sz w:val="20"/>
          <w:szCs w:val="20"/>
        </w:rPr>
        <w:t>není oprávněn</w:t>
      </w:r>
      <w:r>
        <w:rPr>
          <w:rFonts w:ascii="Poppins" w:hAnsi="Poppins" w:cs="Poppins"/>
          <w:sz w:val="20"/>
          <w:szCs w:val="20"/>
        </w:rPr>
        <w:t xml:space="preserve"> spolupracovat </w:t>
      </w:r>
      <w:r w:rsidR="00406FC7">
        <w:rPr>
          <w:rFonts w:ascii="Poppins" w:hAnsi="Poppins" w:cs="Poppins"/>
          <w:sz w:val="20"/>
          <w:szCs w:val="20"/>
        </w:rPr>
        <w:t xml:space="preserve">v rámci snahy o získání </w:t>
      </w:r>
      <w:r w:rsidR="00194104">
        <w:rPr>
          <w:rFonts w:ascii="Poppins" w:hAnsi="Poppins" w:cs="Poppins"/>
          <w:sz w:val="20"/>
          <w:szCs w:val="20"/>
        </w:rPr>
        <w:t>D</w:t>
      </w:r>
      <w:r w:rsidR="00406FC7">
        <w:rPr>
          <w:rFonts w:ascii="Poppins" w:hAnsi="Poppins" w:cs="Poppins"/>
          <w:sz w:val="20"/>
          <w:szCs w:val="20"/>
        </w:rPr>
        <w:t>otace pro účely realizace Projektu s jakýmkoli jiným subjektem než Poskytovatelem</w:t>
      </w:r>
      <w:r>
        <w:rPr>
          <w:rFonts w:ascii="Poppins" w:hAnsi="Poppins" w:cs="Poppins"/>
          <w:sz w:val="20"/>
          <w:szCs w:val="20"/>
        </w:rPr>
        <w:t>.</w:t>
      </w:r>
    </w:p>
    <w:p w14:paraId="714C50E5" w14:textId="77777777" w:rsidR="00B02DDA" w:rsidRDefault="00B02DDA" w:rsidP="00B02DDA">
      <w:pPr>
        <w:pStyle w:val="Odstavecseseznamem"/>
        <w:ind w:left="567"/>
        <w:jc w:val="both"/>
        <w:rPr>
          <w:rFonts w:ascii="Poppins" w:hAnsi="Poppins" w:cs="Poppins"/>
          <w:sz w:val="20"/>
          <w:szCs w:val="20"/>
        </w:rPr>
      </w:pPr>
    </w:p>
    <w:p w14:paraId="17C865AB" w14:textId="77777777" w:rsidR="00B02DDA" w:rsidRDefault="00E85361" w:rsidP="0026324E">
      <w:pPr>
        <w:pStyle w:val="Odstavecseseznamem"/>
        <w:numPr>
          <w:ilvl w:val="0"/>
          <w:numId w:val="2"/>
        </w:numPr>
        <w:jc w:val="center"/>
        <w:rPr>
          <w:rFonts w:ascii="Poppins" w:hAnsi="Poppins" w:cs="Poppins"/>
          <w:b/>
          <w:sz w:val="20"/>
          <w:szCs w:val="20"/>
        </w:rPr>
      </w:pPr>
      <w:r>
        <w:rPr>
          <w:rFonts w:ascii="Poppins" w:hAnsi="Poppins" w:cs="Poppins"/>
          <w:b/>
          <w:sz w:val="20"/>
          <w:szCs w:val="20"/>
        </w:rPr>
        <w:t>Odpovědnost</w:t>
      </w:r>
      <w:r w:rsidR="00530715">
        <w:rPr>
          <w:rFonts w:ascii="Poppins" w:hAnsi="Poppins" w:cs="Poppins"/>
          <w:b/>
          <w:sz w:val="20"/>
          <w:szCs w:val="20"/>
        </w:rPr>
        <w:t xml:space="preserve"> a duševní vlastnictví</w:t>
      </w:r>
    </w:p>
    <w:p w14:paraId="7DF109FD" w14:textId="77777777" w:rsidR="00615D32" w:rsidRDefault="00615D32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Poskytovatel není dle domluvy Smluvních stran zodpovědný za:</w:t>
      </w:r>
    </w:p>
    <w:p w14:paraId="231929F2" w14:textId="77777777" w:rsidR="00615D32" w:rsidRDefault="00615D32" w:rsidP="00615D32">
      <w:pPr>
        <w:pStyle w:val="Odstavecseseznamem"/>
        <w:numPr>
          <w:ilvl w:val="0"/>
          <w:numId w:val="13"/>
        </w:numPr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správnost a úplnost veškerých podkladů a dokumentů předaných mu v rámci spolupráce na základě této Smlouvy Objednatelem;</w:t>
      </w:r>
    </w:p>
    <w:p w14:paraId="176AE648" w14:textId="77777777" w:rsidR="00801860" w:rsidRDefault="00615D32" w:rsidP="00615D32">
      <w:pPr>
        <w:pStyle w:val="Odstavecseseznamem"/>
        <w:numPr>
          <w:ilvl w:val="0"/>
          <w:numId w:val="13"/>
        </w:numPr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správnost a úplnost veškerých podkladů a dokumentů získaných či vydaných v rámci snahy o získání Dotace na základě této Smlouvy jakýmikoli dotčenými orgány</w:t>
      </w:r>
      <w:r w:rsidR="0079476A">
        <w:rPr>
          <w:rFonts w:ascii="Poppins" w:hAnsi="Poppins" w:cs="Poppins"/>
          <w:sz w:val="20"/>
          <w:szCs w:val="20"/>
        </w:rPr>
        <w:t>.</w:t>
      </w:r>
    </w:p>
    <w:p w14:paraId="7B1128ED" w14:textId="77777777" w:rsidR="00687617" w:rsidRPr="00BC0D22" w:rsidRDefault="00194104" w:rsidP="00AD62FC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S ohledem na neexistenci právního nároku na získání Dotace</w:t>
      </w:r>
      <w:r w:rsidR="002622BB">
        <w:rPr>
          <w:rFonts w:ascii="Poppins" w:hAnsi="Poppins" w:cs="Poppins"/>
          <w:sz w:val="20"/>
          <w:szCs w:val="20"/>
        </w:rPr>
        <w:t xml:space="preserve"> a vzájemný poměr Odměny a výše Dotace je d</w:t>
      </w:r>
      <w:r w:rsidR="00346ACE">
        <w:rPr>
          <w:rFonts w:ascii="Poppins" w:hAnsi="Poppins" w:cs="Poppins"/>
          <w:sz w:val="20"/>
          <w:szCs w:val="20"/>
        </w:rPr>
        <w:t xml:space="preserve">le domluvy Smluvních stran případný nárok Objednatele na náhradu </w:t>
      </w:r>
      <w:r w:rsidR="001C5D5B">
        <w:rPr>
          <w:rFonts w:ascii="Poppins" w:hAnsi="Poppins" w:cs="Poppins"/>
          <w:sz w:val="20"/>
          <w:szCs w:val="20"/>
        </w:rPr>
        <w:t xml:space="preserve">jakékoli </w:t>
      </w:r>
      <w:r w:rsidR="00B855A7">
        <w:rPr>
          <w:rFonts w:ascii="Poppins" w:hAnsi="Poppins" w:cs="Poppins"/>
          <w:sz w:val="20"/>
          <w:szCs w:val="20"/>
        </w:rPr>
        <w:t>újmy</w:t>
      </w:r>
      <w:r w:rsidR="002622BB">
        <w:rPr>
          <w:rFonts w:ascii="Poppins" w:hAnsi="Poppins" w:cs="Poppins"/>
          <w:sz w:val="20"/>
          <w:szCs w:val="20"/>
        </w:rPr>
        <w:t xml:space="preserve"> </w:t>
      </w:r>
      <w:r w:rsidR="00346ACE">
        <w:rPr>
          <w:rFonts w:ascii="Poppins" w:hAnsi="Poppins" w:cs="Poppins"/>
          <w:sz w:val="20"/>
          <w:szCs w:val="20"/>
        </w:rPr>
        <w:t xml:space="preserve">vzniklé Objednateli </w:t>
      </w:r>
      <w:r w:rsidR="004775B9">
        <w:rPr>
          <w:rFonts w:ascii="Poppins" w:hAnsi="Poppins" w:cs="Poppins"/>
          <w:sz w:val="20"/>
          <w:szCs w:val="20"/>
        </w:rPr>
        <w:t>na základě činnosti Poskytovatele dle této Smlouvy</w:t>
      </w:r>
      <w:r w:rsidR="00346ACE">
        <w:rPr>
          <w:rFonts w:ascii="Poppins" w:hAnsi="Poppins" w:cs="Poppins"/>
          <w:sz w:val="20"/>
          <w:szCs w:val="20"/>
        </w:rPr>
        <w:t xml:space="preserve"> omezen do </w:t>
      </w:r>
      <w:r w:rsidR="00C35C67">
        <w:rPr>
          <w:rFonts w:ascii="Poppins" w:hAnsi="Poppins" w:cs="Poppins"/>
          <w:sz w:val="20"/>
          <w:szCs w:val="20"/>
        </w:rPr>
        <w:t xml:space="preserve">celkové </w:t>
      </w:r>
      <w:r w:rsidR="00193723">
        <w:rPr>
          <w:rFonts w:ascii="Poppins" w:hAnsi="Poppins" w:cs="Poppins"/>
          <w:sz w:val="20"/>
          <w:szCs w:val="20"/>
        </w:rPr>
        <w:t>výše Odměny, kterou Objednatel uhradil Poskytovateli</w:t>
      </w:r>
      <w:r w:rsidR="002622BB">
        <w:rPr>
          <w:rFonts w:ascii="Poppins" w:hAnsi="Poppins" w:cs="Poppins"/>
          <w:sz w:val="20"/>
          <w:szCs w:val="20"/>
        </w:rPr>
        <w:t>.</w:t>
      </w:r>
      <w:r w:rsidR="001C5D5B">
        <w:rPr>
          <w:rFonts w:ascii="Poppins" w:hAnsi="Poppins" w:cs="Poppins"/>
          <w:sz w:val="20"/>
          <w:szCs w:val="20"/>
        </w:rPr>
        <w:t xml:space="preserve"> Nad rámec tohoto limitu Objednateli tak nárok na náhradu </w:t>
      </w:r>
      <w:r w:rsidR="00B855A7">
        <w:rPr>
          <w:rFonts w:ascii="Poppins" w:hAnsi="Poppins" w:cs="Poppins"/>
          <w:sz w:val="20"/>
          <w:szCs w:val="20"/>
        </w:rPr>
        <w:t>újmy</w:t>
      </w:r>
      <w:r w:rsidR="001C5D5B">
        <w:rPr>
          <w:rFonts w:ascii="Poppins" w:hAnsi="Poppins" w:cs="Poppins"/>
          <w:sz w:val="20"/>
          <w:szCs w:val="20"/>
        </w:rPr>
        <w:t xml:space="preserve"> vůči Poskytovateli nevznikne.</w:t>
      </w:r>
    </w:p>
    <w:p w14:paraId="5C5C04F5" w14:textId="77777777" w:rsidR="00183F5F" w:rsidRDefault="00E827D0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 w:rsidRPr="007A5E44">
        <w:rPr>
          <w:rFonts w:ascii="Poppins" w:hAnsi="Poppins" w:cs="Poppins"/>
          <w:sz w:val="20"/>
          <w:szCs w:val="20"/>
        </w:rPr>
        <w:lastRenderedPageBreak/>
        <w:t xml:space="preserve">Dojde-li při plnění této Smlouvy ze strany Poskytovatele k vytvoření díla, které může být předmětem práv k duševnímu vlastnictví, náleží tato práva výlučně Poskytovateli. Objednatel bude mít k takto vytvořenému dílu nevýhradní, bezplatnou licenci k užití </w:t>
      </w:r>
      <w:r>
        <w:rPr>
          <w:rFonts w:ascii="Poppins" w:hAnsi="Poppins" w:cs="Poppins"/>
          <w:sz w:val="20"/>
          <w:szCs w:val="20"/>
        </w:rPr>
        <w:t>výlučně za účelem získání Dotace v souvislosti s využíváním Služeb Poskytovatele</w:t>
      </w:r>
      <w:r w:rsidR="001C5D5B">
        <w:rPr>
          <w:rFonts w:ascii="Poppins" w:hAnsi="Poppins" w:cs="Poppins"/>
          <w:sz w:val="20"/>
          <w:szCs w:val="20"/>
        </w:rPr>
        <w:t>, a to pouze po dobu trvání této Smlouvy</w:t>
      </w:r>
      <w:r>
        <w:rPr>
          <w:rFonts w:ascii="Poppins" w:hAnsi="Poppins" w:cs="Poppins"/>
          <w:sz w:val="20"/>
          <w:szCs w:val="20"/>
        </w:rPr>
        <w:t>.</w:t>
      </w:r>
    </w:p>
    <w:p w14:paraId="51370465" w14:textId="77777777" w:rsidR="00AE448E" w:rsidRPr="00AE448E" w:rsidRDefault="00AE448E" w:rsidP="00AE448E">
      <w:pPr>
        <w:pStyle w:val="Odstavecseseznamem"/>
        <w:ind w:left="567"/>
        <w:jc w:val="both"/>
        <w:rPr>
          <w:rFonts w:ascii="Poppins" w:hAnsi="Poppins" w:cs="Poppins"/>
          <w:sz w:val="20"/>
          <w:szCs w:val="20"/>
        </w:rPr>
      </w:pPr>
    </w:p>
    <w:p w14:paraId="46B064EB" w14:textId="77777777" w:rsidR="00183F5F" w:rsidRDefault="00183F5F" w:rsidP="0026324E">
      <w:pPr>
        <w:pStyle w:val="Odstavecseseznamem"/>
        <w:numPr>
          <w:ilvl w:val="0"/>
          <w:numId w:val="2"/>
        </w:numPr>
        <w:jc w:val="center"/>
        <w:rPr>
          <w:rFonts w:ascii="Poppins" w:hAnsi="Poppins" w:cs="Poppins"/>
          <w:b/>
          <w:sz w:val="20"/>
          <w:szCs w:val="20"/>
        </w:rPr>
      </w:pPr>
      <w:r w:rsidRPr="00183F5F">
        <w:rPr>
          <w:rFonts w:ascii="Poppins" w:hAnsi="Poppins" w:cs="Poppins"/>
          <w:b/>
          <w:sz w:val="20"/>
          <w:szCs w:val="20"/>
        </w:rPr>
        <w:t>Trvání Smlouvy</w:t>
      </w:r>
      <w:r w:rsidR="00E85361">
        <w:rPr>
          <w:rFonts w:ascii="Poppins" w:hAnsi="Poppins" w:cs="Poppins"/>
          <w:b/>
          <w:sz w:val="20"/>
          <w:szCs w:val="20"/>
        </w:rPr>
        <w:t xml:space="preserve"> a její ukončení</w:t>
      </w:r>
    </w:p>
    <w:p w14:paraId="781C571F" w14:textId="72307924" w:rsidR="00A40068" w:rsidRPr="00193723" w:rsidRDefault="00183F5F" w:rsidP="00193723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b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Tato Smlouva se sjednává na dobu </w:t>
      </w:r>
      <w:r w:rsidR="009677D5">
        <w:rPr>
          <w:rFonts w:ascii="Poppins" w:hAnsi="Poppins" w:cs="Poppins"/>
          <w:sz w:val="20"/>
          <w:szCs w:val="20"/>
        </w:rPr>
        <w:t>určitou do doby</w:t>
      </w:r>
      <w:r w:rsidR="00193723">
        <w:rPr>
          <w:rFonts w:ascii="Poppins" w:hAnsi="Poppins" w:cs="Poppins"/>
          <w:sz w:val="20"/>
          <w:szCs w:val="20"/>
        </w:rPr>
        <w:t xml:space="preserve"> </w:t>
      </w:r>
      <w:r w:rsidR="009677D5" w:rsidRPr="00193723">
        <w:rPr>
          <w:rFonts w:ascii="Poppins" w:hAnsi="Poppins" w:cs="Poppins"/>
          <w:sz w:val="20"/>
          <w:szCs w:val="20"/>
        </w:rPr>
        <w:t>získání oprávnění k čerpání Dotace pro účely realizace Projektu</w:t>
      </w:r>
      <w:r w:rsidR="00FA3F36">
        <w:rPr>
          <w:rFonts w:ascii="Poppins" w:hAnsi="Poppins" w:cs="Poppins"/>
          <w:sz w:val="20"/>
          <w:szCs w:val="20"/>
        </w:rPr>
        <w:t xml:space="preserve"> nebo do 31. 8. 2025 pokud k získání oprávnění k čerpání Dotace pro účely realizace Projektu k 31. 8. 2025 nedojde</w:t>
      </w:r>
      <w:r w:rsidRPr="00193723">
        <w:rPr>
          <w:rFonts w:ascii="Poppins" w:hAnsi="Poppins" w:cs="Poppins"/>
          <w:sz w:val="20"/>
          <w:szCs w:val="20"/>
        </w:rPr>
        <w:t>.</w:t>
      </w:r>
    </w:p>
    <w:p w14:paraId="72473299" w14:textId="2F4643A1" w:rsidR="00183F5F" w:rsidRPr="007A5E44" w:rsidRDefault="00FA15A1" w:rsidP="00A40068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b/>
          <w:sz w:val="20"/>
          <w:szCs w:val="20"/>
        </w:rPr>
      </w:pPr>
      <w:r w:rsidRPr="00FA15A1">
        <w:rPr>
          <w:rFonts w:ascii="Poppins" w:hAnsi="Poppins" w:cs="Poppins"/>
          <w:sz w:val="20"/>
          <w:szCs w:val="20"/>
        </w:rPr>
        <w:t xml:space="preserve">Akademie múzických umění v Praze je osobou, na níž se vztahují povinnosti vyplývající ze zákona č. 340/2015 Sb., o registru smluv (dále jen </w:t>
      </w:r>
      <w:proofErr w:type="spellStart"/>
      <w:r w:rsidRPr="00FA15A1">
        <w:rPr>
          <w:rFonts w:ascii="Poppins" w:hAnsi="Poppins" w:cs="Poppins"/>
          <w:sz w:val="20"/>
          <w:szCs w:val="20"/>
        </w:rPr>
        <w:t>ZoRS</w:t>
      </w:r>
      <w:proofErr w:type="spellEnd"/>
      <w:r w:rsidRPr="00FA15A1">
        <w:rPr>
          <w:rFonts w:ascii="Poppins" w:hAnsi="Poppins" w:cs="Poppins"/>
          <w:sz w:val="20"/>
          <w:szCs w:val="20"/>
        </w:rPr>
        <w:t>). Druhá smluvní strana si je vědoma následků této skutečnosti.</w:t>
      </w:r>
      <w:r>
        <w:rPr>
          <w:rFonts w:ascii="Poppins" w:hAnsi="Poppins" w:cs="Poppins"/>
          <w:sz w:val="20"/>
          <w:szCs w:val="20"/>
        </w:rPr>
        <w:t xml:space="preserve"> </w:t>
      </w:r>
      <w:r w:rsidR="009677D5">
        <w:rPr>
          <w:rFonts w:ascii="Poppins" w:hAnsi="Poppins" w:cs="Poppins"/>
          <w:sz w:val="20"/>
          <w:szCs w:val="20"/>
        </w:rPr>
        <w:t>Tato smlouva nabývá platnosti</w:t>
      </w:r>
      <w:r w:rsidR="00193723">
        <w:rPr>
          <w:rFonts w:ascii="Poppins" w:hAnsi="Poppins" w:cs="Poppins"/>
          <w:sz w:val="20"/>
          <w:szCs w:val="20"/>
        </w:rPr>
        <w:t xml:space="preserve"> </w:t>
      </w:r>
      <w:r w:rsidR="009677D5">
        <w:rPr>
          <w:rFonts w:ascii="Poppins" w:hAnsi="Poppins" w:cs="Poppins"/>
          <w:sz w:val="20"/>
          <w:szCs w:val="20"/>
        </w:rPr>
        <w:t>jejím podpisem oběma Smluvními stranami</w:t>
      </w:r>
      <w:r>
        <w:rPr>
          <w:rFonts w:ascii="Poppins" w:hAnsi="Poppins" w:cs="Poppins"/>
          <w:sz w:val="20"/>
          <w:szCs w:val="20"/>
        </w:rPr>
        <w:t xml:space="preserve"> a účinnosti uveřejněním v registru smluv podle </w:t>
      </w:r>
      <w:proofErr w:type="spellStart"/>
      <w:r>
        <w:rPr>
          <w:rFonts w:ascii="Poppins" w:hAnsi="Poppins" w:cs="Poppins"/>
          <w:sz w:val="20"/>
          <w:szCs w:val="20"/>
        </w:rPr>
        <w:t>ZoRS</w:t>
      </w:r>
      <w:proofErr w:type="spellEnd"/>
      <w:r w:rsidR="009677D5">
        <w:rPr>
          <w:rFonts w:ascii="Poppins" w:hAnsi="Poppins" w:cs="Poppins"/>
          <w:sz w:val="20"/>
          <w:szCs w:val="20"/>
        </w:rPr>
        <w:t>.</w:t>
      </w:r>
    </w:p>
    <w:p w14:paraId="306D1EFB" w14:textId="77777777" w:rsidR="007A5E44" w:rsidRPr="007A5E44" w:rsidRDefault="007A5E44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b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Tato Smlouva může být ukončena</w:t>
      </w:r>
      <w:r w:rsidR="003B3DE2">
        <w:rPr>
          <w:rFonts w:ascii="Poppins" w:hAnsi="Poppins" w:cs="Poppins"/>
          <w:sz w:val="20"/>
          <w:szCs w:val="20"/>
        </w:rPr>
        <w:t xml:space="preserve"> pouze</w:t>
      </w:r>
      <w:r w:rsidR="00313FC1">
        <w:rPr>
          <w:rFonts w:ascii="Poppins" w:hAnsi="Poppins" w:cs="Poppins"/>
          <w:sz w:val="20"/>
          <w:szCs w:val="20"/>
        </w:rPr>
        <w:t xml:space="preserve"> některým z následujících způsobů</w:t>
      </w:r>
      <w:r>
        <w:rPr>
          <w:rFonts w:ascii="Poppins" w:hAnsi="Poppins" w:cs="Poppins"/>
          <w:sz w:val="20"/>
          <w:szCs w:val="20"/>
        </w:rPr>
        <w:t>:</w:t>
      </w:r>
    </w:p>
    <w:p w14:paraId="654A3F59" w14:textId="77777777" w:rsidR="003B3DE2" w:rsidRPr="003B3DE2" w:rsidRDefault="007A5E44" w:rsidP="0026324E">
      <w:pPr>
        <w:pStyle w:val="Odstavecseseznamem"/>
        <w:numPr>
          <w:ilvl w:val="2"/>
          <w:numId w:val="2"/>
        </w:numPr>
        <w:jc w:val="both"/>
        <w:rPr>
          <w:rFonts w:ascii="Poppins" w:hAnsi="Poppins" w:cs="Poppins"/>
          <w:b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písemnou dohodou Smluvních stran</w:t>
      </w:r>
      <w:r w:rsidR="00313FC1">
        <w:rPr>
          <w:rFonts w:ascii="Poppins" w:hAnsi="Poppins" w:cs="Poppins"/>
          <w:sz w:val="20"/>
          <w:szCs w:val="20"/>
        </w:rPr>
        <w:t>;</w:t>
      </w:r>
      <w:r w:rsidR="00595603">
        <w:rPr>
          <w:rFonts w:ascii="Poppins" w:hAnsi="Poppins" w:cs="Poppins"/>
          <w:sz w:val="20"/>
          <w:szCs w:val="20"/>
        </w:rPr>
        <w:t xml:space="preserve"> </w:t>
      </w:r>
    </w:p>
    <w:p w14:paraId="6C6D3410" w14:textId="77777777" w:rsidR="00595603" w:rsidRPr="00595603" w:rsidRDefault="00595603" w:rsidP="0026324E">
      <w:pPr>
        <w:pStyle w:val="Odstavecseseznamem"/>
        <w:numPr>
          <w:ilvl w:val="2"/>
          <w:numId w:val="2"/>
        </w:numPr>
        <w:jc w:val="both"/>
        <w:rPr>
          <w:b/>
        </w:rPr>
      </w:pPr>
      <w:r w:rsidRPr="000B2B23">
        <w:rPr>
          <w:rFonts w:ascii="Poppins" w:hAnsi="Poppins" w:cs="Poppins"/>
          <w:sz w:val="20"/>
          <w:szCs w:val="20"/>
        </w:rPr>
        <w:t xml:space="preserve">písemným odstoupením jedné ze Smluvních stran </w:t>
      </w:r>
      <w:r w:rsidR="009677D5">
        <w:rPr>
          <w:rFonts w:ascii="Poppins" w:hAnsi="Poppins" w:cs="Poppins"/>
          <w:sz w:val="20"/>
          <w:szCs w:val="20"/>
        </w:rPr>
        <w:t>výlučně</w:t>
      </w:r>
      <w:r w:rsidR="00083080" w:rsidRPr="000B2B23">
        <w:rPr>
          <w:rFonts w:ascii="Poppins" w:hAnsi="Poppins" w:cs="Poppins"/>
          <w:sz w:val="20"/>
          <w:szCs w:val="20"/>
        </w:rPr>
        <w:t xml:space="preserve"> z důvodů</w:t>
      </w:r>
      <w:r w:rsidR="00083080">
        <w:rPr>
          <w:rFonts w:ascii="Poppins" w:hAnsi="Poppins" w:cs="Poppins"/>
          <w:sz w:val="20"/>
          <w:szCs w:val="20"/>
        </w:rPr>
        <w:t xml:space="preserve"> dle této Smlouvy</w:t>
      </w:r>
      <w:r>
        <w:rPr>
          <w:rFonts w:ascii="Poppins" w:hAnsi="Poppins" w:cs="Poppins"/>
          <w:sz w:val="20"/>
          <w:szCs w:val="20"/>
        </w:rPr>
        <w:t>.</w:t>
      </w:r>
    </w:p>
    <w:p w14:paraId="347337E2" w14:textId="77777777" w:rsidR="00C07806" w:rsidRDefault="009677D5" w:rsidP="0042197D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Poskytovatel je oprávněn od této Smlouvy odstoupit </w:t>
      </w:r>
      <w:r w:rsidR="005B1A97">
        <w:rPr>
          <w:rFonts w:ascii="Poppins" w:hAnsi="Poppins" w:cs="Poppins"/>
          <w:sz w:val="20"/>
          <w:szCs w:val="20"/>
        </w:rPr>
        <w:t>výlučně</w:t>
      </w:r>
      <w:r w:rsidR="00C07806">
        <w:rPr>
          <w:rFonts w:ascii="Poppins" w:hAnsi="Poppins" w:cs="Poppins"/>
          <w:sz w:val="20"/>
          <w:szCs w:val="20"/>
        </w:rPr>
        <w:t>:</w:t>
      </w:r>
    </w:p>
    <w:p w14:paraId="4333AC7F" w14:textId="77777777" w:rsidR="00C07806" w:rsidRDefault="0042197D" w:rsidP="00C07806">
      <w:pPr>
        <w:pStyle w:val="Odstavecseseznamem"/>
        <w:numPr>
          <w:ilvl w:val="2"/>
          <w:numId w:val="2"/>
        </w:numPr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v případě porušení jakékoli</w:t>
      </w:r>
      <w:r w:rsidR="004C1B89">
        <w:rPr>
          <w:rFonts w:ascii="Poppins" w:hAnsi="Poppins" w:cs="Poppins"/>
          <w:sz w:val="20"/>
          <w:szCs w:val="20"/>
        </w:rPr>
        <w:t xml:space="preserve"> povinnosti Objednatele dle této</w:t>
      </w:r>
      <w:r w:rsidR="005B1A97">
        <w:rPr>
          <w:rFonts w:ascii="Poppins" w:hAnsi="Poppins" w:cs="Poppins"/>
          <w:sz w:val="20"/>
          <w:szCs w:val="20"/>
        </w:rPr>
        <w:t xml:space="preserve"> Smlouvy, která nebude napravena ani k písemné výzvě Poskytovatele s přiměřenou lhůtou k</w:t>
      </w:r>
      <w:r w:rsidR="002D29A6">
        <w:rPr>
          <w:rFonts w:ascii="Poppins" w:hAnsi="Poppins" w:cs="Poppins"/>
          <w:sz w:val="20"/>
          <w:szCs w:val="20"/>
        </w:rPr>
        <w:t> </w:t>
      </w:r>
      <w:r w:rsidR="005B1A97">
        <w:rPr>
          <w:rFonts w:ascii="Poppins" w:hAnsi="Poppins" w:cs="Poppins"/>
          <w:sz w:val="20"/>
          <w:szCs w:val="20"/>
        </w:rPr>
        <w:t>nápravě v délce alespoň 14 dnů</w:t>
      </w:r>
      <w:r w:rsidR="00C07806">
        <w:rPr>
          <w:rFonts w:ascii="Poppins" w:hAnsi="Poppins" w:cs="Poppins"/>
          <w:sz w:val="20"/>
          <w:szCs w:val="20"/>
        </w:rPr>
        <w:t>;</w:t>
      </w:r>
    </w:p>
    <w:p w14:paraId="306D6459" w14:textId="77777777" w:rsidR="009677D5" w:rsidRDefault="00B920DE" w:rsidP="00C07806">
      <w:pPr>
        <w:pStyle w:val="Odstavecseseznamem"/>
        <w:numPr>
          <w:ilvl w:val="2"/>
          <w:numId w:val="2"/>
        </w:numPr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v případě insolvence Objednatele, čímž je myšleno pravomocné rozhodnutí o úpadku Objednatele</w:t>
      </w:r>
      <w:r w:rsidR="005B1A97">
        <w:rPr>
          <w:rFonts w:ascii="Poppins" w:hAnsi="Poppins" w:cs="Poppins"/>
          <w:sz w:val="20"/>
          <w:szCs w:val="20"/>
        </w:rPr>
        <w:t>.</w:t>
      </w:r>
    </w:p>
    <w:p w14:paraId="6FAF667F" w14:textId="77777777" w:rsidR="00C07806" w:rsidRDefault="007154E7" w:rsidP="005B1A97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Objednatel</w:t>
      </w:r>
      <w:r w:rsidRPr="007154E7">
        <w:rPr>
          <w:rFonts w:ascii="Poppins" w:hAnsi="Poppins" w:cs="Poppins"/>
          <w:sz w:val="20"/>
          <w:szCs w:val="20"/>
        </w:rPr>
        <w:t xml:space="preserve"> </w:t>
      </w:r>
      <w:r>
        <w:rPr>
          <w:rFonts w:ascii="Poppins" w:hAnsi="Poppins" w:cs="Poppins"/>
          <w:sz w:val="20"/>
          <w:szCs w:val="20"/>
        </w:rPr>
        <w:t xml:space="preserve">je oprávněn od této Smlouvy odstoupit </w:t>
      </w:r>
      <w:r w:rsidR="005B1A97">
        <w:rPr>
          <w:rFonts w:ascii="Poppins" w:hAnsi="Poppins" w:cs="Poppins"/>
          <w:sz w:val="20"/>
          <w:szCs w:val="20"/>
        </w:rPr>
        <w:t>výlučně</w:t>
      </w:r>
      <w:r w:rsidR="00C07806">
        <w:rPr>
          <w:rFonts w:ascii="Poppins" w:hAnsi="Poppins" w:cs="Poppins"/>
          <w:sz w:val="20"/>
          <w:szCs w:val="20"/>
        </w:rPr>
        <w:t>:</w:t>
      </w:r>
    </w:p>
    <w:p w14:paraId="36FC10DF" w14:textId="77777777" w:rsidR="00C07806" w:rsidRDefault="005B1A97" w:rsidP="00C07806">
      <w:pPr>
        <w:pStyle w:val="Odstavecseseznamem"/>
        <w:numPr>
          <w:ilvl w:val="2"/>
          <w:numId w:val="2"/>
        </w:numPr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v případě porušení jakékoli povinnosti </w:t>
      </w:r>
      <w:r w:rsidR="00C11597">
        <w:rPr>
          <w:rFonts w:ascii="Poppins" w:hAnsi="Poppins" w:cs="Poppins"/>
          <w:sz w:val="20"/>
          <w:szCs w:val="20"/>
        </w:rPr>
        <w:t>Poskytovatele</w:t>
      </w:r>
      <w:r>
        <w:rPr>
          <w:rFonts w:ascii="Poppins" w:hAnsi="Poppins" w:cs="Poppins"/>
          <w:sz w:val="20"/>
          <w:szCs w:val="20"/>
        </w:rPr>
        <w:t xml:space="preserve"> dle této Smlouvy, která nebude napravena ani k písemné výzvě </w:t>
      </w:r>
      <w:r w:rsidR="00C11597">
        <w:rPr>
          <w:rFonts w:ascii="Poppins" w:hAnsi="Poppins" w:cs="Poppins"/>
          <w:sz w:val="20"/>
          <w:szCs w:val="20"/>
        </w:rPr>
        <w:t>Objednatele</w:t>
      </w:r>
      <w:r>
        <w:rPr>
          <w:rFonts w:ascii="Poppins" w:hAnsi="Poppins" w:cs="Poppins"/>
          <w:sz w:val="20"/>
          <w:szCs w:val="20"/>
        </w:rPr>
        <w:t xml:space="preserve"> s přiměřenou lhůtou k nápravě v délce alespoň 14 dnů</w:t>
      </w:r>
      <w:r w:rsidR="00C07806">
        <w:rPr>
          <w:rFonts w:ascii="Poppins" w:hAnsi="Poppins" w:cs="Poppins"/>
          <w:sz w:val="20"/>
          <w:szCs w:val="20"/>
        </w:rPr>
        <w:t>;</w:t>
      </w:r>
    </w:p>
    <w:p w14:paraId="7F2002DD" w14:textId="77777777" w:rsidR="007154E7" w:rsidRDefault="00B920DE" w:rsidP="00C07806">
      <w:pPr>
        <w:pStyle w:val="Odstavecseseznamem"/>
        <w:numPr>
          <w:ilvl w:val="2"/>
          <w:numId w:val="2"/>
        </w:numPr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v případě insolvence Poskytovatele, čímž je myšleno pravomocné rozhodnutí o úpadku Poskytovatele</w:t>
      </w:r>
      <w:r w:rsidR="005B1A97">
        <w:rPr>
          <w:rFonts w:ascii="Poppins" w:hAnsi="Poppins" w:cs="Poppins"/>
          <w:sz w:val="20"/>
          <w:szCs w:val="20"/>
        </w:rPr>
        <w:t>.</w:t>
      </w:r>
    </w:p>
    <w:p w14:paraId="0A1ADFE9" w14:textId="28066259" w:rsidR="00AE448E" w:rsidRDefault="007154E7" w:rsidP="007154E7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Doručením písemného odstoupení příslušné Smluvní strany druhé Smluvní straně se tato Smlouva bez dalšího ruší.</w:t>
      </w:r>
    </w:p>
    <w:p w14:paraId="6FEBF5E5" w14:textId="77777777" w:rsidR="00183F5F" w:rsidRDefault="00E85361" w:rsidP="0026324E">
      <w:pPr>
        <w:pStyle w:val="Odstavecseseznamem"/>
        <w:numPr>
          <w:ilvl w:val="0"/>
          <w:numId w:val="2"/>
        </w:numPr>
        <w:jc w:val="center"/>
        <w:rPr>
          <w:rFonts w:ascii="Poppins" w:hAnsi="Poppins" w:cs="Poppins"/>
          <w:b/>
          <w:sz w:val="20"/>
          <w:szCs w:val="20"/>
        </w:rPr>
      </w:pPr>
      <w:r>
        <w:rPr>
          <w:rFonts w:ascii="Poppins" w:hAnsi="Poppins" w:cs="Poppins"/>
          <w:b/>
          <w:sz w:val="20"/>
          <w:szCs w:val="20"/>
        </w:rPr>
        <w:t>Komunikace</w:t>
      </w:r>
    </w:p>
    <w:p w14:paraId="4A4541AF" w14:textId="77777777" w:rsidR="00095DE2" w:rsidRDefault="003D6B0E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Smluvní strany se dohodly, že veškerá </w:t>
      </w:r>
      <w:r w:rsidR="00BF1DED">
        <w:rPr>
          <w:rFonts w:ascii="Poppins" w:hAnsi="Poppins" w:cs="Poppins"/>
          <w:sz w:val="20"/>
          <w:szCs w:val="20"/>
        </w:rPr>
        <w:t xml:space="preserve">vzájemná právní jednání, úkony, </w:t>
      </w:r>
      <w:r>
        <w:rPr>
          <w:rFonts w:ascii="Poppins" w:hAnsi="Poppins" w:cs="Poppins"/>
          <w:sz w:val="20"/>
          <w:szCs w:val="20"/>
        </w:rPr>
        <w:t>oznámení, sdělení a komunikace v souvislosti s touto Smlouvou bude probíhat</w:t>
      </w:r>
      <w:r w:rsidR="00750E14">
        <w:rPr>
          <w:rFonts w:ascii="Poppins" w:hAnsi="Poppins" w:cs="Poppins"/>
          <w:sz w:val="20"/>
          <w:szCs w:val="20"/>
        </w:rPr>
        <w:t xml:space="preserve"> primárně</w:t>
      </w:r>
      <w:r>
        <w:rPr>
          <w:rFonts w:ascii="Poppins" w:hAnsi="Poppins" w:cs="Poppins"/>
          <w:sz w:val="20"/>
          <w:szCs w:val="20"/>
        </w:rPr>
        <w:t xml:space="preserve"> prostřednictvím e-mailů uvedených v tomto článku Smlouvy, ledaže je výslovně </w:t>
      </w:r>
      <w:r w:rsidR="00BF1DED">
        <w:rPr>
          <w:rFonts w:ascii="Poppins" w:hAnsi="Poppins" w:cs="Poppins"/>
          <w:sz w:val="20"/>
          <w:szCs w:val="20"/>
        </w:rPr>
        <w:t xml:space="preserve">ve Smlouvě </w:t>
      </w:r>
      <w:r>
        <w:rPr>
          <w:rFonts w:ascii="Poppins" w:hAnsi="Poppins" w:cs="Poppins"/>
          <w:sz w:val="20"/>
          <w:szCs w:val="20"/>
        </w:rPr>
        <w:t>sjednáno</w:t>
      </w:r>
      <w:r w:rsidR="00BF1DED">
        <w:rPr>
          <w:rFonts w:ascii="Poppins" w:hAnsi="Poppins" w:cs="Poppins"/>
          <w:sz w:val="20"/>
          <w:szCs w:val="20"/>
        </w:rPr>
        <w:t xml:space="preserve"> nebo bude dohodnuto</w:t>
      </w:r>
      <w:r>
        <w:rPr>
          <w:rFonts w:ascii="Poppins" w:hAnsi="Poppins" w:cs="Poppins"/>
          <w:sz w:val="20"/>
          <w:szCs w:val="20"/>
        </w:rPr>
        <w:t>, že se vyžaduje listinná forma.</w:t>
      </w:r>
    </w:p>
    <w:p w14:paraId="5DF5BB34" w14:textId="77777777" w:rsidR="003D6B0E" w:rsidRDefault="003D6B0E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Kontaktní údaje Smluvních stran pro účely komunikace podle tohoto článku jsou následující:</w:t>
      </w:r>
    </w:p>
    <w:tbl>
      <w:tblPr>
        <w:tblStyle w:val="Mkatabulky"/>
        <w:tblW w:w="0" w:type="auto"/>
        <w:tblInd w:w="567" w:type="dxa"/>
        <w:tblLook w:val="04A0" w:firstRow="1" w:lastRow="0" w:firstColumn="1" w:lastColumn="0" w:noHBand="0" w:noVBand="1"/>
      </w:tblPr>
      <w:tblGrid>
        <w:gridCol w:w="3255"/>
        <w:gridCol w:w="5238"/>
      </w:tblGrid>
      <w:tr w:rsidR="00334142" w14:paraId="37ABE25B" w14:textId="77777777" w:rsidTr="00334142">
        <w:tc>
          <w:tcPr>
            <w:tcW w:w="8495" w:type="dxa"/>
            <w:gridSpan w:val="2"/>
          </w:tcPr>
          <w:p w14:paraId="371B918F" w14:textId="77777777" w:rsidR="00334142" w:rsidRDefault="00334142" w:rsidP="00A645CD">
            <w:pPr>
              <w:pStyle w:val="Odstavecseseznamem"/>
              <w:ind w:left="0"/>
              <w:jc w:val="both"/>
              <w:rPr>
                <w:rFonts w:ascii="Poppins" w:hAnsi="Poppins" w:cs="Poppins"/>
                <w:sz w:val="20"/>
                <w:szCs w:val="20"/>
              </w:rPr>
            </w:pPr>
            <w:r w:rsidRPr="00334142">
              <w:rPr>
                <w:rFonts w:ascii="Poppins" w:hAnsi="Poppins" w:cs="Poppins"/>
                <w:b/>
                <w:sz w:val="20"/>
                <w:szCs w:val="20"/>
              </w:rPr>
              <w:t xml:space="preserve">Kontakty Objednatele: </w:t>
            </w:r>
          </w:p>
        </w:tc>
      </w:tr>
      <w:tr w:rsidR="00305D3C" w14:paraId="52EFC1AA" w14:textId="77777777" w:rsidTr="00334142">
        <w:tc>
          <w:tcPr>
            <w:tcW w:w="3256" w:type="dxa"/>
          </w:tcPr>
          <w:p w14:paraId="58179ADE" w14:textId="77777777" w:rsidR="00305D3C" w:rsidRDefault="00334142" w:rsidP="00A645CD">
            <w:pPr>
              <w:pStyle w:val="Odstavecseseznamem"/>
              <w:ind w:left="0"/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Adresa:</w:t>
            </w:r>
          </w:p>
        </w:tc>
        <w:tc>
          <w:tcPr>
            <w:tcW w:w="5239" w:type="dxa"/>
          </w:tcPr>
          <w:p w14:paraId="1C9D2060" w14:textId="7E80A351" w:rsidR="00305D3C" w:rsidRDefault="007F531C" w:rsidP="00A645CD">
            <w:pPr>
              <w:pStyle w:val="Odstavecseseznamem"/>
              <w:ind w:left="0"/>
              <w:jc w:val="both"/>
              <w:rPr>
                <w:rFonts w:ascii="Poppins" w:hAnsi="Poppins" w:cs="Poppins"/>
                <w:sz w:val="20"/>
                <w:szCs w:val="20"/>
              </w:rPr>
            </w:pPr>
            <w:r w:rsidRPr="007F531C">
              <w:rPr>
                <w:rFonts w:ascii="Poppins" w:hAnsi="Poppins" w:cs="Poppins"/>
                <w:sz w:val="20"/>
                <w:szCs w:val="20"/>
              </w:rPr>
              <w:t>Malostranské nám. 13, 118 00 Praha 1, Česká republika</w:t>
            </w:r>
          </w:p>
        </w:tc>
      </w:tr>
      <w:tr w:rsidR="00334142" w14:paraId="318369FA" w14:textId="77777777" w:rsidTr="00334142">
        <w:tc>
          <w:tcPr>
            <w:tcW w:w="3256" w:type="dxa"/>
          </w:tcPr>
          <w:p w14:paraId="52E578D7" w14:textId="77777777" w:rsidR="00334142" w:rsidRPr="00953A83" w:rsidRDefault="00334142" w:rsidP="00A645CD">
            <w:pPr>
              <w:pStyle w:val="Odstavecseseznamem"/>
              <w:ind w:left="0"/>
              <w:jc w:val="both"/>
              <w:rPr>
                <w:rFonts w:ascii="Poppins" w:hAnsi="Poppins" w:cs="Poppins"/>
                <w:b/>
                <w:sz w:val="20"/>
                <w:szCs w:val="20"/>
              </w:rPr>
            </w:pPr>
            <w:r w:rsidRPr="00953A83">
              <w:rPr>
                <w:rFonts w:ascii="Poppins" w:hAnsi="Poppins" w:cs="Poppins"/>
                <w:b/>
                <w:sz w:val="20"/>
                <w:szCs w:val="20"/>
              </w:rPr>
              <w:t>Kontaktní osoba</w:t>
            </w:r>
            <w:r w:rsidR="00953A83" w:rsidRPr="00953A83">
              <w:rPr>
                <w:rFonts w:ascii="Poppins" w:hAnsi="Poppins" w:cs="Poppins"/>
                <w:b/>
                <w:sz w:val="20"/>
                <w:szCs w:val="20"/>
              </w:rPr>
              <w:t xml:space="preserve"> (fakturace, smluvní záležitosti)</w:t>
            </w:r>
            <w:r w:rsidRPr="00953A83">
              <w:rPr>
                <w:rFonts w:ascii="Poppins" w:hAnsi="Poppins" w:cs="Poppins"/>
                <w:b/>
                <w:sz w:val="20"/>
                <w:szCs w:val="20"/>
              </w:rPr>
              <w:t>:</w:t>
            </w:r>
          </w:p>
        </w:tc>
        <w:tc>
          <w:tcPr>
            <w:tcW w:w="5239" w:type="dxa"/>
          </w:tcPr>
          <w:p w14:paraId="4859A107" w14:textId="4AB67E8D" w:rsidR="00334142" w:rsidRDefault="000231D4" w:rsidP="00A645CD">
            <w:pPr>
              <w:pStyle w:val="Odstavecseseznamem"/>
              <w:ind w:left="0"/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Ing. Jolana Krotilová</w:t>
            </w:r>
          </w:p>
        </w:tc>
      </w:tr>
      <w:tr w:rsidR="00305D3C" w14:paraId="17644E5C" w14:textId="77777777" w:rsidTr="00334142">
        <w:tc>
          <w:tcPr>
            <w:tcW w:w="3256" w:type="dxa"/>
          </w:tcPr>
          <w:p w14:paraId="19856CE5" w14:textId="77777777" w:rsidR="00305D3C" w:rsidRDefault="00334142" w:rsidP="00953A83">
            <w:pPr>
              <w:pStyle w:val="Odstavecseseznamem"/>
              <w:ind w:left="0"/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E-mailová adresa:</w:t>
            </w:r>
          </w:p>
        </w:tc>
        <w:tc>
          <w:tcPr>
            <w:tcW w:w="5239" w:type="dxa"/>
          </w:tcPr>
          <w:p w14:paraId="2EAF5533" w14:textId="05679130" w:rsidR="00305D3C" w:rsidRDefault="000231D4" w:rsidP="00A645CD">
            <w:pPr>
              <w:pStyle w:val="Odstavecseseznamem"/>
              <w:ind w:left="0"/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jolana.krotilova@hamu.cz</w:t>
            </w:r>
          </w:p>
        </w:tc>
      </w:tr>
      <w:tr w:rsidR="00953A83" w14:paraId="4B736A8F" w14:textId="77777777" w:rsidTr="00334142">
        <w:tc>
          <w:tcPr>
            <w:tcW w:w="3256" w:type="dxa"/>
          </w:tcPr>
          <w:p w14:paraId="7E1EE82C" w14:textId="77777777" w:rsidR="00953A83" w:rsidRDefault="00953A83" w:rsidP="00953A83">
            <w:pPr>
              <w:pStyle w:val="Odstavecseseznamem"/>
              <w:ind w:left="0"/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 xml:space="preserve">Telefonní číslo: </w:t>
            </w:r>
          </w:p>
        </w:tc>
        <w:tc>
          <w:tcPr>
            <w:tcW w:w="5239" w:type="dxa"/>
          </w:tcPr>
          <w:p w14:paraId="02BDEE81" w14:textId="1DD94CB1" w:rsidR="00953A83" w:rsidRDefault="000231D4" w:rsidP="00A645CD">
            <w:pPr>
              <w:pStyle w:val="Odstavecseseznamem"/>
              <w:ind w:left="0"/>
              <w:jc w:val="both"/>
              <w:rPr>
                <w:rFonts w:ascii="Poppins" w:hAnsi="Poppins" w:cs="Poppins"/>
                <w:sz w:val="20"/>
                <w:szCs w:val="20"/>
              </w:rPr>
            </w:pPr>
            <w:r w:rsidRPr="000231D4">
              <w:rPr>
                <w:rFonts w:ascii="Poppins" w:hAnsi="Poppins" w:cs="Poppins"/>
                <w:sz w:val="20"/>
                <w:szCs w:val="20"/>
              </w:rPr>
              <w:t>+420 777 453 553</w:t>
            </w:r>
          </w:p>
        </w:tc>
      </w:tr>
      <w:tr w:rsidR="00953A83" w14:paraId="5C976E11" w14:textId="77777777" w:rsidTr="00334142">
        <w:tc>
          <w:tcPr>
            <w:tcW w:w="3256" w:type="dxa"/>
          </w:tcPr>
          <w:p w14:paraId="25CBC36C" w14:textId="77777777" w:rsidR="00953A83" w:rsidRPr="00953A83" w:rsidRDefault="00953A83" w:rsidP="00953A83">
            <w:pPr>
              <w:pStyle w:val="Odstavecseseznamem"/>
              <w:ind w:left="0"/>
              <w:jc w:val="both"/>
              <w:rPr>
                <w:rFonts w:ascii="Poppins" w:hAnsi="Poppins" w:cs="Poppins"/>
                <w:b/>
                <w:sz w:val="20"/>
                <w:szCs w:val="20"/>
              </w:rPr>
            </w:pPr>
            <w:r w:rsidRPr="00953A83">
              <w:rPr>
                <w:rFonts w:ascii="Poppins" w:hAnsi="Poppins" w:cs="Poppins"/>
                <w:b/>
                <w:sz w:val="20"/>
                <w:szCs w:val="20"/>
              </w:rPr>
              <w:t>Kontaktní osoba (technické a další záležitosti Projektu):</w:t>
            </w:r>
          </w:p>
        </w:tc>
        <w:tc>
          <w:tcPr>
            <w:tcW w:w="5239" w:type="dxa"/>
          </w:tcPr>
          <w:p w14:paraId="1514DE0E" w14:textId="061A79F4" w:rsidR="00953A83" w:rsidRDefault="000231D4" w:rsidP="00A645CD">
            <w:pPr>
              <w:pStyle w:val="Odstavecseseznamem"/>
              <w:ind w:left="0"/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Ing. Jan Křeček</w:t>
            </w:r>
          </w:p>
        </w:tc>
      </w:tr>
      <w:tr w:rsidR="00334142" w14:paraId="5D702C3F" w14:textId="77777777" w:rsidTr="00334142">
        <w:tc>
          <w:tcPr>
            <w:tcW w:w="3256" w:type="dxa"/>
          </w:tcPr>
          <w:p w14:paraId="386657BF" w14:textId="77777777" w:rsidR="00334142" w:rsidRDefault="00953A83" w:rsidP="00953A83">
            <w:pPr>
              <w:pStyle w:val="Odstavecseseznamem"/>
              <w:ind w:left="0"/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E-mailová adresa:</w:t>
            </w:r>
          </w:p>
        </w:tc>
        <w:tc>
          <w:tcPr>
            <w:tcW w:w="5239" w:type="dxa"/>
          </w:tcPr>
          <w:p w14:paraId="4940FE7F" w14:textId="340AAA58" w:rsidR="00334142" w:rsidRDefault="000231D4" w:rsidP="00A645CD">
            <w:pPr>
              <w:pStyle w:val="Odstavecseseznamem"/>
              <w:ind w:left="0"/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jan.krecek@hamu.cz</w:t>
            </w:r>
          </w:p>
        </w:tc>
      </w:tr>
      <w:tr w:rsidR="00334142" w14:paraId="2FA52F0B" w14:textId="77777777" w:rsidTr="00334142">
        <w:tc>
          <w:tcPr>
            <w:tcW w:w="3256" w:type="dxa"/>
          </w:tcPr>
          <w:p w14:paraId="335E4C1F" w14:textId="77777777" w:rsidR="00334142" w:rsidRDefault="00334142" w:rsidP="00A645CD">
            <w:pPr>
              <w:pStyle w:val="Odstavecseseznamem"/>
              <w:ind w:left="0"/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Telefonní číslo:</w:t>
            </w:r>
          </w:p>
        </w:tc>
        <w:tc>
          <w:tcPr>
            <w:tcW w:w="5239" w:type="dxa"/>
          </w:tcPr>
          <w:p w14:paraId="439B15EE" w14:textId="67705AA1" w:rsidR="00334142" w:rsidRDefault="000231D4" w:rsidP="00A645CD">
            <w:pPr>
              <w:pStyle w:val="Odstavecseseznamem"/>
              <w:ind w:left="0"/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+420 777 888 603</w:t>
            </w:r>
          </w:p>
        </w:tc>
      </w:tr>
    </w:tbl>
    <w:p w14:paraId="6F0A7BD4" w14:textId="77777777" w:rsidR="003D6B0E" w:rsidRDefault="003D6B0E" w:rsidP="00A645CD">
      <w:pPr>
        <w:pStyle w:val="Odstavecseseznamem"/>
        <w:ind w:left="567"/>
        <w:jc w:val="both"/>
        <w:rPr>
          <w:rFonts w:ascii="Poppins" w:hAnsi="Poppins" w:cs="Poppins"/>
          <w:sz w:val="20"/>
          <w:szCs w:val="20"/>
        </w:rPr>
      </w:pPr>
    </w:p>
    <w:tbl>
      <w:tblPr>
        <w:tblStyle w:val="Mkatabulky"/>
        <w:tblW w:w="0" w:type="auto"/>
        <w:tblInd w:w="567" w:type="dxa"/>
        <w:tblLook w:val="04A0" w:firstRow="1" w:lastRow="0" w:firstColumn="1" w:lastColumn="0" w:noHBand="0" w:noVBand="1"/>
      </w:tblPr>
      <w:tblGrid>
        <w:gridCol w:w="3255"/>
        <w:gridCol w:w="5238"/>
      </w:tblGrid>
      <w:tr w:rsidR="00334142" w14:paraId="50C2D88A" w14:textId="77777777" w:rsidTr="00334142">
        <w:tc>
          <w:tcPr>
            <w:tcW w:w="8495" w:type="dxa"/>
            <w:gridSpan w:val="2"/>
          </w:tcPr>
          <w:p w14:paraId="003D751F" w14:textId="77777777" w:rsidR="00334142" w:rsidRDefault="00334142" w:rsidP="00334142">
            <w:pPr>
              <w:pStyle w:val="Odstavecseseznamem"/>
              <w:ind w:left="0"/>
              <w:jc w:val="both"/>
              <w:rPr>
                <w:rFonts w:ascii="Poppins" w:hAnsi="Poppins" w:cs="Poppins"/>
                <w:sz w:val="20"/>
                <w:szCs w:val="20"/>
              </w:rPr>
            </w:pPr>
            <w:r w:rsidRPr="00334142">
              <w:rPr>
                <w:rFonts w:ascii="Poppins" w:hAnsi="Poppins" w:cs="Poppins"/>
                <w:b/>
                <w:sz w:val="20"/>
                <w:szCs w:val="20"/>
              </w:rPr>
              <w:t xml:space="preserve">Kontakty </w:t>
            </w:r>
            <w:r>
              <w:rPr>
                <w:rFonts w:ascii="Poppins" w:hAnsi="Poppins" w:cs="Poppins"/>
                <w:b/>
                <w:sz w:val="20"/>
                <w:szCs w:val="20"/>
              </w:rPr>
              <w:t>Poskytovatele</w:t>
            </w:r>
            <w:r w:rsidRPr="00334142">
              <w:rPr>
                <w:rFonts w:ascii="Poppins" w:hAnsi="Poppins" w:cs="Poppins"/>
                <w:b/>
                <w:sz w:val="20"/>
                <w:szCs w:val="20"/>
              </w:rPr>
              <w:t xml:space="preserve">: </w:t>
            </w:r>
          </w:p>
        </w:tc>
      </w:tr>
      <w:tr w:rsidR="00334142" w14:paraId="44410837" w14:textId="77777777" w:rsidTr="00334142">
        <w:tc>
          <w:tcPr>
            <w:tcW w:w="3256" w:type="dxa"/>
          </w:tcPr>
          <w:p w14:paraId="5DF9FB67" w14:textId="77777777" w:rsidR="00334142" w:rsidRDefault="00334142" w:rsidP="00334142">
            <w:pPr>
              <w:pStyle w:val="Odstavecseseznamem"/>
              <w:ind w:left="0"/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Adresa:</w:t>
            </w:r>
          </w:p>
        </w:tc>
        <w:tc>
          <w:tcPr>
            <w:tcW w:w="5239" w:type="dxa"/>
          </w:tcPr>
          <w:p w14:paraId="5A2E7B67" w14:textId="77777777" w:rsidR="00334142" w:rsidRDefault="00334142" w:rsidP="00334142">
            <w:pPr>
              <w:pStyle w:val="Odstavecseseznamem"/>
              <w:ind w:left="0"/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 xml:space="preserve">Tržiště 366/13, </w:t>
            </w:r>
            <w:r w:rsidRPr="00C56F98">
              <w:rPr>
                <w:rFonts w:ascii="Poppins" w:hAnsi="Poppins" w:cs="Poppins"/>
                <w:sz w:val="20"/>
                <w:szCs w:val="20"/>
              </w:rPr>
              <w:t>Malá Strana, 118 00 Praha 1</w:t>
            </w:r>
          </w:p>
        </w:tc>
      </w:tr>
      <w:tr w:rsidR="00334142" w14:paraId="624A6014" w14:textId="77777777" w:rsidTr="00334142">
        <w:tc>
          <w:tcPr>
            <w:tcW w:w="3256" w:type="dxa"/>
          </w:tcPr>
          <w:p w14:paraId="0DE5121B" w14:textId="77777777" w:rsidR="00334142" w:rsidRPr="00953A83" w:rsidRDefault="00334142" w:rsidP="00334142">
            <w:pPr>
              <w:pStyle w:val="Odstavecseseznamem"/>
              <w:ind w:left="0"/>
              <w:jc w:val="both"/>
              <w:rPr>
                <w:rFonts w:ascii="Poppins" w:hAnsi="Poppins" w:cs="Poppins"/>
                <w:b/>
                <w:sz w:val="20"/>
                <w:szCs w:val="20"/>
              </w:rPr>
            </w:pPr>
            <w:r w:rsidRPr="00953A83">
              <w:rPr>
                <w:rFonts w:ascii="Poppins" w:hAnsi="Poppins" w:cs="Poppins"/>
                <w:b/>
                <w:sz w:val="20"/>
                <w:szCs w:val="20"/>
              </w:rPr>
              <w:t>Kontaktní osoba:</w:t>
            </w:r>
          </w:p>
        </w:tc>
        <w:tc>
          <w:tcPr>
            <w:tcW w:w="5239" w:type="dxa"/>
          </w:tcPr>
          <w:p w14:paraId="27F44D68" w14:textId="77777777" w:rsidR="00334142" w:rsidRDefault="00334142" w:rsidP="00334142">
            <w:pPr>
              <w:pStyle w:val="Odstavecseseznamem"/>
              <w:ind w:left="0"/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Ing. Ondřej Horčička</w:t>
            </w:r>
          </w:p>
        </w:tc>
      </w:tr>
      <w:tr w:rsidR="00334142" w14:paraId="1A6EC798" w14:textId="77777777" w:rsidTr="00334142">
        <w:tc>
          <w:tcPr>
            <w:tcW w:w="3256" w:type="dxa"/>
          </w:tcPr>
          <w:p w14:paraId="5A54BC2D" w14:textId="77777777" w:rsidR="00334142" w:rsidRDefault="00334142" w:rsidP="00953A83">
            <w:pPr>
              <w:pStyle w:val="Odstavecseseznamem"/>
              <w:ind w:left="0"/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lastRenderedPageBreak/>
              <w:t>E-mailová adresa:</w:t>
            </w:r>
          </w:p>
        </w:tc>
        <w:tc>
          <w:tcPr>
            <w:tcW w:w="5239" w:type="dxa"/>
          </w:tcPr>
          <w:p w14:paraId="7FC3ED2D" w14:textId="77777777" w:rsidR="00334142" w:rsidRDefault="00953A83" w:rsidP="00334142">
            <w:pPr>
              <w:pStyle w:val="Odstavecseseznamem"/>
              <w:ind w:left="0"/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horcicka@grantex.cz</w:t>
            </w:r>
          </w:p>
        </w:tc>
      </w:tr>
      <w:tr w:rsidR="00953A83" w14:paraId="5602B1F2" w14:textId="77777777" w:rsidTr="00334142">
        <w:tc>
          <w:tcPr>
            <w:tcW w:w="3256" w:type="dxa"/>
          </w:tcPr>
          <w:p w14:paraId="26EBC998" w14:textId="77777777" w:rsidR="00953A83" w:rsidRDefault="00953A83" w:rsidP="00953A83">
            <w:pPr>
              <w:pStyle w:val="Odstavecseseznamem"/>
              <w:ind w:left="0"/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Telefonní číslo:</w:t>
            </w:r>
          </w:p>
        </w:tc>
        <w:tc>
          <w:tcPr>
            <w:tcW w:w="5239" w:type="dxa"/>
          </w:tcPr>
          <w:p w14:paraId="3EA1889D" w14:textId="77777777" w:rsidR="00953A83" w:rsidRDefault="00953A83" w:rsidP="00334142">
            <w:pPr>
              <w:pStyle w:val="Odstavecseseznamem"/>
              <w:ind w:left="0"/>
              <w:jc w:val="both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+420 777 496 152</w:t>
            </w:r>
          </w:p>
        </w:tc>
      </w:tr>
    </w:tbl>
    <w:p w14:paraId="4071729F" w14:textId="77777777" w:rsidR="00DD0E0F" w:rsidRDefault="00392605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>Smluvní strany se dohodly, že e-mailová zpráva je pro účely této Smlouvy doručená následující pracovní den po jejím odeslání, nebyla-li prokazatelně doručena v jiný den.</w:t>
      </w:r>
    </w:p>
    <w:p w14:paraId="5B471234" w14:textId="77777777" w:rsidR="005E1EEC" w:rsidRPr="00095DE2" w:rsidRDefault="005E1EEC" w:rsidP="005E1EEC">
      <w:pPr>
        <w:pStyle w:val="Odstavecseseznamem"/>
        <w:ind w:left="567"/>
        <w:jc w:val="both"/>
        <w:rPr>
          <w:rFonts w:ascii="Poppins" w:hAnsi="Poppins" w:cs="Poppins"/>
          <w:sz w:val="20"/>
          <w:szCs w:val="20"/>
        </w:rPr>
      </w:pPr>
    </w:p>
    <w:p w14:paraId="509249EE" w14:textId="77777777" w:rsidR="00183F5F" w:rsidRPr="006F3A61" w:rsidRDefault="00E85361" w:rsidP="0026324E">
      <w:pPr>
        <w:pStyle w:val="Odstavecseseznamem"/>
        <w:numPr>
          <w:ilvl w:val="0"/>
          <w:numId w:val="2"/>
        </w:numPr>
        <w:jc w:val="center"/>
        <w:rPr>
          <w:rFonts w:ascii="Poppins" w:hAnsi="Poppins" w:cs="Poppins"/>
          <w:b/>
          <w:sz w:val="20"/>
          <w:szCs w:val="20"/>
        </w:rPr>
      </w:pPr>
      <w:r>
        <w:rPr>
          <w:rFonts w:ascii="Poppins" w:hAnsi="Poppins" w:cs="Poppins"/>
          <w:b/>
          <w:sz w:val="20"/>
          <w:szCs w:val="20"/>
        </w:rPr>
        <w:t>Závěrečná ustanovení</w:t>
      </w:r>
    </w:p>
    <w:p w14:paraId="172AFEAA" w14:textId="77777777" w:rsidR="00253C3C" w:rsidRPr="00253C3C" w:rsidRDefault="00253C3C" w:rsidP="00253C3C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 w:rsidRPr="00305D3C">
        <w:rPr>
          <w:rFonts w:ascii="Poppins" w:hAnsi="Poppins" w:cs="Poppins"/>
          <w:sz w:val="20"/>
          <w:szCs w:val="20"/>
        </w:rPr>
        <w:t>Bude-li jedno nebo více ustanovení této Smlouvy neplatné, neúčinné nebo nevymahatelné, nebude mít za následek neplatnost, neúčinnost ani nevymahatelnost celé této Smlouvy. V takovém případě S</w:t>
      </w:r>
      <w:r>
        <w:rPr>
          <w:rFonts w:ascii="Poppins" w:hAnsi="Poppins" w:cs="Poppins"/>
          <w:sz w:val="20"/>
          <w:szCs w:val="20"/>
        </w:rPr>
        <w:t>mluvní s</w:t>
      </w:r>
      <w:r w:rsidRPr="00305D3C">
        <w:rPr>
          <w:rFonts w:ascii="Poppins" w:hAnsi="Poppins" w:cs="Poppins"/>
          <w:sz w:val="20"/>
          <w:szCs w:val="20"/>
        </w:rPr>
        <w:t>trany nahradí takovéto neplatné, neúčinné nebo nevymahatelné ustanovení novým, které se bude tomuto ustanovení z hlediska věcného obsahu nejvíce blížit.</w:t>
      </w:r>
    </w:p>
    <w:p w14:paraId="67787302" w14:textId="77777777" w:rsidR="008E38F3" w:rsidRDefault="008E38F3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 w:rsidRPr="008E38F3">
        <w:rPr>
          <w:rFonts w:ascii="Poppins" w:hAnsi="Poppins" w:cs="Poppins"/>
          <w:sz w:val="20"/>
          <w:szCs w:val="20"/>
        </w:rPr>
        <w:t>Veškeré změny a dodatky této Smlouvy musí být učiněny </w:t>
      </w:r>
      <w:r w:rsidR="004775B9">
        <w:rPr>
          <w:rFonts w:ascii="Poppins" w:hAnsi="Poppins" w:cs="Poppins"/>
          <w:sz w:val="20"/>
          <w:szCs w:val="20"/>
        </w:rPr>
        <w:t xml:space="preserve">výlučně </w:t>
      </w:r>
      <w:r w:rsidR="00896A51">
        <w:rPr>
          <w:rFonts w:ascii="Poppins" w:hAnsi="Poppins" w:cs="Poppins"/>
          <w:sz w:val="20"/>
          <w:szCs w:val="20"/>
        </w:rPr>
        <w:t>listinnou formou v podobě</w:t>
      </w:r>
      <w:r w:rsidRPr="008E38F3">
        <w:rPr>
          <w:rFonts w:ascii="Poppins" w:hAnsi="Poppins" w:cs="Poppins"/>
          <w:sz w:val="20"/>
          <w:szCs w:val="20"/>
        </w:rPr>
        <w:t xml:space="preserve"> dodatku řádně podepsaného oběma S</w:t>
      </w:r>
      <w:r>
        <w:rPr>
          <w:rFonts w:ascii="Poppins" w:hAnsi="Poppins" w:cs="Poppins"/>
          <w:sz w:val="20"/>
          <w:szCs w:val="20"/>
        </w:rPr>
        <w:t>mluvními s</w:t>
      </w:r>
      <w:r w:rsidRPr="008E38F3">
        <w:rPr>
          <w:rFonts w:ascii="Poppins" w:hAnsi="Poppins" w:cs="Poppins"/>
          <w:sz w:val="20"/>
          <w:szCs w:val="20"/>
        </w:rPr>
        <w:t>tranami.</w:t>
      </w:r>
    </w:p>
    <w:p w14:paraId="12E0F6DC" w14:textId="77777777" w:rsidR="00334142" w:rsidRPr="00334142" w:rsidRDefault="00334142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 w:rsidRPr="00334142">
        <w:rPr>
          <w:rFonts w:ascii="Poppins" w:hAnsi="Poppins" w:cs="Poppins"/>
          <w:sz w:val="20"/>
          <w:szCs w:val="20"/>
        </w:rPr>
        <w:t xml:space="preserve">Smluvní strany berou na vědomí, že veškeré skutečnosti uvedené v této Smlouvě či spojené s touto Smlouvu či skutečnosti či informace či know-how, které se dozví v souvislosti s plněním povinností dle této Smlouvy, a které nejsou běžně dostupné, ať už jsou poskytnuty v písemné, ústní či jiné formě, </w:t>
      </w:r>
      <w:r w:rsidR="00392605">
        <w:rPr>
          <w:rFonts w:ascii="Poppins" w:hAnsi="Poppins" w:cs="Poppins"/>
          <w:sz w:val="20"/>
          <w:szCs w:val="20"/>
        </w:rPr>
        <w:t>jsou obchodním tajemstvím</w:t>
      </w:r>
      <w:r w:rsidR="004775B9">
        <w:rPr>
          <w:rFonts w:ascii="Poppins" w:hAnsi="Poppins" w:cs="Poppins"/>
          <w:sz w:val="20"/>
          <w:szCs w:val="20"/>
        </w:rPr>
        <w:t>, přičemž Smluvní strany jsou takovéto informace oprávněny využívat pouze pro účely spolupráce na základě této Smlouvy</w:t>
      </w:r>
      <w:r w:rsidRPr="00334142">
        <w:rPr>
          <w:rFonts w:ascii="Poppins" w:hAnsi="Poppins" w:cs="Poppins"/>
          <w:sz w:val="20"/>
          <w:szCs w:val="20"/>
        </w:rPr>
        <w:t>.</w:t>
      </w:r>
    </w:p>
    <w:p w14:paraId="7FB7252D" w14:textId="40E68AE4" w:rsidR="00B05195" w:rsidRPr="00BA5E93" w:rsidRDefault="00334142" w:rsidP="00BA5E93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 w:rsidRPr="00334142">
        <w:rPr>
          <w:rFonts w:ascii="Poppins" w:hAnsi="Poppins" w:cs="Poppins"/>
          <w:sz w:val="20"/>
          <w:szCs w:val="20"/>
        </w:rPr>
        <w:t xml:space="preserve">Objednatel uděluje Poskytovateli výslovný souhlas s uveřejněním </w:t>
      </w:r>
      <w:r w:rsidRPr="00532DD4">
        <w:rPr>
          <w:rFonts w:ascii="Poppins" w:hAnsi="Poppins" w:cs="Poppins"/>
          <w:sz w:val="20"/>
          <w:szCs w:val="20"/>
        </w:rPr>
        <w:t>slovní reference</w:t>
      </w:r>
      <w:r w:rsidR="00BA5E93">
        <w:rPr>
          <w:rFonts w:ascii="Poppins" w:hAnsi="Poppins" w:cs="Poppins"/>
          <w:sz w:val="20"/>
          <w:szCs w:val="20"/>
        </w:rPr>
        <w:t xml:space="preserve"> </w:t>
      </w:r>
      <w:r w:rsidR="00FE42D8">
        <w:rPr>
          <w:rFonts w:ascii="Poppins" w:hAnsi="Poppins" w:cs="Poppins"/>
          <w:sz w:val="20"/>
          <w:szCs w:val="20"/>
        </w:rPr>
        <w:t>ve znění poskytnutém Objednatelem</w:t>
      </w:r>
      <w:r w:rsidRPr="00532DD4">
        <w:rPr>
          <w:rFonts w:ascii="Poppins" w:hAnsi="Poppins" w:cs="Poppins"/>
          <w:sz w:val="20"/>
          <w:szCs w:val="20"/>
        </w:rPr>
        <w:t xml:space="preserve"> a </w:t>
      </w:r>
      <w:sdt>
        <w:sdtPr>
          <w:rPr>
            <w:rFonts w:ascii="Poppins" w:hAnsi="Poppins" w:cs="Poppins"/>
            <w:sz w:val="20"/>
            <w:szCs w:val="20"/>
          </w:rPr>
          <w:id w:val="-1403976646"/>
          <w:placeholder>
            <w:docPart w:val="2411510E270C48B88E2CF9F8C04D8EAC"/>
          </w:placeholder>
          <w:temporary/>
          <w:comboBox>
            <w:listItem w:displayText="loga firmy" w:value="loga firmy"/>
            <w:listItem w:displayText="znaku obce" w:value="znaku obce"/>
          </w:comboBox>
        </w:sdtPr>
        <w:sdtEndPr/>
        <w:sdtContent>
          <w:r w:rsidR="00E11F5D" w:rsidRPr="00532DD4">
            <w:rPr>
              <w:rFonts w:ascii="Poppins" w:hAnsi="Poppins" w:cs="Poppins"/>
              <w:sz w:val="20"/>
              <w:szCs w:val="20"/>
            </w:rPr>
            <w:t>loga firmy</w:t>
          </w:r>
        </w:sdtContent>
      </w:sdt>
      <w:r w:rsidR="00E11F5D" w:rsidRPr="00532DD4">
        <w:rPr>
          <w:rFonts w:ascii="Poppins" w:hAnsi="Poppins" w:cs="Poppins"/>
          <w:sz w:val="20"/>
          <w:szCs w:val="20"/>
        </w:rPr>
        <w:t xml:space="preserve"> </w:t>
      </w:r>
      <w:r w:rsidR="00366126">
        <w:rPr>
          <w:rFonts w:ascii="Poppins" w:hAnsi="Poppins" w:cs="Poppins"/>
          <w:sz w:val="20"/>
          <w:szCs w:val="20"/>
        </w:rPr>
        <w:t xml:space="preserve">Objednatele </w:t>
      </w:r>
      <w:r w:rsidRPr="00532DD4">
        <w:rPr>
          <w:rFonts w:ascii="Poppins" w:hAnsi="Poppins" w:cs="Poppins"/>
          <w:sz w:val="20"/>
          <w:szCs w:val="20"/>
        </w:rPr>
        <w:t>na webových prezentacích a dalších marketingových materiálech poradenské skupiny GRANTEX ADVISORY GROUP.</w:t>
      </w:r>
    </w:p>
    <w:p w14:paraId="21A50094" w14:textId="77777777" w:rsidR="00F52048" w:rsidRDefault="00F52048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Obě Smluvní strany na sebe ve smyslu </w:t>
      </w:r>
      <w:bookmarkStart w:id="1" w:name="_Hlk93745312"/>
      <w:r>
        <w:rPr>
          <w:rFonts w:ascii="Poppins" w:hAnsi="Poppins" w:cs="Poppins"/>
          <w:sz w:val="20"/>
          <w:szCs w:val="20"/>
        </w:rPr>
        <w:t>ustanovení § 1765 odst. 2 občanského zákoníku berou nebezpečí změny okolností</w:t>
      </w:r>
      <w:bookmarkEnd w:id="1"/>
      <w:r>
        <w:rPr>
          <w:rFonts w:ascii="Poppins" w:hAnsi="Poppins" w:cs="Poppins"/>
          <w:sz w:val="20"/>
          <w:szCs w:val="20"/>
        </w:rPr>
        <w:t>.</w:t>
      </w:r>
    </w:p>
    <w:p w14:paraId="5213EAD5" w14:textId="1533ECC4" w:rsidR="00305D3C" w:rsidRDefault="00305D3C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 w:rsidRPr="00305D3C">
        <w:rPr>
          <w:rFonts w:ascii="Poppins" w:hAnsi="Poppins" w:cs="Poppins"/>
          <w:sz w:val="20"/>
          <w:szCs w:val="20"/>
        </w:rPr>
        <w:t>S</w:t>
      </w:r>
      <w:r>
        <w:rPr>
          <w:rFonts w:ascii="Poppins" w:hAnsi="Poppins" w:cs="Poppins"/>
          <w:sz w:val="20"/>
          <w:szCs w:val="20"/>
        </w:rPr>
        <w:t>mluvní s</w:t>
      </w:r>
      <w:r w:rsidRPr="00305D3C">
        <w:rPr>
          <w:rFonts w:ascii="Poppins" w:hAnsi="Poppins" w:cs="Poppins"/>
          <w:sz w:val="20"/>
          <w:szCs w:val="20"/>
        </w:rPr>
        <w:t>trany prohlašují, že si přečetly podmínky obsažené v této Smlouvě a porozuměly jim</w:t>
      </w:r>
      <w:r w:rsidR="005A75A6">
        <w:rPr>
          <w:rFonts w:ascii="Poppins" w:hAnsi="Poppins" w:cs="Poppins"/>
          <w:sz w:val="20"/>
          <w:szCs w:val="20"/>
        </w:rPr>
        <w:t xml:space="preserve"> a že podmínky obsažené v této Smlouvě odpovídají výsledku vzájemných jednání Smluvních stran o obsahu této Smlouvy</w:t>
      </w:r>
      <w:r w:rsidRPr="00305D3C">
        <w:rPr>
          <w:rFonts w:ascii="Poppins" w:hAnsi="Poppins" w:cs="Poppins"/>
          <w:sz w:val="20"/>
          <w:szCs w:val="20"/>
        </w:rPr>
        <w:t>.</w:t>
      </w:r>
    </w:p>
    <w:p w14:paraId="040EE16A" w14:textId="3E316218" w:rsidR="007F531C" w:rsidRDefault="007F531C" w:rsidP="0026324E">
      <w:pPr>
        <w:pStyle w:val="Odstavecseseznamem"/>
        <w:numPr>
          <w:ilvl w:val="1"/>
          <w:numId w:val="2"/>
        </w:numPr>
        <w:ind w:left="567" w:hanging="567"/>
        <w:jc w:val="both"/>
        <w:rPr>
          <w:rFonts w:ascii="Poppins" w:hAnsi="Poppins" w:cs="Poppins"/>
          <w:sz w:val="20"/>
          <w:szCs w:val="20"/>
        </w:rPr>
      </w:pPr>
      <w:r w:rsidRPr="007F531C">
        <w:rPr>
          <w:rFonts w:ascii="Poppins" w:hAnsi="Poppins" w:cs="Poppins"/>
          <w:sz w:val="20"/>
          <w:szCs w:val="20"/>
        </w:rPr>
        <w:t xml:space="preserve">Tato Smlouva byla vyhotovena ve </w:t>
      </w:r>
      <w:r>
        <w:rPr>
          <w:rFonts w:ascii="Poppins" w:hAnsi="Poppins" w:cs="Poppins"/>
          <w:sz w:val="20"/>
          <w:szCs w:val="20"/>
        </w:rPr>
        <w:t>třech</w:t>
      </w:r>
      <w:r w:rsidRPr="007F531C">
        <w:rPr>
          <w:rFonts w:ascii="Poppins" w:hAnsi="Poppins" w:cs="Poppins"/>
          <w:sz w:val="20"/>
          <w:szCs w:val="20"/>
        </w:rPr>
        <w:t xml:space="preserve"> stejnopisech s platností originálu, </w:t>
      </w:r>
      <w:r>
        <w:rPr>
          <w:rFonts w:ascii="Poppins" w:hAnsi="Poppins" w:cs="Poppins"/>
          <w:sz w:val="20"/>
          <w:szCs w:val="20"/>
        </w:rPr>
        <w:t xml:space="preserve">dva </w:t>
      </w:r>
      <w:r w:rsidRPr="007F531C">
        <w:rPr>
          <w:rFonts w:ascii="Poppins" w:hAnsi="Poppins" w:cs="Poppins"/>
          <w:sz w:val="20"/>
          <w:szCs w:val="20"/>
        </w:rPr>
        <w:t xml:space="preserve">z nich obdrží Objednatel a </w:t>
      </w:r>
      <w:r>
        <w:rPr>
          <w:rFonts w:ascii="Poppins" w:hAnsi="Poppins" w:cs="Poppins"/>
          <w:sz w:val="20"/>
          <w:szCs w:val="20"/>
        </w:rPr>
        <w:t xml:space="preserve">jeden </w:t>
      </w:r>
      <w:r w:rsidRPr="007F531C">
        <w:rPr>
          <w:rFonts w:ascii="Poppins" w:hAnsi="Poppins" w:cs="Poppins"/>
          <w:sz w:val="20"/>
          <w:szCs w:val="20"/>
        </w:rPr>
        <w:t xml:space="preserve">obdrží </w:t>
      </w:r>
      <w:r w:rsidR="00BA04CE">
        <w:rPr>
          <w:rFonts w:ascii="Poppins" w:hAnsi="Poppins" w:cs="Poppins"/>
          <w:sz w:val="20"/>
          <w:szCs w:val="20"/>
        </w:rPr>
        <w:t>Poskytovatel</w:t>
      </w:r>
      <w:r w:rsidRPr="007F531C">
        <w:rPr>
          <w:rFonts w:ascii="Poppins" w:hAnsi="Poppins" w:cs="Poppins"/>
          <w:sz w:val="20"/>
          <w:szCs w:val="20"/>
        </w:rPr>
        <w:t>.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2F4E23" w:rsidRPr="00E85361" w14:paraId="2CCB2BC4" w14:textId="77777777" w:rsidTr="00CB2471">
        <w:tc>
          <w:tcPr>
            <w:tcW w:w="4531" w:type="dxa"/>
            <w:tcMar>
              <w:top w:w="108" w:type="dxa"/>
              <w:left w:w="108" w:type="dxa"/>
              <w:bottom w:w="108" w:type="dxa"/>
              <w:right w:w="108" w:type="dxa"/>
            </w:tcMar>
          </w:tcPr>
          <w:p w14:paraId="6124C8A4" w14:textId="77777777" w:rsidR="00E016C3" w:rsidRPr="00E85361" w:rsidRDefault="008013E6" w:rsidP="00727A9E">
            <w:pPr>
              <w:jc w:val="both"/>
              <w:rPr>
                <w:rFonts w:ascii="Poppins" w:hAnsi="Poppins" w:cs="Poppins"/>
                <w:b/>
                <w:sz w:val="20"/>
                <w:szCs w:val="20"/>
              </w:rPr>
            </w:pPr>
            <w:r w:rsidRPr="00E85361">
              <w:rPr>
                <w:rFonts w:ascii="Poppins" w:hAnsi="Poppins" w:cs="Poppins"/>
                <w:b/>
                <w:sz w:val="20"/>
                <w:szCs w:val="20"/>
              </w:rPr>
              <w:t>Objednatel</w:t>
            </w:r>
            <w:r w:rsidR="00727A9E" w:rsidRPr="00E85361">
              <w:rPr>
                <w:rFonts w:ascii="Poppins" w:hAnsi="Poppins" w:cs="Poppins"/>
                <w:b/>
                <w:sz w:val="20"/>
                <w:szCs w:val="20"/>
              </w:rPr>
              <w:t>:</w:t>
            </w:r>
          </w:p>
        </w:tc>
        <w:tc>
          <w:tcPr>
            <w:tcW w:w="4531" w:type="dxa"/>
          </w:tcPr>
          <w:p w14:paraId="5B321E8F" w14:textId="77777777" w:rsidR="002F4E23" w:rsidRPr="00E85361" w:rsidRDefault="00E85361" w:rsidP="008013E6">
            <w:pPr>
              <w:jc w:val="both"/>
              <w:rPr>
                <w:rFonts w:ascii="Poppins" w:hAnsi="Poppins" w:cs="Poppins"/>
                <w:b/>
                <w:sz w:val="20"/>
                <w:szCs w:val="20"/>
              </w:rPr>
            </w:pPr>
            <w:r>
              <w:rPr>
                <w:rFonts w:ascii="Poppins" w:hAnsi="Poppins" w:cs="Poppins"/>
                <w:b/>
                <w:sz w:val="20"/>
                <w:szCs w:val="20"/>
              </w:rPr>
              <w:t>Poskytovatel:</w:t>
            </w:r>
          </w:p>
        </w:tc>
      </w:tr>
      <w:tr w:rsidR="002F4E23" w:rsidRPr="00E85361" w14:paraId="4E5C7B12" w14:textId="77777777" w:rsidTr="00CB2471">
        <w:tc>
          <w:tcPr>
            <w:tcW w:w="4531" w:type="dxa"/>
            <w:tcMar>
              <w:top w:w="108" w:type="dxa"/>
              <w:left w:w="108" w:type="dxa"/>
              <w:bottom w:w="108" w:type="dxa"/>
              <w:right w:w="108" w:type="dxa"/>
            </w:tcMar>
          </w:tcPr>
          <w:p w14:paraId="095AD38D" w14:textId="541DBD18" w:rsidR="002F4E23" w:rsidRPr="00E85361" w:rsidRDefault="007E49B4" w:rsidP="00727A9E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  <w:r w:rsidRPr="00E85361">
              <w:rPr>
                <w:rFonts w:ascii="Poppins" w:hAnsi="Poppins" w:cs="Poppins"/>
                <w:sz w:val="20"/>
                <w:szCs w:val="20"/>
              </w:rPr>
              <w:t xml:space="preserve">V </w:t>
            </w:r>
            <w:r w:rsidR="007F531C">
              <w:rPr>
                <w:rFonts w:ascii="Poppins" w:hAnsi="Poppins" w:cs="Poppins"/>
                <w:sz w:val="20"/>
                <w:szCs w:val="20"/>
              </w:rPr>
              <w:t xml:space="preserve">Praze </w:t>
            </w:r>
            <w:r w:rsidRPr="00E85361">
              <w:rPr>
                <w:rFonts w:ascii="Poppins" w:hAnsi="Poppins" w:cs="Poppins"/>
                <w:sz w:val="20"/>
                <w:szCs w:val="20"/>
              </w:rPr>
              <w:t>dne _____________</w:t>
            </w:r>
          </w:p>
        </w:tc>
        <w:tc>
          <w:tcPr>
            <w:tcW w:w="4531" w:type="dxa"/>
          </w:tcPr>
          <w:p w14:paraId="7C72776D" w14:textId="77777777" w:rsidR="002F4E23" w:rsidRPr="00E85361" w:rsidRDefault="002F4E23" w:rsidP="0063583F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  <w:r w:rsidRPr="00E85361">
              <w:rPr>
                <w:rFonts w:ascii="Poppins" w:hAnsi="Poppins" w:cs="Poppins"/>
                <w:sz w:val="20"/>
                <w:szCs w:val="20"/>
              </w:rPr>
              <w:t xml:space="preserve">V </w:t>
            </w:r>
            <w:r w:rsidR="0063583F">
              <w:rPr>
                <w:rFonts w:ascii="Poppins" w:hAnsi="Poppins" w:cs="Poppins"/>
                <w:sz w:val="20"/>
                <w:szCs w:val="20"/>
              </w:rPr>
              <w:t>Praze</w:t>
            </w:r>
            <w:r w:rsidRPr="00E85361">
              <w:rPr>
                <w:rFonts w:ascii="Poppins" w:hAnsi="Poppins" w:cs="Poppins"/>
                <w:sz w:val="20"/>
                <w:szCs w:val="20"/>
              </w:rPr>
              <w:t xml:space="preserve"> dne ______________</w:t>
            </w:r>
          </w:p>
        </w:tc>
      </w:tr>
      <w:tr w:rsidR="002F4E23" w:rsidRPr="00E85361" w14:paraId="23413396" w14:textId="77777777" w:rsidTr="00104E58">
        <w:trPr>
          <w:trHeight w:val="2026"/>
        </w:trPr>
        <w:tc>
          <w:tcPr>
            <w:tcW w:w="4531" w:type="dxa"/>
            <w:tcMar>
              <w:top w:w="108" w:type="dxa"/>
              <w:left w:w="108" w:type="dxa"/>
              <w:bottom w:w="108" w:type="dxa"/>
              <w:right w:w="108" w:type="dxa"/>
            </w:tcMar>
          </w:tcPr>
          <w:p w14:paraId="4CEA3FB9" w14:textId="77777777" w:rsidR="002F4E23" w:rsidRDefault="002F4E23" w:rsidP="00727A9E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</w:p>
          <w:p w14:paraId="519B8269" w14:textId="77777777" w:rsidR="00C94E40" w:rsidRPr="00E85361" w:rsidRDefault="00C94E40" w:rsidP="00727A9E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</w:p>
          <w:p w14:paraId="55E6C6B1" w14:textId="77777777" w:rsidR="002F4E23" w:rsidRPr="00E85361" w:rsidRDefault="002F4E23" w:rsidP="00727A9E">
            <w:pPr>
              <w:jc w:val="center"/>
              <w:rPr>
                <w:rFonts w:ascii="Poppins" w:hAnsi="Poppins" w:cs="Poppins"/>
                <w:sz w:val="20"/>
                <w:szCs w:val="20"/>
              </w:rPr>
            </w:pPr>
            <w:r w:rsidRPr="00E85361">
              <w:rPr>
                <w:rFonts w:ascii="Poppins" w:hAnsi="Poppins" w:cs="Poppins"/>
                <w:sz w:val="20"/>
                <w:szCs w:val="20"/>
              </w:rPr>
              <w:t>_____________________________</w:t>
            </w:r>
          </w:p>
          <w:p w14:paraId="11615842" w14:textId="7FFE93DC" w:rsidR="002F4E23" w:rsidRPr="00E93331" w:rsidRDefault="007F531C" w:rsidP="00727A9E">
            <w:pPr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7F531C">
              <w:rPr>
                <w:rFonts w:ascii="Poppins" w:hAnsi="Poppins" w:cs="Poppins"/>
                <w:b/>
                <w:bCs/>
                <w:sz w:val="20"/>
                <w:szCs w:val="20"/>
              </w:rPr>
              <w:t>Akademie múzických umění v Praze</w:t>
            </w:r>
          </w:p>
          <w:p w14:paraId="5E839B4A" w14:textId="3CC6F331" w:rsidR="00E93331" w:rsidRPr="00E93331" w:rsidRDefault="007F531C" w:rsidP="00727A9E">
            <w:pPr>
              <w:jc w:val="center"/>
              <w:rPr>
                <w:rFonts w:ascii="Poppins" w:hAnsi="Poppins" w:cs="Poppins"/>
                <w:sz w:val="20"/>
                <w:szCs w:val="20"/>
              </w:rPr>
            </w:pPr>
            <w:r w:rsidRPr="007F531C">
              <w:rPr>
                <w:rFonts w:ascii="Poppins" w:hAnsi="Poppins" w:cs="Poppins"/>
                <w:sz w:val="20"/>
                <w:szCs w:val="20"/>
              </w:rPr>
              <w:t>Ing. Tomáš Langer, Ph.D.</w:t>
            </w:r>
          </w:p>
          <w:p w14:paraId="79E95260" w14:textId="356111A4" w:rsidR="00E93331" w:rsidRPr="00E93331" w:rsidRDefault="007F531C" w:rsidP="00727A9E">
            <w:pPr>
              <w:jc w:val="center"/>
              <w:rPr>
                <w:rFonts w:ascii="Poppins" w:hAnsi="Poppins" w:cs="Poppins"/>
                <w:sz w:val="20"/>
                <w:szCs w:val="20"/>
              </w:rPr>
            </w:pPr>
            <w:r w:rsidRPr="007F531C">
              <w:rPr>
                <w:rFonts w:ascii="Poppins" w:hAnsi="Poppins" w:cs="Poppins"/>
                <w:sz w:val="20"/>
                <w:szCs w:val="20"/>
              </w:rPr>
              <w:t>kvestor</w:t>
            </w:r>
          </w:p>
          <w:p w14:paraId="070A2DAE" w14:textId="77777777" w:rsidR="002F4E23" w:rsidRPr="00E85361" w:rsidRDefault="002F4E23" w:rsidP="007E49B4">
            <w:pPr>
              <w:jc w:val="center"/>
              <w:rPr>
                <w:rFonts w:ascii="Poppins" w:hAnsi="Poppins" w:cs="Poppins"/>
                <w:sz w:val="20"/>
                <w:szCs w:val="20"/>
              </w:rPr>
            </w:pPr>
          </w:p>
        </w:tc>
        <w:tc>
          <w:tcPr>
            <w:tcW w:w="4531" w:type="dxa"/>
          </w:tcPr>
          <w:p w14:paraId="2C8728FB" w14:textId="77777777" w:rsidR="002F4E23" w:rsidRDefault="002F4E23" w:rsidP="00727A9E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</w:p>
          <w:p w14:paraId="583BE492" w14:textId="77777777" w:rsidR="00C94E40" w:rsidRPr="00E85361" w:rsidRDefault="00C94E40" w:rsidP="00727A9E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</w:p>
          <w:p w14:paraId="0CBCA882" w14:textId="77777777" w:rsidR="002F4E23" w:rsidRPr="00E85361" w:rsidRDefault="002F4E23" w:rsidP="00727A9E">
            <w:pPr>
              <w:jc w:val="center"/>
              <w:rPr>
                <w:rFonts w:ascii="Poppins" w:hAnsi="Poppins" w:cs="Poppins"/>
                <w:sz w:val="20"/>
                <w:szCs w:val="20"/>
              </w:rPr>
            </w:pPr>
            <w:r w:rsidRPr="00E85361">
              <w:rPr>
                <w:rFonts w:ascii="Poppins" w:hAnsi="Poppins" w:cs="Poppins"/>
                <w:sz w:val="20"/>
                <w:szCs w:val="20"/>
              </w:rPr>
              <w:t>_____________________________</w:t>
            </w:r>
          </w:p>
          <w:p w14:paraId="3C99332E" w14:textId="77777777" w:rsidR="002F4E23" w:rsidRDefault="00E85361" w:rsidP="00727A9E">
            <w:pPr>
              <w:jc w:val="center"/>
              <w:rPr>
                <w:rFonts w:ascii="Poppins" w:hAnsi="Poppins" w:cs="Poppins"/>
                <w:b/>
                <w:sz w:val="20"/>
                <w:szCs w:val="20"/>
              </w:rPr>
            </w:pPr>
            <w:r>
              <w:rPr>
                <w:rFonts w:ascii="Poppins" w:hAnsi="Poppins" w:cs="Poppins"/>
                <w:b/>
                <w:sz w:val="20"/>
                <w:szCs w:val="20"/>
              </w:rPr>
              <w:t>GRANTEX dotace s.r.o.</w:t>
            </w:r>
          </w:p>
          <w:p w14:paraId="5C4D4F24" w14:textId="77777777" w:rsidR="00E85361" w:rsidRDefault="00E85361" w:rsidP="00727A9E">
            <w:pPr>
              <w:jc w:val="center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Ing. Ondřej Horčička</w:t>
            </w:r>
          </w:p>
          <w:p w14:paraId="1CE1F358" w14:textId="77777777" w:rsidR="00E85361" w:rsidRPr="00E85361" w:rsidRDefault="00E85361" w:rsidP="00727A9E">
            <w:pPr>
              <w:jc w:val="center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jednatel</w:t>
            </w:r>
          </w:p>
        </w:tc>
      </w:tr>
      <w:tr w:rsidR="007F531C" w:rsidRPr="00E85361" w14:paraId="55F05890" w14:textId="77777777" w:rsidTr="00C94E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9"/>
        </w:trPr>
        <w:tc>
          <w:tcPr>
            <w:tcW w:w="4531" w:type="dxa"/>
            <w:tcBorders>
              <w:top w:val="nil"/>
              <w:left w:val="nil"/>
              <w:bottom w:val="nil"/>
              <w:right w:val="nil"/>
            </w:tcBorders>
          </w:tcPr>
          <w:p w14:paraId="1764D950" w14:textId="7A2D64F4" w:rsidR="007F531C" w:rsidRPr="00E85361" w:rsidRDefault="007F531C" w:rsidP="007F531C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  <w:r w:rsidRPr="00E85361">
              <w:rPr>
                <w:rFonts w:ascii="Poppins" w:hAnsi="Poppins" w:cs="Poppins"/>
                <w:sz w:val="20"/>
                <w:szCs w:val="20"/>
              </w:rPr>
              <w:t>V</w:t>
            </w:r>
            <w:r>
              <w:rPr>
                <w:rFonts w:ascii="Poppins" w:hAnsi="Poppins" w:cs="Poppins"/>
                <w:sz w:val="20"/>
                <w:szCs w:val="20"/>
              </w:rPr>
              <w:t xml:space="preserve"> Praze </w:t>
            </w:r>
            <w:r w:rsidRPr="00E85361">
              <w:rPr>
                <w:rFonts w:ascii="Poppins" w:hAnsi="Poppins" w:cs="Poppins"/>
                <w:sz w:val="20"/>
                <w:szCs w:val="20"/>
              </w:rPr>
              <w:t>dne _____________</w:t>
            </w:r>
          </w:p>
        </w:tc>
        <w:tc>
          <w:tcPr>
            <w:tcW w:w="4531" w:type="dxa"/>
            <w:tcBorders>
              <w:top w:val="nil"/>
              <w:left w:val="nil"/>
              <w:bottom w:val="nil"/>
              <w:right w:val="nil"/>
            </w:tcBorders>
          </w:tcPr>
          <w:p w14:paraId="12F1810C" w14:textId="77777777" w:rsidR="007F531C" w:rsidRPr="00E85361" w:rsidRDefault="007F531C" w:rsidP="007F531C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  <w:r w:rsidRPr="00E85361">
              <w:rPr>
                <w:rFonts w:ascii="Poppins" w:hAnsi="Poppins" w:cs="Poppins"/>
                <w:sz w:val="20"/>
                <w:szCs w:val="20"/>
              </w:rPr>
              <w:t xml:space="preserve">V </w:t>
            </w:r>
            <w:r>
              <w:rPr>
                <w:rFonts w:ascii="Poppins" w:hAnsi="Poppins" w:cs="Poppins"/>
                <w:sz w:val="20"/>
                <w:szCs w:val="20"/>
              </w:rPr>
              <w:t>Praze</w:t>
            </w:r>
            <w:r w:rsidRPr="00E85361">
              <w:rPr>
                <w:rFonts w:ascii="Poppins" w:hAnsi="Poppins" w:cs="Poppins"/>
                <w:sz w:val="20"/>
                <w:szCs w:val="20"/>
              </w:rPr>
              <w:t xml:space="preserve"> dne ______________</w:t>
            </w:r>
          </w:p>
        </w:tc>
      </w:tr>
      <w:tr w:rsidR="007F531C" w:rsidRPr="00E85361" w14:paraId="05B03FBE" w14:textId="77777777" w:rsidTr="00D66A7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31" w:type="dxa"/>
            <w:tcBorders>
              <w:top w:val="nil"/>
              <w:left w:val="nil"/>
              <w:bottom w:val="nil"/>
              <w:right w:val="nil"/>
            </w:tcBorders>
          </w:tcPr>
          <w:p w14:paraId="6E87AAED" w14:textId="77777777" w:rsidR="007F531C" w:rsidRDefault="007F531C" w:rsidP="007F531C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</w:p>
          <w:p w14:paraId="65B52687" w14:textId="77777777" w:rsidR="007F531C" w:rsidRPr="00E85361" w:rsidRDefault="007F531C" w:rsidP="007F531C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</w:p>
          <w:p w14:paraId="7194008D" w14:textId="77777777" w:rsidR="007F531C" w:rsidRPr="00E85361" w:rsidRDefault="007F531C" w:rsidP="007F531C">
            <w:pPr>
              <w:jc w:val="center"/>
              <w:rPr>
                <w:rFonts w:ascii="Poppins" w:hAnsi="Poppins" w:cs="Poppins"/>
                <w:sz w:val="20"/>
                <w:szCs w:val="20"/>
              </w:rPr>
            </w:pPr>
            <w:r w:rsidRPr="00E85361">
              <w:rPr>
                <w:rFonts w:ascii="Poppins" w:hAnsi="Poppins" w:cs="Poppins"/>
                <w:sz w:val="20"/>
                <w:szCs w:val="20"/>
              </w:rPr>
              <w:t>_____________________________</w:t>
            </w:r>
          </w:p>
          <w:p w14:paraId="1D8A7637" w14:textId="77777777" w:rsidR="007F531C" w:rsidRPr="007F531C" w:rsidRDefault="007F531C" w:rsidP="007F531C">
            <w:pPr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7F531C">
              <w:rPr>
                <w:rFonts w:ascii="Poppins" w:hAnsi="Poppins" w:cs="Poppins"/>
                <w:b/>
                <w:bCs/>
                <w:sz w:val="20"/>
                <w:szCs w:val="20"/>
              </w:rPr>
              <w:t xml:space="preserve">Hudební a taneční fakulta  </w:t>
            </w:r>
          </w:p>
          <w:p w14:paraId="2F276DBC" w14:textId="6154D535" w:rsidR="007F531C" w:rsidRPr="007F531C" w:rsidRDefault="007F531C" w:rsidP="007F531C">
            <w:pPr>
              <w:jc w:val="center"/>
              <w:rPr>
                <w:rFonts w:ascii="Poppins" w:hAnsi="Poppins" w:cs="Poppins"/>
                <w:bCs/>
                <w:sz w:val="20"/>
                <w:szCs w:val="20"/>
              </w:rPr>
            </w:pPr>
            <w:r w:rsidRPr="007F531C">
              <w:rPr>
                <w:rFonts w:ascii="Poppins" w:hAnsi="Poppins" w:cs="Poppins"/>
                <w:bCs/>
                <w:sz w:val="20"/>
                <w:szCs w:val="20"/>
              </w:rPr>
              <w:t xml:space="preserve">Prof. Ivan </w:t>
            </w:r>
            <w:proofErr w:type="spellStart"/>
            <w:r w:rsidRPr="007F531C">
              <w:rPr>
                <w:rFonts w:ascii="Poppins" w:hAnsi="Poppins" w:cs="Poppins"/>
                <w:bCs/>
                <w:sz w:val="20"/>
                <w:szCs w:val="20"/>
              </w:rPr>
              <w:t>Klánský</w:t>
            </w:r>
            <w:proofErr w:type="spellEnd"/>
            <w:r w:rsidRPr="007F531C">
              <w:rPr>
                <w:rFonts w:ascii="Poppins" w:hAnsi="Poppins" w:cs="Poppins"/>
                <w:bCs/>
                <w:sz w:val="20"/>
                <w:szCs w:val="20"/>
              </w:rPr>
              <w:t xml:space="preserve"> </w:t>
            </w:r>
          </w:p>
          <w:p w14:paraId="008276CA" w14:textId="42F7954C" w:rsidR="007F531C" w:rsidRPr="00E85361" w:rsidRDefault="007F531C" w:rsidP="007F531C">
            <w:pPr>
              <w:jc w:val="center"/>
              <w:rPr>
                <w:rFonts w:ascii="Poppins" w:hAnsi="Poppins" w:cs="Poppins"/>
                <w:sz w:val="20"/>
                <w:szCs w:val="20"/>
              </w:rPr>
            </w:pPr>
            <w:r w:rsidRPr="007F531C">
              <w:rPr>
                <w:rFonts w:ascii="Poppins" w:hAnsi="Poppins" w:cs="Poppins"/>
                <w:bCs/>
                <w:sz w:val="20"/>
                <w:szCs w:val="20"/>
              </w:rPr>
              <w:t>děkan</w:t>
            </w:r>
            <w:r w:rsidRPr="007F531C">
              <w:rPr>
                <w:rFonts w:ascii="Poppins" w:hAnsi="Poppins" w:cs="Poppins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531" w:type="dxa"/>
            <w:tcBorders>
              <w:top w:val="nil"/>
              <w:left w:val="nil"/>
              <w:bottom w:val="nil"/>
              <w:right w:val="nil"/>
            </w:tcBorders>
          </w:tcPr>
          <w:p w14:paraId="2813DB22" w14:textId="77777777" w:rsidR="007F531C" w:rsidRPr="00E85361" w:rsidRDefault="007F531C" w:rsidP="007F531C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</w:p>
          <w:p w14:paraId="1CCA603A" w14:textId="77777777" w:rsidR="007F531C" w:rsidRPr="00E85361" w:rsidRDefault="007F531C" w:rsidP="007F531C">
            <w:pPr>
              <w:jc w:val="both"/>
              <w:rPr>
                <w:rFonts w:ascii="Poppins" w:hAnsi="Poppins" w:cs="Poppins"/>
                <w:sz w:val="20"/>
                <w:szCs w:val="20"/>
              </w:rPr>
            </w:pPr>
          </w:p>
          <w:p w14:paraId="1ADA4AE1" w14:textId="77777777" w:rsidR="007F531C" w:rsidRPr="00E85361" w:rsidRDefault="007F531C" w:rsidP="007F531C">
            <w:pPr>
              <w:jc w:val="center"/>
              <w:rPr>
                <w:rFonts w:ascii="Poppins" w:hAnsi="Poppins" w:cs="Poppins"/>
                <w:sz w:val="20"/>
                <w:szCs w:val="20"/>
              </w:rPr>
            </w:pPr>
            <w:r w:rsidRPr="00E85361">
              <w:rPr>
                <w:rFonts w:ascii="Poppins" w:hAnsi="Poppins" w:cs="Poppins"/>
                <w:sz w:val="20"/>
                <w:szCs w:val="20"/>
              </w:rPr>
              <w:t>_____________________________</w:t>
            </w:r>
          </w:p>
          <w:p w14:paraId="4377659A" w14:textId="77777777" w:rsidR="007F531C" w:rsidRDefault="007F531C" w:rsidP="007F531C">
            <w:pPr>
              <w:jc w:val="center"/>
              <w:rPr>
                <w:rFonts w:ascii="Poppins" w:hAnsi="Poppins" w:cs="Poppins"/>
                <w:b/>
                <w:sz w:val="20"/>
                <w:szCs w:val="20"/>
              </w:rPr>
            </w:pPr>
            <w:r>
              <w:rPr>
                <w:rFonts w:ascii="Poppins" w:hAnsi="Poppins" w:cs="Poppins"/>
                <w:b/>
                <w:sz w:val="20"/>
                <w:szCs w:val="20"/>
              </w:rPr>
              <w:t>GRANTEX dotace s.r.o.</w:t>
            </w:r>
          </w:p>
          <w:p w14:paraId="5681AE8E" w14:textId="77777777" w:rsidR="007F531C" w:rsidRDefault="007F531C" w:rsidP="007F531C">
            <w:pPr>
              <w:jc w:val="center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Ing. Petr Procházka</w:t>
            </w:r>
          </w:p>
          <w:p w14:paraId="48126B6E" w14:textId="77777777" w:rsidR="007F531C" w:rsidRPr="00E85361" w:rsidRDefault="007F531C" w:rsidP="007F531C">
            <w:pPr>
              <w:jc w:val="center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jednatel</w:t>
            </w:r>
          </w:p>
        </w:tc>
      </w:tr>
    </w:tbl>
    <w:p w14:paraId="558A1B43" w14:textId="77777777" w:rsidR="00F4605E" w:rsidRDefault="00F4605E" w:rsidP="00586553"/>
    <w:sectPr w:rsidR="00F4605E" w:rsidSect="00D50FE7">
      <w:headerReference w:type="default" r:id="rId11"/>
      <w:footerReference w:type="default" r:id="rId12"/>
      <w:pgSz w:w="11906" w:h="16838" w:code="9"/>
      <w:pgMar w:top="2268" w:right="1418" w:bottom="1701" w:left="1418" w:header="709" w:footer="340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B08313" w16cex:dateUtc="2022-08-24T08:59:00Z"/>
  <w16cex:commentExtensible w16cex:durableId="26B08347" w16cex:dateUtc="2022-08-24T09:0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4DB615" w14:textId="77777777" w:rsidR="005E30AF" w:rsidRDefault="005E30AF" w:rsidP="007253FE">
      <w:pPr>
        <w:spacing w:after="0" w:line="240" w:lineRule="auto"/>
      </w:pPr>
      <w:r>
        <w:separator/>
      </w:r>
    </w:p>
  </w:endnote>
  <w:endnote w:type="continuationSeparator" w:id="0">
    <w:p w14:paraId="602413FE" w14:textId="77777777" w:rsidR="005E30AF" w:rsidRDefault="005E30AF" w:rsidP="00725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oppins">
    <w:altName w:val="Calibri"/>
    <w:charset w:val="EE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2299741"/>
      <w:docPartObj>
        <w:docPartGallery w:val="Page Numbers (Bottom of Page)"/>
        <w:docPartUnique/>
      </w:docPartObj>
    </w:sdtPr>
    <w:sdtEndPr>
      <w:rPr>
        <w:sz w:val="14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14"/>
          </w:rPr>
        </w:sdtEndPr>
        <w:sdtContent>
          <w:p w14:paraId="357FAFAA" w14:textId="77777777" w:rsidR="00334142" w:rsidRDefault="00334142" w:rsidP="00906FDA">
            <w:pPr>
              <w:pStyle w:val="Zpat"/>
              <w:jc w:val="center"/>
              <w:rPr>
                <w:sz w:val="14"/>
              </w:rPr>
            </w:pPr>
            <w:r w:rsidRPr="00D50FE7">
              <w:rPr>
                <w:rFonts w:cs="Arial"/>
                <w:b/>
                <w:sz w:val="20"/>
                <w:szCs w:val="20"/>
              </w:rPr>
              <w:t xml:space="preserve"> </w:t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fldChar w:fldCharType="begin"/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instrText>PAGE</w:instrText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fldChar w:fldCharType="separate"/>
            </w:r>
            <w:r w:rsidR="00174203">
              <w:rPr>
                <w:rFonts w:cs="Arial"/>
                <w:b/>
                <w:bCs/>
                <w:noProof/>
                <w:sz w:val="14"/>
                <w:szCs w:val="20"/>
              </w:rPr>
              <w:t>4</w:t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fldChar w:fldCharType="end"/>
            </w:r>
            <w:r w:rsidRPr="00D50FE7">
              <w:rPr>
                <w:rFonts w:cs="Arial"/>
                <w:b/>
                <w:sz w:val="14"/>
                <w:szCs w:val="20"/>
              </w:rPr>
              <w:t xml:space="preserve"> / </w:t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fldChar w:fldCharType="begin"/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instrText>NUMPAGES</w:instrText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fldChar w:fldCharType="separate"/>
            </w:r>
            <w:r w:rsidR="00174203">
              <w:rPr>
                <w:rFonts w:cs="Arial"/>
                <w:b/>
                <w:bCs/>
                <w:noProof/>
                <w:sz w:val="14"/>
                <w:szCs w:val="20"/>
              </w:rPr>
              <w:t>9</w:t>
            </w:r>
            <w:r w:rsidRPr="00D50FE7">
              <w:rPr>
                <w:rFonts w:cs="Arial"/>
                <w:b/>
                <w:bCs/>
                <w:sz w:val="14"/>
                <w:szCs w:val="20"/>
              </w:rPr>
              <w:fldChar w:fldCharType="end"/>
            </w:r>
          </w:p>
        </w:sdtContent>
      </w:sdt>
    </w:sdtContent>
  </w:sdt>
  <w:p w14:paraId="7E82D07D" w14:textId="77777777" w:rsidR="00906FDA" w:rsidRDefault="00906FDA" w:rsidP="00D50FE7">
    <w:pPr>
      <w:pStyle w:val="Zpat"/>
      <w:jc w:val="right"/>
      <w:rPr>
        <w:sz w:val="14"/>
      </w:rPr>
    </w:pPr>
    <w:r w:rsidRPr="00D50FE7">
      <w:rPr>
        <w:b/>
        <w:noProof/>
        <w:lang w:eastAsia="cs-CZ"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01A6C078" wp14:editId="753262C7">
              <wp:simplePos x="0" y="0"/>
              <wp:positionH relativeFrom="column">
                <wp:posOffset>-892810</wp:posOffset>
              </wp:positionH>
              <wp:positionV relativeFrom="paragraph">
                <wp:posOffset>203200</wp:posOffset>
              </wp:positionV>
              <wp:extent cx="7574280" cy="518160"/>
              <wp:effectExtent l="0" t="0" r="0" b="0"/>
              <wp:wrapNone/>
              <wp:docPr id="17" name="Textové pole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74280" cy="5181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F9CC1C8" w14:textId="77777777" w:rsidR="009A5242" w:rsidRPr="00EE4400" w:rsidRDefault="009A5242" w:rsidP="009A5242">
                          <w:pPr>
                            <w:pStyle w:val="Revize"/>
                            <w:tabs>
                              <w:tab w:val="center" w:pos="6237"/>
                            </w:tabs>
                            <w:jc w:val="center"/>
                            <w:rPr>
                              <w:rFonts w:ascii="Poppins" w:hAnsi="Poppins" w:cs="Poppins"/>
                              <w:b/>
                              <w:bCs/>
                              <w:sz w:val="14"/>
                              <w:szCs w:val="14"/>
                            </w:rPr>
                          </w:pPr>
                          <w:proofErr w:type="gramStart"/>
                          <w:r w:rsidRPr="00EE4400">
                            <w:rPr>
                              <w:rFonts w:ascii="Poppins" w:hAnsi="Poppins" w:cs="Poppins"/>
                              <w:b/>
                              <w:bCs/>
                              <w:sz w:val="14"/>
                              <w:szCs w:val="14"/>
                            </w:rPr>
                            <w:t xml:space="preserve">DOTACE  </w:t>
                          </w:r>
                          <w:r w:rsidRPr="00100B12">
                            <w:rPr>
                              <w:rFonts w:ascii="Poppins" w:hAnsi="Poppins" w:cs="Poppins"/>
                              <w:b/>
                              <w:bCs/>
                              <w:color w:val="00A9E0"/>
                              <w:sz w:val="14"/>
                              <w:szCs w:val="14"/>
                            </w:rPr>
                            <w:t>•</w:t>
                          </w:r>
                          <w:proofErr w:type="gramEnd"/>
                          <w:r w:rsidRPr="00EE4400">
                            <w:rPr>
                              <w:rFonts w:ascii="Poppins" w:hAnsi="Poppins" w:cs="Poppins"/>
                              <w:b/>
                              <w:bCs/>
                              <w:sz w:val="14"/>
                              <w:szCs w:val="14"/>
                            </w:rPr>
                            <w:t xml:space="preserve">  DANĚ A ÚČETNICTVÍ </w:t>
                          </w:r>
                          <w:r w:rsidRPr="00100B12">
                            <w:rPr>
                              <w:rFonts w:ascii="Poppins" w:hAnsi="Poppins" w:cs="Poppins"/>
                              <w:b/>
                              <w:bCs/>
                              <w:color w:val="00A9E0"/>
                              <w:sz w:val="14"/>
                              <w:szCs w:val="14"/>
                            </w:rPr>
                            <w:t>•</w:t>
                          </w:r>
                          <w:r w:rsidRPr="00EE4400">
                            <w:rPr>
                              <w:rFonts w:ascii="Poppins" w:hAnsi="Poppins" w:cs="Poppins"/>
                              <w:b/>
                              <w:bCs/>
                              <w:sz w:val="14"/>
                              <w:szCs w:val="14"/>
                            </w:rPr>
                            <w:t xml:space="preserve">  PRÁVNÍ SLUŽBY</w:t>
                          </w:r>
                        </w:p>
                        <w:p w14:paraId="4BC2F50A" w14:textId="77777777" w:rsidR="009A5242" w:rsidRPr="00EE4400" w:rsidRDefault="009A5242" w:rsidP="009A5242">
                          <w:pPr>
                            <w:pStyle w:val="Revize"/>
                            <w:tabs>
                              <w:tab w:val="center" w:pos="6237"/>
                            </w:tabs>
                            <w:jc w:val="center"/>
                            <w:rPr>
                              <w:rFonts w:ascii="Poppins" w:hAnsi="Poppins" w:cs="Poppins"/>
                              <w:b/>
                              <w:bCs/>
                              <w:sz w:val="14"/>
                              <w:szCs w:val="14"/>
                            </w:rPr>
                          </w:pPr>
                          <w:r w:rsidRPr="00EE4400">
                            <w:rPr>
                              <w:rFonts w:ascii="Poppins" w:hAnsi="Poppins" w:cs="Poppins"/>
                              <w:b/>
                              <w:bCs/>
                              <w:sz w:val="14"/>
                              <w:szCs w:val="14"/>
                            </w:rPr>
                            <w:t xml:space="preserve">PRODEJ A NÁKUP </w:t>
                          </w:r>
                          <w:proofErr w:type="gramStart"/>
                          <w:r w:rsidRPr="00EE4400">
                            <w:rPr>
                              <w:rFonts w:ascii="Poppins" w:hAnsi="Poppins" w:cs="Poppins"/>
                              <w:b/>
                              <w:bCs/>
                              <w:sz w:val="14"/>
                              <w:szCs w:val="14"/>
                            </w:rPr>
                            <w:t xml:space="preserve">FIREM  </w:t>
                          </w:r>
                          <w:r w:rsidRPr="00100B12">
                            <w:rPr>
                              <w:rFonts w:ascii="Poppins" w:hAnsi="Poppins" w:cs="Poppins"/>
                              <w:b/>
                              <w:bCs/>
                              <w:color w:val="00A9E0"/>
                              <w:sz w:val="14"/>
                              <w:szCs w:val="14"/>
                            </w:rPr>
                            <w:t>•</w:t>
                          </w:r>
                          <w:proofErr w:type="gramEnd"/>
                          <w:r w:rsidRPr="00EE4400">
                            <w:rPr>
                              <w:rFonts w:ascii="Poppins" w:hAnsi="Poppins" w:cs="Poppins"/>
                              <w:b/>
                              <w:bCs/>
                              <w:sz w:val="14"/>
                              <w:szCs w:val="14"/>
                            </w:rPr>
                            <w:t xml:space="preserve">  POJIŠTĚNÍ FIREM  </w:t>
                          </w:r>
                          <w:r w:rsidRPr="00100B12">
                            <w:rPr>
                              <w:rFonts w:ascii="Poppins" w:hAnsi="Poppins" w:cs="Poppins"/>
                              <w:b/>
                              <w:bCs/>
                              <w:color w:val="00A9E0"/>
                              <w:sz w:val="14"/>
                              <w:szCs w:val="14"/>
                            </w:rPr>
                            <w:t>•</w:t>
                          </w:r>
                          <w:r w:rsidRPr="00EE4400">
                            <w:rPr>
                              <w:rFonts w:ascii="Poppins" w:hAnsi="Poppins" w:cs="Poppins"/>
                              <w:b/>
                              <w:bCs/>
                              <w:sz w:val="14"/>
                              <w:szCs w:val="14"/>
                            </w:rPr>
                            <w:t xml:space="preserve">  AUDITORSKÉ SLUŽBY</w:t>
                          </w:r>
                        </w:p>
                        <w:p w14:paraId="113F633E" w14:textId="77777777" w:rsidR="009A5242" w:rsidRPr="00EE4400" w:rsidRDefault="009A5242" w:rsidP="009A5242">
                          <w:pPr>
                            <w:tabs>
                              <w:tab w:val="center" w:pos="6237"/>
                            </w:tabs>
                            <w:jc w:val="center"/>
                            <w:rPr>
                              <w:rFonts w:ascii="Poppins" w:hAnsi="Poppins" w:cs="Poppins"/>
                              <w:b/>
                              <w:bCs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1A6C078" id="_x0000_t202" coordsize="21600,21600" o:spt="202" path="m,l,21600r21600,l21600,xe">
              <v:stroke joinstyle="miter"/>
              <v:path gradientshapeok="t" o:connecttype="rect"/>
            </v:shapetype>
            <v:shape id="Textové pole 17" o:spid="_x0000_s1029" type="#_x0000_t202" style="position:absolute;left:0;text-align:left;margin-left:-70.3pt;margin-top:16pt;width:596.4pt;height:40.8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" filled="f" stroked="f" strokeweight=".5pt">
              <v:textbox>
                <w:txbxContent>
                  <w:p w14:paraId="4F9CC1C8" w14:textId="77777777" w:rsidR="009A5242" w:rsidRPr="00EE4400" w:rsidRDefault="009A5242" w:rsidP="009A5242">
                    <w:pPr>
                      <w:pStyle w:val="Revize"/>
                      <w:tabs>
                        <w:tab w:val="center" w:pos="6237"/>
                      </w:tabs>
                      <w:jc w:val="center"/>
                      <w:rPr>
                        <w:rFonts w:ascii="Poppins" w:hAnsi="Poppins" w:cs="Poppins"/>
                        <w:b/>
                        <w:bCs/>
                        <w:sz w:val="14"/>
                        <w:szCs w:val="14"/>
                      </w:rPr>
                    </w:pPr>
                    <w:proofErr w:type="gramStart"/>
                    <w:r w:rsidRPr="00EE4400">
                      <w:rPr>
                        <w:rFonts w:ascii="Poppins" w:hAnsi="Poppins" w:cs="Poppins"/>
                        <w:b/>
                        <w:bCs/>
                        <w:sz w:val="14"/>
                        <w:szCs w:val="14"/>
                      </w:rPr>
                      <w:t xml:space="preserve">DOTACE  </w:t>
                    </w:r>
                    <w:r w:rsidRPr="00100B12">
                      <w:rPr>
                        <w:rFonts w:ascii="Poppins" w:hAnsi="Poppins" w:cs="Poppins"/>
                        <w:b/>
                        <w:bCs/>
                        <w:color w:val="00A9E0"/>
                        <w:sz w:val="14"/>
                        <w:szCs w:val="14"/>
                      </w:rPr>
                      <w:t>•</w:t>
                    </w:r>
                    <w:proofErr w:type="gramEnd"/>
                    <w:r w:rsidRPr="00EE4400">
                      <w:rPr>
                        <w:rFonts w:ascii="Poppins" w:hAnsi="Poppins" w:cs="Poppins"/>
                        <w:b/>
                        <w:bCs/>
                        <w:sz w:val="14"/>
                        <w:szCs w:val="14"/>
                      </w:rPr>
                      <w:t xml:space="preserve">  DANĚ A ÚČETNICTVÍ </w:t>
                    </w:r>
                    <w:r w:rsidRPr="00100B12">
                      <w:rPr>
                        <w:rFonts w:ascii="Poppins" w:hAnsi="Poppins" w:cs="Poppins"/>
                        <w:b/>
                        <w:bCs/>
                        <w:color w:val="00A9E0"/>
                        <w:sz w:val="14"/>
                        <w:szCs w:val="14"/>
                      </w:rPr>
                      <w:t>•</w:t>
                    </w:r>
                    <w:r w:rsidRPr="00EE4400">
                      <w:rPr>
                        <w:rFonts w:ascii="Poppins" w:hAnsi="Poppins" w:cs="Poppins"/>
                        <w:b/>
                        <w:bCs/>
                        <w:sz w:val="14"/>
                        <w:szCs w:val="14"/>
                      </w:rPr>
                      <w:t xml:space="preserve">  PRÁVNÍ SLUŽBY</w:t>
                    </w:r>
                  </w:p>
                  <w:p w14:paraId="4BC2F50A" w14:textId="77777777" w:rsidR="009A5242" w:rsidRPr="00EE4400" w:rsidRDefault="009A5242" w:rsidP="009A5242">
                    <w:pPr>
                      <w:pStyle w:val="Revize"/>
                      <w:tabs>
                        <w:tab w:val="center" w:pos="6237"/>
                      </w:tabs>
                      <w:jc w:val="center"/>
                      <w:rPr>
                        <w:rFonts w:ascii="Poppins" w:hAnsi="Poppins" w:cs="Poppins"/>
                        <w:b/>
                        <w:bCs/>
                        <w:sz w:val="14"/>
                        <w:szCs w:val="14"/>
                      </w:rPr>
                    </w:pPr>
                    <w:r w:rsidRPr="00EE4400">
                      <w:rPr>
                        <w:rFonts w:ascii="Poppins" w:hAnsi="Poppins" w:cs="Poppins"/>
                        <w:b/>
                        <w:bCs/>
                        <w:sz w:val="14"/>
                        <w:szCs w:val="14"/>
                      </w:rPr>
                      <w:t xml:space="preserve">PRODEJ A NÁKUP </w:t>
                    </w:r>
                    <w:proofErr w:type="gramStart"/>
                    <w:r w:rsidRPr="00EE4400">
                      <w:rPr>
                        <w:rFonts w:ascii="Poppins" w:hAnsi="Poppins" w:cs="Poppins"/>
                        <w:b/>
                        <w:bCs/>
                        <w:sz w:val="14"/>
                        <w:szCs w:val="14"/>
                      </w:rPr>
                      <w:t xml:space="preserve">FIREM  </w:t>
                    </w:r>
                    <w:r w:rsidRPr="00100B12">
                      <w:rPr>
                        <w:rFonts w:ascii="Poppins" w:hAnsi="Poppins" w:cs="Poppins"/>
                        <w:b/>
                        <w:bCs/>
                        <w:color w:val="00A9E0"/>
                        <w:sz w:val="14"/>
                        <w:szCs w:val="14"/>
                      </w:rPr>
                      <w:t>•</w:t>
                    </w:r>
                    <w:proofErr w:type="gramEnd"/>
                    <w:r w:rsidRPr="00EE4400">
                      <w:rPr>
                        <w:rFonts w:ascii="Poppins" w:hAnsi="Poppins" w:cs="Poppins"/>
                        <w:b/>
                        <w:bCs/>
                        <w:sz w:val="14"/>
                        <w:szCs w:val="14"/>
                      </w:rPr>
                      <w:t xml:space="preserve">  POJIŠTĚNÍ FIREM  </w:t>
                    </w:r>
                    <w:r w:rsidRPr="00100B12">
                      <w:rPr>
                        <w:rFonts w:ascii="Poppins" w:hAnsi="Poppins" w:cs="Poppins"/>
                        <w:b/>
                        <w:bCs/>
                        <w:color w:val="00A9E0"/>
                        <w:sz w:val="14"/>
                        <w:szCs w:val="14"/>
                      </w:rPr>
                      <w:t>•</w:t>
                    </w:r>
                    <w:r w:rsidRPr="00EE4400">
                      <w:rPr>
                        <w:rFonts w:ascii="Poppins" w:hAnsi="Poppins" w:cs="Poppins"/>
                        <w:b/>
                        <w:bCs/>
                        <w:sz w:val="14"/>
                        <w:szCs w:val="14"/>
                      </w:rPr>
                      <w:t xml:space="preserve">  AUDITORSKÉ SLUŽBY</w:t>
                    </w:r>
                  </w:p>
                  <w:p w14:paraId="113F633E" w14:textId="77777777" w:rsidR="009A5242" w:rsidRPr="00EE4400" w:rsidRDefault="009A5242" w:rsidP="009A5242">
                    <w:pPr>
                      <w:tabs>
                        <w:tab w:val="center" w:pos="6237"/>
                      </w:tabs>
                      <w:jc w:val="center"/>
                      <w:rPr>
                        <w:rFonts w:ascii="Poppins" w:hAnsi="Poppins" w:cs="Poppins"/>
                        <w:b/>
                        <w:bCs/>
                        <w:sz w:val="14"/>
                        <w:szCs w:val="14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B855367" w14:textId="77777777" w:rsidR="00906FDA" w:rsidRDefault="00906FDA" w:rsidP="00D50FE7">
    <w:pPr>
      <w:pStyle w:val="Zpat"/>
      <w:jc w:val="right"/>
      <w:rPr>
        <w:sz w:val="14"/>
      </w:rPr>
    </w:pPr>
  </w:p>
  <w:p w14:paraId="44DD8A55" w14:textId="77777777" w:rsidR="00906FDA" w:rsidRDefault="00906FDA" w:rsidP="00D50FE7">
    <w:pPr>
      <w:pStyle w:val="Zpat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8E953B" w14:textId="77777777" w:rsidR="005E30AF" w:rsidRDefault="005E30AF" w:rsidP="007253FE">
      <w:pPr>
        <w:spacing w:after="0" w:line="240" w:lineRule="auto"/>
      </w:pPr>
      <w:r>
        <w:separator/>
      </w:r>
    </w:p>
  </w:footnote>
  <w:footnote w:type="continuationSeparator" w:id="0">
    <w:p w14:paraId="7ECD7B18" w14:textId="77777777" w:rsidR="005E30AF" w:rsidRDefault="005E30AF" w:rsidP="007253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084CD1" w14:textId="77777777" w:rsidR="00C531A3" w:rsidRDefault="00906FD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369D6D59" wp14:editId="5078AE32">
          <wp:simplePos x="0" y="0"/>
          <wp:positionH relativeFrom="page">
            <wp:posOffset>5044440</wp:posOffset>
          </wp:positionH>
          <wp:positionV relativeFrom="page">
            <wp:posOffset>617220</wp:posOffset>
          </wp:positionV>
          <wp:extent cx="1619885" cy="460375"/>
          <wp:effectExtent l="0" t="0" r="0" b="0"/>
          <wp:wrapNone/>
          <wp:docPr id="8" name="Grafický objekt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typ.sv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885" cy="460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A5242"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40BF9D37" wp14:editId="11FF13C9">
              <wp:simplePos x="0" y="0"/>
              <wp:positionH relativeFrom="column">
                <wp:posOffset>-3422650</wp:posOffset>
              </wp:positionH>
              <wp:positionV relativeFrom="paragraph">
                <wp:posOffset>-1760855</wp:posOffset>
              </wp:positionV>
              <wp:extent cx="1979930" cy="923290"/>
              <wp:effectExtent l="0" t="0" r="1270" b="0"/>
              <wp:wrapNone/>
              <wp:docPr id="2" name="Skupina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9930" cy="923290"/>
                        <a:chOff x="0" y="0"/>
                        <a:chExt cx="1979930" cy="923678"/>
                      </a:xfrm>
                    </wpg:grpSpPr>
                    <wps:wsp>
                      <wps:cNvPr id="15" name="Trojúhelník Modrý"/>
                      <wps:cNvSpPr/>
                      <wps:spPr>
                        <a:xfrm>
                          <a:off x="0" y="0"/>
                          <a:ext cx="1979930" cy="898525"/>
                        </a:xfrm>
                        <a:prstGeom prst="rtTriangle">
                          <a:avLst/>
                        </a:prstGeom>
                        <a:solidFill>
                          <a:srgbClr val="00A9E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" name="Textové pole 16"/>
                      <wps:cNvSpPr txBox="1"/>
                      <wps:spPr>
                        <a:xfrm>
                          <a:off x="106680" y="502920"/>
                          <a:ext cx="1501150" cy="4207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046C6C" w14:textId="77777777" w:rsidR="009A5242" w:rsidRPr="00C5435D" w:rsidRDefault="009A5242" w:rsidP="009A5242">
                            <w:pPr>
                              <w:rPr>
                                <w:rFonts w:ascii="Poppins" w:hAnsi="Poppins" w:cs="Poppins"/>
                                <w:b/>
                                <w:bCs/>
                                <w:color w:val="FFFFFF" w:themeColor="background1"/>
                                <w:sz w:val="24"/>
                                <w:szCs w:val="32"/>
                              </w:rPr>
                            </w:pPr>
                            <w:r w:rsidRPr="00C5435D">
                              <w:rPr>
                                <w:rFonts w:ascii="Poppins" w:hAnsi="Poppins" w:cs="Poppins"/>
                                <w:b/>
                                <w:bCs/>
                                <w:color w:val="FFFFFF" w:themeColor="background1"/>
                                <w:sz w:val="24"/>
                                <w:szCs w:val="32"/>
                              </w:rPr>
                              <w:t>grantex.c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0BF9D37" id="Skupina 2" o:spid="_x0000_s1026" style="position:absolute;margin-left:-269.5pt;margin-top:-138.65pt;width:155.9pt;height:72.7pt;z-index:251661312" coordsize="19799,92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">
              <v:shapetype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Trojúhelník Modrý" o:spid="_x0000_s1027" type="#_x0000_t6" style="position:absolute;width:19799;height:89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" fillcolor="#00a9e0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ové pole 16" o:spid="_x0000_s1028" type="#_x0000_t202" style="position:absolute;left:1066;top:5029;width:15012;height:42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<v:textbox>
                  <w:txbxContent>
                    <w:p w14:paraId="29046C6C" w14:textId="77777777" w:rsidR="009A5242" w:rsidRPr="00C5435D" w:rsidRDefault="009A5242" w:rsidP="009A5242">
                      <w:pPr>
                        <w:rPr>
                          <w:rFonts w:ascii="Poppins" w:hAnsi="Poppins" w:cs="Poppins"/>
                          <w:b/>
                          <w:bCs/>
                          <w:color w:val="FFFFFF" w:themeColor="background1"/>
                          <w:sz w:val="24"/>
                          <w:szCs w:val="32"/>
                        </w:rPr>
                      </w:pPr>
                      <w:r w:rsidRPr="00C5435D">
                        <w:rPr>
                          <w:rFonts w:ascii="Poppins" w:hAnsi="Poppins" w:cs="Poppins"/>
                          <w:b/>
                          <w:bCs/>
                          <w:color w:val="FFFFFF" w:themeColor="background1"/>
                          <w:sz w:val="24"/>
                          <w:szCs w:val="32"/>
                        </w:rPr>
                        <w:t>grantex.cz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B0806"/>
    <w:multiLevelType w:val="multilevel"/>
    <w:tmpl w:val="22766E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792" w:hanging="432"/>
      </w:pPr>
      <w:rPr>
        <w:rFonts w:hint="default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ascii="Poppins" w:hAnsi="Poppins" w:cs="Poppins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DDE39FB"/>
    <w:multiLevelType w:val="multilevel"/>
    <w:tmpl w:val="214E19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Poppins" w:hAnsi="Poppins" w:cs="Poppins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4E83BA0"/>
    <w:multiLevelType w:val="multilevel"/>
    <w:tmpl w:val="214E19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Poppins" w:hAnsi="Poppins" w:cs="Poppins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7DE4831"/>
    <w:multiLevelType w:val="hybridMultilevel"/>
    <w:tmpl w:val="69764BFE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19BC753A"/>
    <w:multiLevelType w:val="multilevel"/>
    <w:tmpl w:val="27E837F8"/>
    <w:lvl w:ilvl="0">
      <w:start w:val="1"/>
      <w:numFmt w:val="decimal"/>
      <w:pStyle w:val="Nadpis2"/>
      <w:lvlText w:val="Článek %1"/>
      <w:lvlJc w:val="left"/>
      <w:pPr>
        <w:tabs>
          <w:tab w:val="num" w:pos="5693"/>
        </w:tabs>
        <w:ind w:left="4253" w:firstLine="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Odstavec"/>
      <w:lvlText w:val="%1.%2"/>
      <w:lvlJc w:val="left"/>
      <w:pPr>
        <w:tabs>
          <w:tab w:val="num" w:pos="3557"/>
        </w:tabs>
        <w:ind w:left="2837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Odstavec2"/>
      <w:lvlText w:val="%1.%2.%3"/>
      <w:lvlJc w:val="left"/>
      <w:pPr>
        <w:ind w:left="1135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Text w:val=""/>
      <w:lvlJc w:val="left"/>
      <w:pPr>
        <w:tabs>
          <w:tab w:val="num" w:pos="4330"/>
        </w:tabs>
        <w:ind w:left="397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4897"/>
        </w:tabs>
        <w:ind w:left="4537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5464"/>
        </w:tabs>
        <w:ind w:left="5104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6031"/>
        </w:tabs>
        <w:ind w:left="5671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598"/>
        </w:tabs>
        <w:ind w:left="6238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165"/>
        </w:tabs>
        <w:ind w:left="6805" w:firstLine="0"/>
      </w:pPr>
      <w:rPr>
        <w:rFonts w:hint="default"/>
      </w:rPr>
    </w:lvl>
  </w:abstractNum>
  <w:abstractNum w:abstractNumId="5" w15:restartNumberingAfterBreak="0">
    <w:nsid w:val="19BE34FE"/>
    <w:multiLevelType w:val="hybridMultilevel"/>
    <w:tmpl w:val="50E0352A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1E671EAE"/>
    <w:multiLevelType w:val="multilevel"/>
    <w:tmpl w:val="214E19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Poppins" w:hAnsi="Poppins" w:cs="Poppins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EE960A3"/>
    <w:multiLevelType w:val="hybridMultilevel"/>
    <w:tmpl w:val="4B7C25B6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DB2BC1"/>
    <w:multiLevelType w:val="multilevel"/>
    <w:tmpl w:val="214E19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Poppins" w:hAnsi="Poppins" w:cs="Poppins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5A7A469E"/>
    <w:multiLevelType w:val="multilevel"/>
    <w:tmpl w:val="214E19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Poppins" w:hAnsi="Poppins" w:cs="Poppins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5F94740F"/>
    <w:multiLevelType w:val="multilevel"/>
    <w:tmpl w:val="297CEDA4"/>
    <w:lvl w:ilvl="0">
      <w:start w:val="1"/>
      <w:numFmt w:val="upperRoman"/>
      <w:lvlText w:val="%1."/>
      <w:lvlJc w:val="center"/>
      <w:pPr>
        <w:ind w:left="0" w:firstLine="737"/>
      </w:pPr>
      <w:rPr>
        <w:b/>
      </w:rPr>
    </w:lvl>
    <w:lvl w:ilvl="1">
      <w:start w:val="1"/>
      <w:numFmt w:val="decimal"/>
      <w:lvlText w:val="%1.%2"/>
      <w:lvlJc w:val="left"/>
      <w:pPr>
        <w:ind w:left="680" w:hanging="680"/>
      </w:pPr>
      <w:rPr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1077" w:hanging="397"/>
      </w:pPr>
      <w:rPr>
        <w:b w:val="0"/>
        <w:sz w:val="20"/>
        <w:szCs w:val="20"/>
      </w:rPr>
    </w:lvl>
    <w:lvl w:ilvl="3">
      <w:start w:val="1"/>
      <w:numFmt w:val="none"/>
      <w:lvlText w:val="-"/>
      <w:lvlJc w:val="left"/>
      <w:pPr>
        <w:ind w:left="1843" w:hanging="482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E2C6A5D"/>
    <w:multiLevelType w:val="multilevel"/>
    <w:tmpl w:val="214E19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Poppins" w:hAnsi="Poppins" w:cs="Poppins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704D7DD9"/>
    <w:multiLevelType w:val="hybridMultilevel"/>
    <w:tmpl w:val="A7B6862A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587EF4"/>
    <w:multiLevelType w:val="hybridMultilevel"/>
    <w:tmpl w:val="B2887DEA"/>
    <w:lvl w:ilvl="0" w:tplc="8AF200B6">
      <w:numFmt w:val="bullet"/>
      <w:lvlText w:val="-"/>
      <w:lvlJc w:val="left"/>
      <w:pPr>
        <w:ind w:left="1494" w:hanging="360"/>
      </w:pPr>
      <w:rPr>
        <w:rFonts w:ascii="Poppins" w:eastAsiaTheme="minorHAnsi" w:hAnsi="Poppins" w:cs="Poppins" w:hint="default"/>
      </w:rPr>
    </w:lvl>
    <w:lvl w:ilvl="1" w:tplc="0405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13"/>
  </w:num>
  <w:num w:numId="6">
    <w:abstractNumId w:val="4"/>
  </w:num>
  <w:num w:numId="7">
    <w:abstractNumId w:val="1"/>
  </w:num>
  <w:num w:numId="8">
    <w:abstractNumId w:val="8"/>
  </w:num>
  <w:num w:numId="9">
    <w:abstractNumId w:val="2"/>
  </w:num>
  <w:num w:numId="10">
    <w:abstractNumId w:val="9"/>
  </w:num>
  <w:num w:numId="11">
    <w:abstractNumId w:val="11"/>
  </w:num>
  <w:num w:numId="12">
    <w:abstractNumId w:val="6"/>
  </w:num>
  <w:num w:numId="13">
    <w:abstractNumId w:val="3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zA2NDI3NjI1NzdQ0lEKTi0uzszPAykwqgUARoH3hywAAAA="/>
  </w:docVars>
  <w:rsids>
    <w:rsidRoot w:val="0040237D"/>
    <w:rsid w:val="00005C51"/>
    <w:rsid w:val="00011268"/>
    <w:rsid w:val="000218ED"/>
    <w:rsid w:val="000231D4"/>
    <w:rsid w:val="0003011E"/>
    <w:rsid w:val="00031DB4"/>
    <w:rsid w:val="0003516E"/>
    <w:rsid w:val="00047D4E"/>
    <w:rsid w:val="00050D59"/>
    <w:rsid w:val="000579E4"/>
    <w:rsid w:val="00060C57"/>
    <w:rsid w:val="000633AB"/>
    <w:rsid w:val="00066779"/>
    <w:rsid w:val="00066DA1"/>
    <w:rsid w:val="000724C8"/>
    <w:rsid w:val="00072F93"/>
    <w:rsid w:val="000741C7"/>
    <w:rsid w:val="00080CE1"/>
    <w:rsid w:val="00080D37"/>
    <w:rsid w:val="00082869"/>
    <w:rsid w:val="00082F89"/>
    <w:rsid w:val="00083080"/>
    <w:rsid w:val="00085470"/>
    <w:rsid w:val="00086BFB"/>
    <w:rsid w:val="000900BA"/>
    <w:rsid w:val="00095094"/>
    <w:rsid w:val="00095DE2"/>
    <w:rsid w:val="000969FD"/>
    <w:rsid w:val="000A65C5"/>
    <w:rsid w:val="000A65CF"/>
    <w:rsid w:val="000B2B23"/>
    <w:rsid w:val="000B4F83"/>
    <w:rsid w:val="000B7D8B"/>
    <w:rsid w:val="000C3041"/>
    <w:rsid w:val="000E1D4A"/>
    <w:rsid w:val="000E1E74"/>
    <w:rsid w:val="000E5C23"/>
    <w:rsid w:val="000E67F1"/>
    <w:rsid w:val="000F1106"/>
    <w:rsid w:val="000F26B1"/>
    <w:rsid w:val="000F6171"/>
    <w:rsid w:val="0010256B"/>
    <w:rsid w:val="00104E58"/>
    <w:rsid w:val="00107DF1"/>
    <w:rsid w:val="0011328C"/>
    <w:rsid w:val="001178CA"/>
    <w:rsid w:val="00117F18"/>
    <w:rsid w:val="0012343A"/>
    <w:rsid w:val="001273BA"/>
    <w:rsid w:val="0013437C"/>
    <w:rsid w:val="00140AC6"/>
    <w:rsid w:val="00142998"/>
    <w:rsid w:val="001504D0"/>
    <w:rsid w:val="00156AC7"/>
    <w:rsid w:val="00161CFD"/>
    <w:rsid w:val="00162AE5"/>
    <w:rsid w:val="00165E20"/>
    <w:rsid w:val="00170116"/>
    <w:rsid w:val="00172E4C"/>
    <w:rsid w:val="00174203"/>
    <w:rsid w:val="0017429B"/>
    <w:rsid w:val="00181BFB"/>
    <w:rsid w:val="00183F5F"/>
    <w:rsid w:val="00184D32"/>
    <w:rsid w:val="00184F95"/>
    <w:rsid w:val="001860F4"/>
    <w:rsid w:val="00193723"/>
    <w:rsid w:val="00194104"/>
    <w:rsid w:val="00196853"/>
    <w:rsid w:val="00197E98"/>
    <w:rsid w:val="001A1ABE"/>
    <w:rsid w:val="001A6C01"/>
    <w:rsid w:val="001B3B49"/>
    <w:rsid w:val="001B557F"/>
    <w:rsid w:val="001B5755"/>
    <w:rsid w:val="001B6DFC"/>
    <w:rsid w:val="001C0B3B"/>
    <w:rsid w:val="001C0F90"/>
    <w:rsid w:val="001C453B"/>
    <w:rsid w:val="001C5D5B"/>
    <w:rsid w:val="001D00F6"/>
    <w:rsid w:val="001D130A"/>
    <w:rsid w:val="001D566B"/>
    <w:rsid w:val="001E7464"/>
    <w:rsid w:val="001F107E"/>
    <w:rsid w:val="001F3A45"/>
    <w:rsid w:val="001F4AD0"/>
    <w:rsid w:val="001F579F"/>
    <w:rsid w:val="002105DE"/>
    <w:rsid w:val="00212967"/>
    <w:rsid w:val="002178D0"/>
    <w:rsid w:val="002238A4"/>
    <w:rsid w:val="0023202E"/>
    <w:rsid w:val="002417CC"/>
    <w:rsid w:val="00243BC8"/>
    <w:rsid w:val="00244064"/>
    <w:rsid w:val="00245181"/>
    <w:rsid w:val="002478B2"/>
    <w:rsid w:val="00253C3C"/>
    <w:rsid w:val="00254845"/>
    <w:rsid w:val="002622BB"/>
    <w:rsid w:val="0026324E"/>
    <w:rsid w:val="0026561A"/>
    <w:rsid w:val="00267D41"/>
    <w:rsid w:val="002748B2"/>
    <w:rsid w:val="00277E52"/>
    <w:rsid w:val="002A2959"/>
    <w:rsid w:val="002A45B6"/>
    <w:rsid w:val="002B1820"/>
    <w:rsid w:val="002B2491"/>
    <w:rsid w:val="002B2FF9"/>
    <w:rsid w:val="002B507A"/>
    <w:rsid w:val="002B5689"/>
    <w:rsid w:val="002B7491"/>
    <w:rsid w:val="002D233A"/>
    <w:rsid w:val="002D29A6"/>
    <w:rsid w:val="002D37B7"/>
    <w:rsid w:val="002D7873"/>
    <w:rsid w:val="002E1B7D"/>
    <w:rsid w:val="002F163F"/>
    <w:rsid w:val="002F4E23"/>
    <w:rsid w:val="002F57DB"/>
    <w:rsid w:val="002F5BEE"/>
    <w:rsid w:val="00305D3C"/>
    <w:rsid w:val="0030662E"/>
    <w:rsid w:val="00311C27"/>
    <w:rsid w:val="00313FC1"/>
    <w:rsid w:val="00316041"/>
    <w:rsid w:val="003264BE"/>
    <w:rsid w:val="00331D63"/>
    <w:rsid w:val="00334142"/>
    <w:rsid w:val="00334AE0"/>
    <w:rsid w:val="00336410"/>
    <w:rsid w:val="00336F3F"/>
    <w:rsid w:val="00341908"/>
    <w:rsid w:val="00341B59"/>
    <w:rsid w:val="00346ACE"/>
    <w:rsid w:val="00355F39"/>
    <w:rsid w:val="00356630"/>
    <w:rsid w:val="00366126"/>
    <w:rsid w:val="003679F6"/>
    <w:rsid w:val="00375356"/>
    <w:rsid w:val="00384090"/>
    <w:rsid w:val="003867A0"/>
    <w:rsid w:val="00386D93"/>
    <w:rsid w:val="00392605"/>
    <w:rsid w:val="003B2B8C"/>
    <w:rsid w:val="003B3DE2"/>
    <w:rsid w:val="003C73C0"/>
    <w:rsid w:val="003D17CA"/>
    <w:rsid w:val="003D39F8"/>
    <w:rsid w:val="003D5165"/>
    <w:rsid w:val="003D6B0E"/>
    <w:rsid w:val="003E0ED7"/>
    <w:rsid w:val="003E44C9"/>
    <w:rsid w:val="003F014E"/>
    <w:rsid w:val="003F493C"/>
    <w:rsid w:val="00402058"/>
    <w:rsid w:val="0040237D"/>
    <w:rsid w:val="00402BFC"/>
    <w:rsid w:val="00406FC7"/>
    <w:rsid w:val="004126A1"/>
    <w:rsid w:val="00414D7B"/>
    <w:rsid w:val="0042197D"/>
    <w:rsid w:val="004219C1"/>
    <w:rsid w:val="00421AA4"/>
    <w:rsid w:val="00427C72"/>
    <w:rsid w:val="00432F33"/>
    <w:rsid w:val="004403D7"/>
    <w:rsid w:val="00440A09"/>
    <w:rsid w:val="00442D58"/>
    <w:rsid w:val="004509A5"/>
    <w:rsid w:val="004641AB"/>
    <w:rsid w:val="00472100"/>
    <w:rsid w:val="00475DFE"/>
    <w:rsid w:val="004775B9"/>
    <w:rsid w:val="004806FA"/>
    <w:rsid w:val="00487F13"/>
    <w:rsid w:val="00490EC3"/>
    <w:rsid w:val="004915B8"/>
    <w:rsid w:val="00494136"/>
    <w:rsid w:val="004A0DA2"/>
    <w:rsid w:val="004A4F9F"/>
    <w:rsid w:val="004B4A91"/>
    <w:rsid w:val="004C1B89"/>
    <w:rsid w:val="004C685F"/>
    <w:rsid w:val="004D3C02"/>
    <w:rsid w:val="004D3D82"/>
    <w:rsid w:val="004E02C2"/>
    <w:rsid w:val="004E7251"/>
    <w:rsid w:val="005030C7"/>
    <w:rsid w:val="00504A76"/>
    <w:rsid w:val="005051FB"/>
    <w:rsid w:val="005115AB"/>
    <w:rsid w:val="00515EF0"/>
    <w:rsid w:val="00517EA9"/>
    <w:rsid w:val="00523F09"/>
    <w:rsid w:val="00524C87"/>
    <w:rsid w:val="00525D79"/>
    <w:rsid w:val="00527D16"/>
    <w:rsid w:val="00527D41"/>
    <w:rsid w:val="00530715"/>
    <w:rsid w:val="00532DD4"/>
    <w:rsid w:val="0054477E"/>
    <w:rsid w:val="0054595F"/>
    <w:rsid w:val="0054745A"/>
    <w:rsid w:val="0055181B"/>
    <w:rsid w:val="00553C66"/>
    <w:rsid w:val="00562655"/>
    <w:rsid w:val="005656AE"/>
    <w:rsid w:val="00586553"/>
    <w:rsid w:val="0058697E"/>
    <w:rsid w:val="0059068B"/>
    <w:rsid w:val="00594203"/>
    <w:rsid w:val="0059507A"/>
    <w:rsid w:val="00595603"/>
    <w:rsid w:val="005A01D9"/>
    <w:rsid w:val="005A1B9E"/>
    <w:rsid w:val="005A75A6"/>
    <w:rsid w:val="005B1614"/>
    <w:rsid w:val="005B1A97"/>
    <w:rsid w:val="005B6EFA"/>
    <w:rsid w:val="005C0CF2"/>
    <w:rsid w:val="005C1885"/>
    <w:rsid w:val="005C2509"/>
    <w:rsid w:val="005C57F6"/>
    <w:rsid w:val="005C725A"/>
    <w:rsid w:val="005D20B6"/>
    <w:rsid w:val="005D2D54"/>
    <w:rsid w:val="005E15EA"/>
    <w:rsid w:val="005E1EEC"/>
    <w:rsid w:val="005E30AF"/>
    <w:rsid w:val="005F774A"/>
    <w:rsid w:val="00615D32"/>
    <w:rsid w:val="00623D42"/>
    <w:rsid w:val="0062642E"/>
    <w:rsid w:val="0063583F"/>
    <w:rsid w:val="00650F91"/>
    <w:rsid w:val="0065691C"/>
    <w:rsid w:val="00657324"/>
    <w:rsid w:val="00664D75"/>
    <w:rsid w:val="00674566"/>
    <w:rsid w:val="00675DA3"/>
    <w:rsid w:val="00676892"/>
    <w:rsid w:val="00676D63"/>
    <w:rsid w:val="00680ABB"/>
    <w:rsid w:val="00687617"/>
    <w:rsid w:val="0069055B"/>
    <w:rsid w:val="00694668"/>
    <w:rsid w:val="006A25B3"/>
    <w:rsid w:val="006A6E12"/>
    <w:rsid w:val="006B07F3"/>
    <w:rsid w:val="006B6402"/>
    <w:rsid w:val="006C0DF3"/>
    <w:rsid w:val="006C2239"/>
    <w:rsid w:val="006C6247"/>
    <w:rsid w:val="006D5A88"/>
    <w:rsid w:val="006E56B0"/>
    <w:rsid w:val="006F1AF0"/>
    <w:rsid w:val="006F359E"/>
    <w:rsid w:val="006F3A61"/>
    <w:rsid w:val="00701A54"/>
    <w:rsid w:val="0070706F"/>
    <w:rsid w:val="00707E18"/>
    <w:rsid w:val="0071190B"/>
    <w:rsid w:val="00711BE0"/>
    <w:rsid w:val="00712169"/>
    <w:rsid w:val="0071292A"/>
    <w:rsid w:val="0071345B"/>
    <w:rsid w:val="0071345E"/>
    <w:rsid w:val="007154E7"/>
    <w:rsid w:val="00715A84"/>
    <w:rsid w:val="007253FE"/>
    <w:rsid w:val="00725FA6"/>
    <w:rsid w:val="00727A9E"/>
    <w:rsid w:val="00730A9E"/>
    <w:rsid w:val="00750E14"/>
    <w:rsid w:val="00753921"/>
    <w:rsid w:val="00753DB1"/>
    <w:rsid w:val="0075432F"/>
    <w:rsid w:val="00760C18"/>
    <w:rsid w:val="007629BA"/>
    <w:rsid w:val="007636D0"/>
    <w:rsid w:val="0076735D"/>
    <w:rsid w:val="007830F9"/>
    <w:rsid w:val="0079476A"/>
    <w:rsid w:val="007A04BD"/>
    <w:rsid w:val="007A109A"/>
    <w:rsid w:val="007A1D17"/>
    <w:rsid w:val="007A238C"/>
    <w:rsid w:val="007A2417"/>
    <w:rsid w:val="007A5E44"/>
    <w:rsid w:val="007B143E"/>
    <w:rsid w:val="007C1592"/>
    <w:rsid w:val="007C1D2A"/>
    <w:rsid w:val="007C5AF8"/>
    <w:rsid w:val="007D06C1"/>
    <w:rsid w:val="007D1893"/>
    <w:rsid w:val="007D38A2"/>
    <w:rsid w:val="007D6DB0"/>
    <w:rsid w:val="007E49B4"/>
    <w:rsid w:val="007E4E0C"/>
    <w:rsid w:val="007F531C"/>
    <w:rsid w:val="008013E6"/>
    <w:rsid w:val="00801860"/>
    <w:rsid w:val="00804545"/>
    <w:rsid w:val="0082122A"/>
    <w:rsid w:val="0082188C"/>
    <w:rsid w:val="008250FD"/>
    <w:rsid w:val="008414B1"/>
    <w:rsid w:val="0084263B"/>
    <w:rsid w:val="00843B32"/>
    <w:rsid w:val="00844ED0"/>
    <w:rsid w:val="008465D4"/>
    <w:rsid w:val="00852F09"/>
    <w:rsid w:val="00857BC8"/>
    <w:rsid w:val="00875D70"/>
    <w:rsid w:val="00876FC8"/>
    <w:rsid w:val="00881979"/>
    <w:rsid w:val="00896A51"/>
    <w:rsid w:val="00897643"/>
    <w:rsid w:val="008B1F28"/>
    <w:rsid w:val="008B39D8"/>
    <w:rsid w:val="008B4002"/>
    <w:rsid w:val="008D1C63"/>
    <w:rsid w:val="008D3382"/>
    <w:rsid w:val="008E0125"/>
    <w:rsid w:val="008E38F3"/>
    <w:rsid w:val="008F09D7"/>
    <w:rsid w:val="00900FC4"/>
    <w:rsid w:val="00904F8E"/>
    <w:rsid w:val="0090568F"/>
    <w:rsid w:val="00906D5D"/>
    <w:rsid w:val="00906FDA"/>
    <w:rsid w:val="00907C58"/>
    <w:rsid w:val="00913020"/>
    <w:rsid w:val="00917C42"/>
    <w:rsid w:val="00926313"/>
    <w:rsid w:val="00927385"/>
    <w:rsid w:val="009301F3"/>
    <w:rsid w:val="00943CAF"/>
    <w:rsid w:val="00945C3A"/>
    <w:rsid w:val="00946FFF"/>
    <w:rsid w:val="00953719"/>
    <w:rsid w:val="00953A83"/>
    <w:rsid w:val="009677D5"/>
    <w:rsid w:val="00971A11"/>
    <w:rsid w:val="0097454A"/>
    <w:rsid w:val="00974B2D"/>
    <w:rsid w:val="00974CEB"/>
    <w:rsid w:val="00986D38"/>
    <w:rsid w:val="009929B6"/>
    <w:rsid w:val="009957AF"/>
    <w:rsid w:val="00996847"/>
    <w:rsid w:val="009A20C8"/>
    <w:rsid w:val="009A5242"/>
    <w:rsid w:val="009A637F"/>
    <w:rsid w:val="009B4172"/>
    <w:rsid w:val="009C07D3"/>
    <w:rsid w:val="009C3E35"/>
    <w:rsid w:val="009D0473"/>
    <w:rsid w:val="009E18A5"/>
    <w:rsid w:val="009F1FA5"/>
    <w:rsid w:val="009F3D6D"/>
    <w:rsid w:val="00A05742"/>
    <w:rsid w:val="00A120E6"/>
    <w:rsid w:val="00A125D5"/>
    <w:rsid w:val="00A213E8"/>
    <w:rsid w:val="00A2511F"/>
    <w:rsid w:val="00A335E4"/>
    <w:rsid w:val="00A40068"/>
    <w:rsid w:val="00A426CA"/>
    <w:rsid w:val="00A4591A"/>
    <w:rsid w:val="00A45C13"/>
    <w:rsid w:val="00A479B7"/>
    <w:rsid w:val="00A47F99"/>
    <w:rsid w:val="00A515A8"/>
    <w:rsid w:val="00A5179A"/>
    <w:rsid w:val="00A54275"/>
    <w:rsid w:val="00A61F18"/>
    <w:rsid w:val="00A645CD"/>
    <w:rsid w:val="00A66EB2"/>
    <w:rsid w:val="00A71595"/>
    <w:rsid w:val="00A7288A"/>
    <w:rsid w:val="00A7793A"/>
    <w:rsid w:val="00A8757D"/>
    <w:rsid w:val="00A90880"/>
    <w:rsid w:val="00A912CC"/>
    <w:rsid w:val="00A93420"/>
    <w:rsid w:val="00A9496A"/>
    <w:rsid w:val="00A971D5"/>
    <w:rsid w:val="00AA3B01"/>
    <w:rsid w:val="00AB6705"/>
    <w:rsid w:val="00AD02B9"/>
    <w:rsid w:val="00AD1C2D"/>
    <w:rsid w:val="00AD24C3"/>
    <w:rsid w:val="00AD4ECB"/>
    <w:rsid w:val="00AD5B33"/>
    <w:rsid w:val="00AD62FC"/>
    <w:rsid w:val="00AE071E"/>
    <w:rsid w:val="00AE448E"/>
    <w:rsid w:val="00AE6E5B"/>
    <w:rsid w:val="00AE7974"/>
    <w:rsid w:val="00AF26AB"/>
    <w:rsid w:val="00B02DDA"/>
    <w:rsid w:val="00B037F3"/>
    <w:rsid w:val="00B0505D"/>
    <w:rsid w:val="00B05195"/>
    <w:rsid w:val="00B06D75"/>
    <w:rsid w:val="00B10C3D"/>
    <w:rsid w:val="00B228CB"/>
    <w:rsid w:val="00B23B50"/>
    <w:rsid w:val="00B2792B"/>
    <w:rsid w:val="00B331F6"/>
    <w:rsid w:val="00B368E2"/>
    <w:rsid w:val="00B41CEC"/>
    <w:rsid w:val="00B47AEB"/>
    <w:rsid w:val="00B510F7"/>
    <w:rsid w:val="00B5487E"/>
    <w:rsid w:val="00B54A23"/>
    <w:rsid w:val="00B76BB1"/>
    <w:rsid w:val="00B80152"/>
    <w:rsid w:val="00B811E4"/>
    <w:rsid w:val="00B8245B"/>
    <w:rsid w:val="00B8293E"/>
    <w:rsid w:val="00B855A7"/>
    <w:rsid w:val="00B91597"/>
    <w:rsid w:val="00B920DE"/>
    <w:rsid w:val="00B97BA6"/>
    <w:rsid w:val="00BA035D"/>
    <w:rsid w:val="00BA04CE"/>
    <w:rsid w:val="00BA5E93"/>
    <w:rsid w:val="00BA6008"/>
    <w:rsid w:val="00BA69A4"/>
    <w:rsid w:val="00BB3E19"/>
    <w:rsid w:val="00BB51A2"/>
    <w:rsid w:val="00BB5AAA"/>
    <w:rsid w:val="00BC0D22"/>
    <w:rsid w:val="00BC341D"/>
    <w:rsid w:val="00BC4F5D"/>
    <w:rsid w:val="00BC5802"/>
    <w:rsid w:val="00BD1EEB"/>
    <w:rsid w:val="00BE05FE"/>
    <w:rsid w:val="00BE2F42"/>
    <w:rsid w:val="00BF1CF3"/>
    <w:rsid w:val="00BF1DED"/>
    <w:rsid w:val="00BF4EF7"/>
    <w:rsid w:val="00BF5501"/>
    <w:rsid w:val="00BF6355"/>
    <w:rsid w:val="00C030AB"/>
    <w:rsid w:val="00C06BA8"/>
    <w:rsid w:val="00C07806"/>
    <w:rsid w:val="00C11597"/>
    <w:rsid w:val="00C21CC3"/>
    <w:rsid w:val="00C23529"/>
    <w:rsid w:val="00C35C67"/>
    <w:rsid w:val="00C37FD0"/>
    <w:rsid w:val="00C43B89"/>
    <w:rsid w:val="00C50273"/>
    <w:rsid w:val="00C52BD8"/>
    <w:rsid w:val="00C531A3"/>
    <w:rsid w:val="00C55BA1"/>
    <w:rsid w:val="00C56F98"/>
    <w:rsid w:val="00C601D8"/>
    <w:rsid w:val="00C62C5B"/>
    <w:rsid w:val="00C67072"/>
    <w:rsid w:val="00C70DF0"/>
    <w:rsid w:val="00C71178"/>
    <w:rsid w:val="00C74054"/>
    <w:rsid w:val="00C75BE0"/>
    <w:rsid w:val="00C802CE"/>
    <w:rsid w:val="00C912AC"/>
    <w:rsid w:val="00C9380C"/>
    <w:rsid w:val="00C94E40"/>
    <w:rsid w:val="00C95E3A"/>
    <w:rsid w:val="00C96257"/>
    <w:rsid w:val="00CA2111"/>
    <w:rsid w:val="00CA2CE5"/>
    <w:rsid w:val="00CA7FE5"/>
    <w:rsid w:val="00CB2471"/>
    <w:rsid w:val="00CB2499"/>
    <w:rsid w:val="00CB4837"/>
    <w:rsid w:val="00CB7801"/>
    <w:rsid w:val="00CB7AA7"/>
    <w:rsid w:val="00CC1333"/>
    <w:rsid w:val="00CC2C39"/>
    <w:rsid w:val="00CC42C3"/>
    <w:rsid w:val="00CE0615"/>
    <w:rsid w:val="00CE0A80"/>
    <w:rsid w:val="00CE5159"/>
    <w:rsid w:val="00CF08E1"/>
    <w:rsid w:val="00CF307E"/>
    <w:rsid w:val="00CF4527"/>
    <w:rsid w:val="00CF6073"/>
    <w:rsid w:val="00D048FF"/>
    <w:rsid w:val="00D14F26"/>
    <w:rsid w:val="00D17323"/>
    <w:rsid w:val="00D32273"/>
    <w:rsid w:val="00D339DE"/>
    <w:rsid w:val="00D3679D"/>
    <w:rsid w:val="00D4034D"/>
    <w:rsid w:val="00D40F85"/>
    <w:rsid w:val="00D50FE7"/>
    <w:rsid w:val="00D54925"/>
    <w:rsid w:val="00D6012C"/>
    <w:rsid w:val="00D617C5"/>
    <w:rsid w:val="00D62669"/>
    <w:rsid w:val="00D65854"/>
    <w:rsid w:val="00D66A7F"/>
    <w:rsid w:val="00D7567C"/>
    <w:rsid w:val="00D75950"/>
    <w:rsid w:val="00D76897"/>
    <w:rsid w:val="00D80935"/>
    <w:rsid w:val="00D92FFA"/>
    <w:rsid w:val="00D93981"/>
    <w:rsid w:val="00D9541C"/>
    <w:rsid w:val="00DA176E"/>
    <w:rsid w:val="00DA6528"/>
    <w:rsid w:val="00DB2F91"/>
    <w:rsid w:val="00DB3D5D"/>
    <w:rsid w:val="00DC0276"/>
    <w:rsid w:val="00DD0E0F"/>
    <w:rsid w:val="00DD2F87"/>
    <w:rsid w:val="00DD69C1"/>
    <w:rsid w:val="00DE2982"/>
    <w:rsid w:val="00DE6715"/>
    <w:rsid w:val="00DF06D6"/>
    <w:rsid w:val="00E016C3"/>
    <w:rsid w:val="00E02F9C"/>
    <w:rsid w:val="00E10217"/>
    <w:rsid w:val="00E11F5D"/>
    <w:rsid w:val="00E155C9"/>
    <w:rsid w:val="00E17313"/>
    <w:rsid w:val="00E21BB6"/>
    <w:rsid w:val="00E261BB"/>
    <w:rsid w:val="00E342DD"/>
    <w:rsid w:val="00E35E12"/>
    <w:rsid w:val="00E50556"/>
    <w:rsid w:val="00E56149"/>
    <w:rsid w:val="00E60F97"/>
    <w:rsid w:val="00E62624"/>
    <w:rsid w:val="00E72BD9"/>
    <w:rsid w:val="00E72C67"/>
    <w:rsid w:val="00E74490"/>
    <w:rsid w:val="00E75D03"/>
    <w:rsid w:val="00E80DBC"/>
    <w:rsid w:val="00E827D0"/>
    <w:rsid w:val="00E8426B"/>
    <w:rsid w:val="00E85361"/>
    <w:rsid w:val="00E85DDA"/>
    <w:rsid w:val="00E93331"/>
    <w:rsid w:val="00E93B05"/>
    <w:rsid w:val="00E97F56"/>
    <w:rsid w:val="00EA3FD2"/>
    <w:rsid w:val="00EA5687"/>
    <w:rsid w:val="00EB773A"/>
    <w:rsid w:val="00EC0493"/>
    <w:rsid w:val="00EC40FC"/>
    <w:rsid w:val="00ED0921"/>
    <w:rsid w:val="00ED109E"/>
    <w:rsid w:val="00ED3FB8"/>
    <w:rsid w:val="00EE2D95"/>
    <w:rsid w:val="00EE4A8F"/>
    <w:rsid w:val="00EE741E"/>
    <w:rsid w:val="00EF4BFE"/>
    <w:rsid w:val="00EF5462"/>
    <w:rsid w:val="00F03076"/>
    <w:rsid w:val="00F067B7"/>
    <w:rsid w:val="00F07ABB"/>
    <w:rsid w:val="00F07D7D"/>
    <w:rsid w:val="00F11DB6"/>
    <w:rsid w:val="00F21960"/>
    <w:rsid w:val="00F23569"/>
    <w:rsid w:val="00F264BE"/>
    <w:rsid w:val="00F26C3E"/>
    <w:rsid w:val="00F300E4"/>
    <w:rsid w:val="00F31045"/>
    <w:rsid w:val="00F33619"/>
    <w:rsid w:val="00F36D13"/>
    <w:rsid w:val="00F4605E"/>
    <w:rsid w:val="00F52048"/>
    <w:rsid w:val="00F55890"/>
    <w:rsid w:val="00F623CC"/>
    <w:rsid w:val="00F65217"/>
    <w:rsid w:val="00F6683A"/>
    <w:rsid w:val="00F740AD"/>
    <w:rsid w:val="00F7441B"/>
    <w:rsid w:val="00F7545F"/>
    <w:rsid w:val="00F77E5A"/>
    <w:rsid w:val="00F90794"/>
    <w:rsid w:val="00F92486"/>
    <w:rsid w:val="00F936E3"/>
    <w:rsid w:val="00FA15A1"/>
    <w:rsid w:val="00FA3E7E"/>
    <w:rsid w:val="00FA3F36"/>
    <w:rsid w:val="00FB303A"/>
    <w:rsid w:val="00FB59BB"/>
    <w:rsid w:val="00FC594D"/>
    <w:rsid w:val="00FD0B1C"/>
    <w:rsid w:val="00FD1233"/>
    <w:rsid w:val="00FD1B4D"/>
    <w:rsid w:val="00FD202B"/>
    <w:rsid w:val="00FD4F72"/>
    <w:rsid w:val="00FE42D8"/>
    <w:rsid w:val="00FF016F"/>
    <w:rsid w:val="00FF0299"/>
    <w:rsid w:val="00FF3165"/>
    <w:rsid w:val="00FF37F4"/>
    <w:rsid w:val="00FF512D"/>
    <w:rsid w:val="00FF609A"/>
    <w:rsid w:val="00FF7FB6"/>
    <w:rsid w:val="037AC934"/>
    <w:rsid w:val="35DCF76A"/>
    <w:rsid w:val="4127F84A"/>
    <w:rsid w:val="4506B4CD"/>
    <w:rsid w:val="4CE72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9648A8"/>
  <w15:chartTrackingRefBased/>
  <w15:docId w15:val="{04B7DB8B-4C68-4192-B702-9C9E19F42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BA035D"/>
  </w:style>
  <w:style w:type="paragraph" w:styleId="Nadpis2">
    <w:name w:val="heading 2"/>
    <w:basedOn w:val="Normln"/>
    <w:next w:val="Normln"/>
    <w:link w:val="Nadpis2Char"/>
    <w:qFormat/>
    <w:rsid w:val="00A971D5"/>
    <w:pPr>
      <w:keepNext/>
      <w:numPr>
        <w:numId w:val="6"/>
      </w:numPr>
      <w:tabs>
        <w:tab w:val="clear" w:pos="5693"/>
      </w:tabs>
      <w:spacing w:before="360" w:after="0" w:line="240" w:lineRule="auto"/>
      <w:ind w:left="0"/>
      <w:jc w:val="center"/>
      <w:outlineLvl w:val="1"/>
    </w:pPr>
    <w:rPr>
      <w:rFonts w:ascii="Times New Roman" w:eastAsia="Times New Roman" w:hAnsi="Times New Roman" w:cs="Times New Roman"/>
      <w:b/>
      <w:color w:val="000080"/>
      <w:sz w:val="2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C802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BC341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7253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253FE"/>
  </w:style>
  <w:style w:type="paragraph" w:styleId="Zpat">
    <w:name w:val="footer"/>
    <w:basedOn w:val="Normln"/>
    <w:link w:val="ZpatChar"/>
    <w:uiPriority w:val="99"/>
    <w:unhideWhenUsed/>
    <w:rsid w:val="00D50FE7"/>
    <w:pPr>
      <w:tabs>
        <w:tab w:val="center" w:pos="4536"/>
        <w:tab w:val="right" w:pos="9072"/>
      </w:tabs>
      <w:spacing w:after="0" w:line="240" w:lineRule="auto"/>
    </w:pPr>
    <w:rPr>
      <w:rFonts w:ascii="Poppins" w:hAnsi="Poppins"/>
    </w:rPr>
  </w:style>
  <w:style w:type="character" w:customStyle="1" w:styleId="ZpatChar">
    <w:name w:val="Zápatí Char"/>
    <w:basedOn w:val="Standardnpsmoodstavce"/>
    <w:link w:val="Zpat"/>
    <w:uiPriority w:val="99"/>
    <w:rsid w:val="00D50FE7"/>
    <w:rPr>
      <w:rFonts w:ascii="Poppins" w:hAnsi="Poppins"/>
    </w:rPr>
  </w:style>
  <w:style w:type="character" w:customStyle="1" w:styleId="normaltextrun">
    <w:name w:val="normaltextrun"/>
    <w:basedOn w:val="Standardnpsmoodstavce"/>
    <w:rsid w:val="00CB7AA7"/>
  </w:style>
  <w:style w:type="character" w:customStyle="1" w:styleId="eop">
    <w:name w:val="eop"/>
    <w:basedOn w:val="Standardnpsmoodstavce"/>
    <w:rsid w:val="001C453B"/>
  </w:style>
  <w:style w:type="character" w:styleId="Odkaznakoment">
    <w:name w:val="annotation reference"/>
    <w:basedOn w:val="Standardnpsmoodstavce"/>
    <w:uiPriority w:val="99"/>
    <w:semiHidden/>
    <w:unhideWhenUsed/>
    <w:rsid w:val="0071345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1345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1345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1345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1345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134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1345E"/>
    <w:rPr>
      <w:rFonts w:ascii="Segoe UI" w:hAnsi="Segoe UI" w:cs="Segoe UI"/>
      <w:sz w:val="18"/>
      <w:szCs w:val="18"/>
    </w:rPr>
  </w:style>
  <w:style w:type="character" w:styleId="Zstupntext">
    <w:name w:val="Placeholder Text"/>
    <w:basedOn w:val="Standardnpsmoodstavce"/>
    <w:uiPriority w:val="99"/>
    <w:semiHidden/>
    <w:rsid w:val="00B47AEB"/>
    <w:rPr>
      <w:color w:val="808080"/>
    </w:rPr>
  </w:style>
  <w:style w:type="character" w:customStyle="1" w:styleId="Nadpis2Char">
    <w:name w:val="Nadpis 2 Char"/>
    <w:basedOn w:val="Standardnpsmoodstavce"/>
    <w:link w:val="Nadpis2"/>
    <w:rsid w:val="00A971D5"/>
    <w:rPr>
      <w:rFonts w:ascii="Times New Roman" w:eastAsia="Times New Roman" w:hAnsi="Times New Roman" w:cs="Times New Roman"/>
      <w:b/>
      <w:color w:val="000080"/>
      <w:sz w:val="28"/>
      <w:szCs w:val="20"/>
      <w:lang w:eastAsia="cs-CZ"/>
    </w:rPr>
  </w:style>
  <w:style w:type="paragraph" w:customStyle="1" w:styleId="Odstavec">
    <w:name w:val="Odstavec"/>
    <w:basedOn w:val="Normln"/>
    <w:rsid w:val="00A971D5"/>
    <w:pPr>
      <w:numPr>
        <w:ilvl w:val="1"/>
        <w:numId w:val="6"/>
      </w:numPr>
      <w:spacing w:before="240" w:after="0" w:line="280" w:lineRule="exact"/>
      <w:outlineLvl w:val="0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Odstavec2">
    <w:name w:val="Odstavec 2"/>
    <w:basedOn w:val="Normln"/>
    <w:rsid w:val="00A971D5"/>
    <w:pPr>
      <w:numPr>
        <w:ilvl w:val="2"/>
        <w:numId w:val="6"/>
      </w:numPr>
      <w:spacing w:after="0" w:line="240" w:lineRule="exact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customStyle="1" w:styleId="SuccessfeevK">
    <w:name w:val="Success fee (v Kč)"/>
    <w:rsid w:val="006B07F3"/>
    <w:pPr>
      <w:ind w:left="720"/>
      <w:contextualSpacing/>
    </w:pPr>
  </w:style>
  <w:style w:type="paragraph" w:customStyle="1" w:styleId="Successfeev">
    <w:name w:val="Success fee (v %)"/>
    <w:rsid w:val="00F300E4"/>
    <w:pPr>
      <w:ind w:left="720"/>
      <w:contextualSpacing/>
    </w:pPr>
  </w:style>
  <w:style w:type="paragraph" w:styleId="Revize">
    <w:name w:val="Revision"/>
    <w:hidden/>
    <w:uiPriority w:val="99"/>
    <w:semiHidden/>
    <w:rsid w:val="00440A0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0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9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07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6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78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6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n%20Ko&#328;arik\Desktop\FIRMY\HAMU\b)%20Smlouva%20o%20poskytov&#225;n&#237;%20slu&#382;eb_GRANTEX_nov&#225;_odm&#283;na%20jako%20SF%20v%20K&#26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411510E270C48B88E2CF9F8C04D8EA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8A2DA6C-6400-451B-9126-5F2F540927D3}"/>
      </w:docPartPr>
      <w:docPartBody>
        <w:p w:rsidR="00FD3007" w:rsidRDefault="00EB0FB4">
          <w:pPr>
            <w:pStyle w:val="2411510E270C48B88E2CF9F8C04D8EAC"/>
          </w:pPr>
          <w:r w:rsidRPr="00700A97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oppins">
    <w:altName w:val="Calibri"/>
    <w:charset w:val="EE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237F"/>
    <w:rsid w:val="004548A9"/>
    <w:rsid w:val="00524C13"/>
    <w:rsid w:val="006F237F"/>
    <w:rsid w:val="00EB0FB4"/>
    <w:rsid w:val="00F327E1"/>
    <w:rsid w:val="00FD3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Pr>
      <w:color w:val="808080"/>
    </w:rPr>
  </w:style>
  <w:style w:type="paragraph" w:customStyle="1" w:styleId="6621FB5D1210491DAF96E45412297D64">
    <w:name w:val="6621FB5D1210491DAF96E45412297D64"/>
  </w:style>
  <w:style w:type="paragraph" w:customStyle="1" w:styleId="2CAE07750E574ACE93FE3FE0CB915E0F">
    <w:name w:val="2CAE07750E574ACE93FE3FE0CB915E0F"/>
  </w:style>
  <w:style w:type="paragraph" w:customStyle="1" w:styleId="691D3C909640479EA1F70E26A4A86149">
    <w:name w:val="691D3C909640479EA1F70E26A4A86149"/>
  </w:style>
  <w:style w:type="paragraph" w:customStyle="1" w:styleId="6B30694FE903463F9A5E6E5088177174">
    <w:name w:val="6B30694FE903463F9A5E6E5088177174"/>
  </w:style>
  <w:style w:type="paragraph" w:customStyle="1" w:styleId="2411510E270C48B88E2CF9F8C04D8EAC">
    <w:name w:val="2411510E270C48B88E2CF9F8C04D8EAC"/>
  </w:style>
  <w:style w:type="paragraph" w:customStyle="1" w:styleId="993013F776A646A99E59C2B712CEB4E6">
    <w:name w:val="993013F776A646A99E59C2B712CEB4E6"/>
  </w:style>
  <w:style w:type="paragraph" w:customStyle="1" w:styleId="CA9CB5442C714C8A93FF013C851312F6">
    <w:name w:val="CA9CB5442C714C8A93FF013C851312F6"/>
  </w:style>
  <w:style w:type="paragraph" w:customStyle="1" w:styleId="08DB522313BD48C38E973461C98F5A9B">
    <w:name w:val="08DB522313BD48C38E973461C98F5A9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B0D245CE168B4FACC679A8D0B49364" ma:contentTypeVersion="13" ma:contentTypeDescription="Vytvoří nový dokument" ma:contentTypeScope="" ma:versionID="d957820f28267e59f3ac14e5952b59c8">
  <xsd:schema xmlns:xsd="http://www.w3.org/2001/XMLSchema" xmlns:xs="http://www.w3.org/2001/XMLSchema" xmlns:p="http://schemas.microsoft.com/office/2006/metadata/properties" xmlns:ns3="fe7eb3dc-79b9-427b-8afd-52d5928a1776" xmlns:ns4="571bbdac-139c-4580-8cd0-455136b3944b" targetNamespace="http://schemas.microsoft.com/office/2006/metadata/properties" ma:root="true" ma:fieldsID="c26667c5ce9eca76ec791866fdefb800" ns3:_="" ns4:_="">
    <xsd:import namespace="fe7eb3dc-79b9-427b-8afd-52d5928a1776"/>
    <xsd:import namespace="571bbdac-139c-4580-8cd0-455136b3944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eb3dc-79b9-427b-8afd-52d5928a17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1bbdac-139c-4580-8cd0-455136b3944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7B26EA-E749-4994-9887-E0544C0D55AD}">
  <ds:schemaRefs>
    <ds:schemaRef ds:uri="http://schemas.microsoft.com/office/infopath/2007/PartnerControls"/>
    <ds:schemaRef ds:uri="fe7eb3dc-79b9-427b-8afd-52d5928a1776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dcmitype/"/>
    <ds:schemaRef ds:uri="http://purl.org/dc/terms/"/>
    <ds:schemaRef ds:uri="571bbdac-139c-4580-8cd0-455136b3944b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CCEB5AA-CEED-4EB4-B543-3877515587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E27D60-AD3D-4737-BE60-819F027F0E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7eb3dc-79b9-427b-8afd-52d5928a1776"/>
    <ds:schemaRef ds:uri="571bbdac-139c-4580-8cd0-455136b394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A2A8B6-1376-4398-ADF1-AE00B7E509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) Smlouva o poskytování služeb_GRANTEX_nová_odměna jako SF v Kč.dotx</Template>
  <TotalTime>0</TotalTime>
  <Pages>5</Pages>
  <Words>1903</Words>
  <Characters>11229</Characters>
  <Application>Microsoft Office Word</Application>
  <DocSecurity>0</DocSecurity>
  <Lines>93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Koňarik</dc:creator>
  <cp:keywords/>
  <dc:description/>
  <cp:lastModifiedBy>Lada BUZICKÁ</cp:lastModifiedBy>
  <cp:revision>3</cp:revision>
  <cp:lastPrinted>2022-08-25T07:34:00Z</cp:lastPrinted>
  <dcterms:created xsi:type="dcterms:W3CDTF">2022-08-25T06:50:00Z</dcterms:created>
  <dcterms:modified xsi:type="dcterms:W3CDTF">2022-08-25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B0D245CE168B4FACC679A8D0B49364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</Properties>
</file>